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7A550" w14:textId="77777777" w:rsidR="00E4035D" w:rsidRDefault="00A67013" w:rsidP="009B2905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6F092C32" wp14:editId="4DF15BA5">
            <wp:simplePos x="0" y="0"/>
            <wp:positionH relativeFrom="column">
              <wp:posOffset>4627880</wp:posOffset>
            </wp:positionH>
            <wp:positionV relativeFrom="paragraph">
              <wp:posOffset>635</wp:posOffset>
            </wp:positionV>
            <wp:extent cx="876300" cy="657225"/>
            <wp:effectExtent l="0" t="0" r="0" b="0"/>
            <wp:wrapNone/>
            <wp:docPr id="1" name="Picture 1" descr="logo new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new.jpg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035D" w:rsidRPr="00A34D17">
        <w:rPr>
          <w:b/>
          <w:bCs/>
          <w:color w:val="000000"/>
          <w:sz w:val="32"/>
          <w:szCs w:val="32"/>
          <w:rtl/>
        </w:rPr>
        <w:t>المملكة الأردنية الهاشمية</w:t>
      </w:r>
    </w:p>
    <w:p w14:paraId="34CDA5A9" w14:textId="048E6C7A" w:rsidR="00E4035D" w:rsidRPr="00846287" w:rsidRDefault="00CA3854" w:rsidP="00E4035D">
      <w:pPr>
        <w:bidi/>
        <w:spacing w:after="0" w:line="240" w:lineRule="auto"/>
        <w:ind w:left="720" w:right="-180"/>
        <w:rPr>
          <w:rFonts w:cs="Simplified Arabic"/>
          <w:sz w:val="28"/>
          <w:szCs w:val="28"/>
          <w:rtl/>
          <w:lang w:bidi="ar-JO"/>
        </w:rPr>
      </w:pPr>
      <w:r>
        <w:rPr>
          <w:rFonts w:cs="Simplified Arabic" w:hint="cs"/>
          <w:noProof/>
          <w:sz w:val="28"/>
          <w:szCs w:val="28"/>
          <w:rtl/>
        </w:rPr>
        <w:t xml:space="preserve">  </w:t>
      </w:r>
      <w:r w:rsidR="00E4035D">
        <w:rPr>
          <w:rFonts w:cs="Simplified Arabic" w:hint="cs"/>
          <w:noProof/>
          <w:sz w:val="28"/>
          <w:szCs w:val="28"/>
          <w:rtl/>
        </w:rPr>
        <w:t xml:space="preserve">وزارة التربية والتعليم </w:t>
      </w:r>
    </w:p>
    <w:p w14:paraId="505915B1" w14:textId="021DD10A" w:rsidR="00E4035D" w:rsidRDefault="00E4035D" w:rsidP="00276309">
      <w:pPr>
        <w:bidi/>
        <w:spacing w:after="0" w:line="240" w:lineRule="auto"/>
        <w:ind w:left="4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cs="Simplified Arabic" w:hint="cs"/>
          <w:b/>
          <w:bCs/>
          <w:sz w:val="28"/>
          <w:szCs w:val="28"/>
          <w:rtl/>
          <w:lang w:bidi="ar-JO"/>
        </w:rPr>
        <w:t xml:space="preserve">نموذج تقييم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أداء </w:t>
      </w:r>
      <w:r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معلم</w:t>
      </w:r>
    </w:p>
    <w:p w14:paraId="04A20437" w14:textId="0FBBDA4C" w:rsidR="00E4035D" w:rsidRDefault="00E4035D" w:rsidP="00276309">
      <w:pPr>
        <w:bidi/>
        <w:spacing w:after="0" w:line="240" w:lineRule="auto"/>
        <w:ind w:left="4" w:right="-187"/>
        <w:jc w:val="center"/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</w:pPr>
      <w:r w:rsidRPr="00D04C25">
        <w:rPr>
          <w:rFonts w:ascii="Times New Roman" w:hAnsi="Times New Roman" w:cs="Simplified Arabic" w:hint="cs"/>
          <w:b/>
          <w:bCs/>
          <w:sz w:val="28"/>
          <w:szCs w:val="28"/>
          <w:rtl/>
          <w:lang w:bidi="ar-JO"/>
        </w:rPr>
        <w:t>ا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>لعام الدراسي</w:t>
      </w:r>
      <w:r w:rsidR="00CA3854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Pr="00D04C25">
        <w:rPr>
          <w:rFonts w:ascii="Times New Roman" w:hAnsi="Times New Roman" w:cs="Simplified Arabic"/>
          <w:b/>
          <w:bCs/>
          <w:sz w:val="28"/>
          <w:szCs w:val="28"/>
          <w:rtl/>
          <w:lang w:bidi="ar-JO"/>
        </w:rPr>
        <w:t xml:space="preserve"> </w:t>
      </w:r>
      <w:r w:rsidR="00FD35F4">
        <w:rPr>
          <w:rFonts w:ascii="Times New Roman" w:hAnsi="Times New Roman" w:cs="Simplified Arabic"/>
          <w:b/>
          <w:bCs/>
          <w:sz w:val="28"/>
          <w:szCs w:val="28"/>
          <w:lang w:bidi="ar-JO"/>
        </w:rPr>
        <w:t>AP</w:t>
      </w:r>
    </w:p>
    <w:p w14:paraId="56886E72" w14:textId="77777777" w:rsidR="00CE74D6" w:rsidRPr="00C24220" w:rsidRDefault="008266E2" w:rsidP="008266E2">
      <w:pPr>
        <w:shd w:val="clear" w:color="auto" w:fill="F2F2F2"/>
        <w:bidi/>
        <w:ind w:left="644" w:right="567"/>
        <w:rPr>
          <w:rFonts w:ascii="Simplified Arabic" w:hAnsi="Simplified Arabic" w:cs="Simplified Arabic"/>
          <w:b/>
          <w:bCs/>
          <w:rtl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الأول: </w:t>
      </w:r>
      <w:r w:rsidR="00CE74D6" w:rsidRPr="00C24220">
        <w:rPr>
          <w:rFonts w:ascii="Simplified Arabic" w:hAnsi="Simplified Arabic" w:cs="Simplified Arabic"/>
          <w:b/>
          <w:bCs/>
          <w:rtl/>
        </w:rPr>
        <w:t>توجيهات</w:t>
      </w:r>
      <w:r w:rsidR="00CE74D6" w:rsidRPr="00C24220">
        <w:rPr>
          <w:rFonts w:ascii="Simplified Arabic" w:hAnsi="Simplified Arabic" w:cs="Simplified Arabic" w:hint="cs"/>
          <w:b/>
          <w:bCs/>
          <w:rtl/>
        </w:rPr>
        <w:t xml:space="preserve"> عامة ل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تعبئة </w:t>
      </w:r>
      <w:r>
        <w:rPr>
          <w:rFonts w:ascii="Simplified Arabic" w:hAnsi="Simplified Arabic" w:cs="Simplified Arabic" w:hint="cs"/>
          <w:b/>
          <w:bCs/>
          <w:rtl/>
        </w:rPr>
        <w:t>هذا النموذج</w:t>
      </w:r>
      <w:r w:rsidR="00CE74D6" w:rsidRPr="00C24220">
        <w:rPr>
          <w:rFonts w:ascii="Simplified Arabic" w:hAnsi="Simplified Arabic" w:cs="Simplified Arabic"/>
          <w:b/>
          <w:bCs/>
          <w:rtl/>
        </w:rPr>
        <w:t xml:space="preserve"> :</w:t>
      </w:r>
    </w:p>
    <w:tbl>
      <w:tblPr>
        <w:bidiVisual/>
        <w:tblW w:w="14458" w:type="dxa"/>
        <w:tblInd w:w="610" w:type="dxa"/>
        <w:tblLook w:val="04A0" w:firstRow="1" w:lastRow="0" w:firstColumn="1" w:lastColumn="0" w:noHBand="0" w:noVBand="1"/>
      </w:tblPr>
      <w:tblGrid>
        <w:gridCol w:w="7654"/>
        <w:gridCol w:w="6804"/>
      </w:tblGrid>
      <w:tr w:rsidR="00E932A5" w14:paraId="6D15E19F" w14:textId="77777777" w:rsidTr="006A58E8">
        <w:tc>
          <w:tcPr>
            <w:tcW w:w="7654" w:type="dxa"/>
          </w:tcPr>
          <w:p w14:paraId="4B01FBA8" w14:textId="7B445B4D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ت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عام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شك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م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ضمن اطلاع المعلم على محتوياته في بداية العام الدراسي، ويعبأ مرتين في السنة (في نهاية كل فصل دراسي)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2620399E" w14:textId="77777777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ستند المقيم لميثاق مهنة التعليم ومدونة السلوك المهني ومعايير المعلم العامة والتخصصية في الوصف التفصيلي لكل مؤشر</w:t>
            </w:r>
          </w:p>
          <w:p w14:paraId="3D4F3738" w14:textId="55B4311E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ؤخذ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ع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اعتبار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ند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التعامل م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نموذ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فعيل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بدأ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تشاركية بين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عنيين في كل جزء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م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عز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ثقة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الالتزا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النتائج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طلوبة من المعلم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حقيقها،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وتعزيز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/>
                <w:b/>
                <w:bCs/>
              </w:rPr>
              <w:t xml:space="preserve"> </w:t>
            </w:r>
            <w:r w:rsidR="000D6242">
              <w:rPr>
                <w:rFonts w:ascii="Cambria" w:hAnsi="Cambria" w:hint="cs"/>
                <w:b/>
                <w:bCs/>
                <w:rtl/>
                <w:lang w:bidi="ar-JO"/>
              </w:rPr>
              <w:t>ا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قوة ومعالج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قاط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لضعف والقصور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أداء، ويتم الاحتفاظ بنسخة من النماذج الخاصة بكل منهم في ملف جانبي خاص بتقييم الأداء.</w:t>
            </w:r>
          </w:p>
          <w:p w14:paraId="23062A80" w14:textId="77777777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حتفظ المعلم بملف خاص بالإنجازات والأدلة ويحدثه باستمرار ويقدمه للمعنيين بالتقييم عند الطلب.</w:t>
            </w:r>
          </w:p>
          <w:p w14:paraId="3E992B18" w14:textId="0CFACD39" w:rsidR="00E932A5" w:rsidRPr="006A58E8" w:rsidRDefault="0029208F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 xml:space="preserve">ترصد الوقائع الايجابية </w:t>
            </w:r>
            <w:r w:rsidR="000D6242" w:rsidRPr="006A58E8">
              <w:rPr>
                <w:rFonts w:ascii="Cambria" w:hAnsi="Cambria" w:hint="cs"/>
                <w:b/>
                <w:bCs/>
                <w:rtl/>
              </w:rPr>
              <w:t>إذا</w:t>
            </w:r>
            <w:r w:rsidRPr="006A58E8">
              <w:rPr>
                <w:rFonts w:ascii="Cambria" w:hAnsi="Cambria" w:hint="cs"/>
                <w:b/>
                <w:bCs/>
                <w:rtl/>
              </w:rPr>
              <w:t xml:space="preserve"> كان التقدير ممتاز، وترصد الوقائع السلبية اذا كان التقدير ضعي</w:t>
            </w:r>
            <w:r w:rsidR="00836EC4" w:rsidRPr="006A58E8">
              <w:rPr>
                <w:rFonts w:ascii="Cambria" w:hAnsi="Cambria" w:hint="cs"/>
                <w:b/>
                <w:bCs/>
                <w:rtl/>
              </w:rPr>
              <w:t>ف</w:t>
            </w:r>
          </w:p>
          <w:p w14:paraId="15171336" w14:textId="51C7385F" w:rsidR="00E932A5" w:rsidRPr="000D6242" w:rsidRDefault="00E932A5" w:rsidP="000D6242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ل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يجوز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جراء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عديل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لى</w:t>
            </w:r>
            <w:r w:rsidR="00B5754F" w:rsidRPr="006A58E8">
              <w:rPr>
                <w:rFonts w:ascii="Cambria" w:hAnsi="Cambria" w:hint="cs"/>
                <w:b/>
                <w:bCs/>
                <w:rtl/>
              </w:rPr>
              <w:t xml:space="preserve"> أي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حتوي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نموذج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</w:t>
            </w:r>
            <w:r w:rsidRPr="000D6242">
              <w:rPr>
                <w:rFonts w:ascii="Cambria" w:hAnsi="Cambria" w:hint="cs"/>
                <w:b/>
                <w:bCs/>
                <w:rtl/>
              </w:rPr>
              <w:t>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0D6242">
              <w:rPr>
                <w:rFonts w:ascii="Cambria" w:hAnsi="Cambria" w:hint="eastAsia"/>
                <w:b/>
                <w:bCs/>
                <w:rtl/>
              </w:rPr>
              <w:t>ا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836EC4" w:rsidRPr="000D6242">
              <w:rPr>
                <w:rFonts w:ascii="Cambria" w:hAnsi="Cambria" w:hint="cs"/>
                <w:b/>
                <w:bCs/>
                <w:rtl/>
              </w:rPr>
              <w:t>ال</w:t>
            </w:r>
            <w:r w:rsidRPr="000D6242">
              <w:rPr>
                <w:rFonts w:ascii="Cambria" w:hAnsi="Cambria" w:hint="cs"/>
                <w:b/>
                <w:bCs/>
                <w:rtl/>
              </w:rPr>
              <w:t>سنوي بع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عتماده</w:t>
            </w:r>
            <w:r w:rsidRPr="000D6242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6804" w:type="dxa"/>
          </w:tcPr>
          <w:p w14:paraId="3148A9C7" w14:textId="67854AAE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ي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هذا النموذج المرجعي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رئيسة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في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إعداد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 أداء المعلم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4BA602BF" w14:textId="5991ACED" w:rsidR="00E932A5" w:rsidRPr="006A58E8" w:rsidRDefault="00E932A5" w:rsidP="006A58E8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  <w:rtl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اذا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تخذ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بحق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لموظف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عقوبة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 xml:space="preserve"> في سنة التقييم يكون تقديره بحسب المنصوص عليه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في المادة (74 أ/ج )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ن</w:t>
            </w:r>
            <w:r w:rsidR="00CA3854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222134" w:rsidRPr="006A58E8">
              <w:rPr>
                <w:rFonts w:ascii="Cambria" w:hAnsi="Cambria" w:hint="cs"/>
                <w:b/>
                <w:bCs/>
                <w:rtl/>
              </w:rPr>
              <w:t>نظام الخدمة المدنية رقم (9) لسنة 2020</w:t>
            </w:r>
            <w:r w:rsidRPr="006A58E8">
              <w:rPr>
                <w:rFonts w:ascii="Cambria" w:hAnsi="Cambria"/>
                <w:b/>
                <w:bCs/>
              </w:rPr>
              <w:t>.</w:t>
            </w:r>
          </w:p>
          <w:p w14:paraId="3AC42FDB" w14:textId="2F07BAD2" w:rsidR="00E932A5" w:rsidRPr="000D6242" w:rsidRDefault="00E932A5" w:rsidP="000D6242">
            <w:pPr>
              <w:pStyle w:val="ListParagraph"/>
              <w:numPr>
                <w:ilvl w:val="0"/>
                <w:numId w:val="29"/>
              </w:numPr>
              <w:bidi/>
              <w:spacing w:after="0" w:line="240" w:lineRule="auto"/>
              <w:ind w:left="424"/>
              <w:rPr>
                <w:rFonts w:ascii="Cambria" w:hAnsi="Cambria"/>
                <w:b/>
                <w:bCs/>
              </w:rPr>
            </w:pPr>
            <w:r w:rsidRPr="006A58E8">
              <w:rPr>
                <w:rFonts w:ascii="Cambria" w:hAnsi="Cambria" w:hint="cs"/>
                <w:b/>
                <w:bCs/>
                <w:rtl/>
              </w:rPr>
              <w:t>تكون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مستويات</w:t>
            </w:r>
            <w:r w:rsidRPr="006A58E8">
              <w:rPr>
                <w:rFonts w:ascii="Cambria" w:hAnsi="Cambria"/>
                <w:b/>
                <w:bCs/>
              </w:rPr>
              <w:t xml:space="preserve"> /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درجات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تقييم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6A58E8">
              <w:rPr>
                <w:rFonts w:ascii="Cambria" w:hAnsi="Cambria" w:hint="cs"/>
                <w:b/>
                <w:bCs/>
                <w:rtl/>
              </w:rPr>
              <w:t>ا</w:t>
            </w:r>
            <w:r w:rsidRPr="000D6242">
              <w:rPr>
                <w:rFonts w:ascii="Cambria" w:hAnsi="Cambria" w:hint="cs"/>
                <w:b/>
                <w:bCs/>
                <w:rtl/>
              </w:rPr>
              <w:t>لأداء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على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Pr="000D6242">
              <w:rPr>
                <w:rFonts w:ascii="Cambria" w:hAnsi="Cambria" w:hint="cs"/>
                <w:b/>
                <w:bCs/>
                <w:rtl/>
              </w:rPr>
              <w:t>النحو</w:t>
            </w:r>
            <w:r w:rsidR="000D6242">
              <w:rPr>
                <w:rFonts w:ascii="Cambria" w:hAnsi="Cambria" w:hint="cs"/>
                <w:b/>
                <w:bCs/>
                <w:rtl/>
              </w:rPr>
              <w:t xml:space="preserve"> </w:t>
            </w:r>
            <w:r w:rsidR="00A45F4B" w:rsidRPr="000D6242">
              <w:rPr>
                <w:rFonts w:ascii="Cambria" w:hAnsi="Cambria" w:hint="cs"/>
                <w:b/>
                <w:bCs/>
                <w:rtl/>
              </w:rPr>
              <w:t xml:space="preserve">الآتي </w:t>
            </w:r>
            <w:r w:rsidRPr="000D6242">
              <w:rPr>
                <w:rFonts w:ascii="Cambria" w:hAnsi="Cambria"/>
                <w:b/>
                <w:bCs/>
              </w:rPr>
              <w:t>:-</w:t>
            </w:r>
          </w:p>
          <w:p w14:paraId="136CAF91" w14:textId="5CA4C117" w:rsidR="00E932A5" w:rsidRPr="000D6242" w:rsidRDefault="00E932A5" w:rsidP="000D6242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متاز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فوق</w:t>
            </w:r>
            <w:r w:rsidR="000D6242" w:rsidRP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 المتوقع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  <w:rtl/>
              </w:rPr>
              <w:t>استثنائي</w:t>
            </w:r>
            <w:r w:rsidRPr="000D6242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4B97FA55" w14:textId="3E002838"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داً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يفوق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06B729C" w14:textId="3C3C6F88"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جيد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:</w:t>
            </w:r>
            <w:r w:rsidR="00CA3854">
              <w:rPr>
                <w:rFonts w:ascii="Arial" w:hAnsi="Arial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لد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شكل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رضي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قابل 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55189B72" w14:textId="0238A8E9"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قبول: لد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قدرة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عل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نجاز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اعما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بالحد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أدن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0D6242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2C1036E9" w14:textId="265EA9D5" w:rsidR="00E932A5" w:rsidRPr="006A58E8" w:rsidRDefault="00E932A5" w:rsidP="006A58E8">
            <w:pPr>
              <w:pStyle w:val="ListParagraph"/>
              <w:numPr>
                <w:ilvl w:val="0"/>
                <w:numId w:val="28"/>
              </w:numPr>
              <w:autoSpaceDE w:val="0"/>
              <w:autoSpaceDN w:val="0"/>
              <w:bidi/>
              <w:adjustRightInd w:val="0"/>
              <w:spacing w:after="0" w:line="240" w:lineRule="auto"/>
              <w:ind w:left="743"/>
              <w:rPr>
                <w:rFonts w:ascii="Arial" w:hAnsi="Arial"/>
                <w:b/>
                <w:bCs/>
                <w:sz w:val="20"/>
                <w:szCs w:val="20"/>
                <w:rtl/>
              </w:rPr>
            </w:pP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ضعيف: أداء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وظف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أق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م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ستوى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المتوقع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المقبول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يحتاج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إلى تحسين</w:t>
            </w:r>
            <w:r w:rsidR="00A046D6">
              <w:rPr>
                <w:rFonts w:ascii="Arial" w:hAnsi="Arial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  <w:rtl/>
              </w:rPr>
              <w:t>وتطوير</w:t>
            </w:r>
            <w:r w:rsidRPr="006A58E8">
              <w:rPr>
                <w:rFonts w:ascii="Arial" w:hAnsi="Arial"/>
                <w:b/>
                <w:bCs/>
                <w:sz w:val="20"/>
                <w:szCs w:val="20"/>
              </w:rPr>
              <w:t>.</w:t>
            </w:r>
          </w:p>
          <w:p w14:paraId="051761F7" w14:textId="77777777" w:rsidR="00E932A5" w:rsidRPr="006A58E8" w:rsidRDefault="00E932A5" w:rsidP="006A58E8">
            <w:pPr>
              <w:autoSpaceDE w:val="0"/>
              <w:autoSpaceDN w:val="0"/>
              <w:bidi/>
              <w:adjustRightInd w:val="0"/>
              <w:spacing w:after="0" w:line="240" w:lineRule="auto"/>
              <w:contextualSpacing/>
              <w:rPr>
                <w:rFonts w:ascii="Arial" w:hAnsi="Arial"/>
                <w:b/>
                <w:bCs/>
                <w:rtl/>
              </w:rPr>
            </w:pPr>
          </w:p>
        </w:tc>
      </w:tr>
    </w:tbl>
    <w:p w14:paraId="7B7D86FF" w14:textId="77777777" w:rsidR="008266E2" w:rsidRPr="00E932A5" w:rsidRDefault="008266E2" w:rsidP="00E932A5">
      <w:pPr>
        <w:bidi/>
        <w:spacing w:line="240" w:lineRule="auto"/>
        <w:rPr>
          <w:rFonts w:ascii="Cambria" w:hAnsi="Cambria"/>
        </w:rPr>
      </w:pPr>
    </w:p>
    <w:p w14:paraId="19B0D6C1" w14:textId="77777777" w:rsidR="00E4035D" w:rsidRPr="00E4035D" w:rsidRDefault="00E4035D" w:rsidP="00E932A5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 w:rsidR="00E932A5">
        <w:rPr>
          <w:rFonts w:hint="cs"/>
          <w:b/>
          <w:bCs/>
          <w:sz w:val="24"/>
          <w:szCs w:val="24"/>
          <w:rtl/>
          <w:lang w:bidi="ar-JO"/>
        </w:rPr>
        <w:t>الثاني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>: معلومات عامة عن المعلم.</w:t>
      </w:r>
    </w:p>
    <w:p w14:paraId="302B762B" w14:textId="7E101F27" w:rsidR="00E4035D" w:rsidRPr="00883342" w:rsidRDefault="00836EC4" w:rsidP="00B97186">
      <w:pPr>
        <w:bidi/>
        <w:spacing w:after="120" w:line="240" w:lineRule="auto"/>
        <w:ind w:left="630"/>
        <w:rPr>
          <w:b/>
          <w:bCs/>
          <w:noProof/>
          <w:sz w:val="20"/>
          <w:szCs w:val="20"/>
        </w:rPr>
      </w:pPr>
      <w:r>
        <w:rPr>
          <w:rFonts w:hint="cs"/>
          <w:b/>
          <w:bCs/>
          <w:noProof/>
          <w:sz w:val="20"/>
          <w:szCs w:val="20"/>
          <w:rtl/>
        </w:rPr>
        <w:t>ال</w:t>
      </w:r>
      <w:r w:rsidR="00E4035D" w:rsidRPr="00A34D17">
        <w:rPr>
          <w:b/>
          <w:bCs/>
          <w:noProof/>
          <w:sz w:val="20"/>
          <w:szCs w:val="20"/>
          <w:rtl/>
        </w:rPr>
        <w:t xml:space="preserve">اسم </w:t>
      </w:r>
      <w:r>
        <w:rPr>
          <w:rFonts w:hint="cs"/>
          <w:b/>
          <w:bCs/>
          <w:noProof/>
          <w:sz w:val="20"/>
          <w:szCs w:val="20"/>
          <w:rtl/>
        </w:rPr>
        <w:t xml:space="preserve">الرباعي </w:t>
      </w:r>
      <w:r w:rsidR="00E4035D" w:rsidRPr="00A34D17">
        <w:rPr>
          <w:b/>
          <w:bCs/>
          <w:noProof/>
          <w:sz w:val="20"/>
          <w:szCs w:val="20"/>
          <w:rtl/>
        </w:rPr>
        <w:t>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1F35DB">
        <w:rPr>
          <w:b/>
          <w:bCs/>
          <w:noProof/>
          <w:sz w:val="20"/>
          <w:szCs w:val="20"/>
        </w:rPr>
        <w:t>tname</w:t>
      </w:r>
      <w:r w:rsidR="00E4035D">
        <w:rPr>
          <w:rFonts w:hint="cs"/>
          <w:b/>
          <w:bCs/>
          <w:noProof/>
          <w:sz w:val="20"/>
          <w:szCs w:val="20"/>
          <w:rtl/>
        </w:rPr>
        <w:tab/>
      </w:r>
      <w:r w:rsidR="00E4035D" w:rsidRPr="00A34D17">
        <w:rPr>
          <w:b/>
          <w:bCs/>
          <w:noProof/>
          <w:sz w:val="20"/>
          <w:szCs w:val="20"/>
          <w:rtl/>
        </w:rPr>
        <w:t xml:space="preserve">الرقم الوطني: 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="001F35DB">
        <w:rPr>
          <w:b/>
          <w:bCs/>
          <w:noProof/>
          <w:sz w:val="20"/>
          <w:szCs w:val="20"/>
        </w:rPr>
        <w:t>tnn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الر</w:t>
      </w:r>
      <w:r w:rsidR="000E2F1F">
        <w:rPr>
          <w:rFonts w:hint="cs"/>
          <w:b/>
          <w:bCs/>
          <w:noProof/>
          <w:sz w:val="20"/>
          <w:szCs w:val="20"/>
          <w:rtl/>
        </w:rPr>
        <w:t>ق</w:t>
      </w:r>
      <w:r w:rsidR="000E2F1F" w:rsidRPr="00CE74D6">
        <w:rPr>
          <w:rFonts w:hint="cs"/>
          <w:b/>
          <w:bCs/>
          <w:noProof/>
          <w:sz w:val="20"/>
          <w:szCs w:val="20"/>
          <w:rtl/>
        </w:rPr>
        <w:t>م الوزاري:</w:t>
      </w:r>
      <w:r w:rsidR="00B97186">
        <w:rPr>
          <w:rFonts w:hint="cs"/>
          <w:b/>
          <w:bCs/>
          <w:noProof/>
          <w:sz w:val="20"/>
          <w:szCs w:val="20"/>
          <w:rtl/>
        </w:rPr>
        <w:t xml:space="preserve">  </w:t>
      </w:r>
      <w:r w:rsidR="001F35DB">
        <w:rPr>
          <w:b/>
          <w:bCs/>
          <w:noProof/>
          <w:sz w:val="20"/>
          <w:szCs w:val="20"/>
        </w:rPr>
        <w:t>tmn</w:t>
      </w:r>
    </w:p>
    <w:p w14:paraId="0E61111D" w14:textId="42B08464" w:rsidR="00E4035D" w:rsidRDefault="00E4035D" w:rsidP="00B97186">
      <w:pPr>
        <w:bidi/>
        <w:spacing w:after="120" w:line="240" w:lineRule="auto"/>
        <w:ind w:firstLine="630"/>
        <w:rPr>
          <w:b/>
          <w:bCs/>
          <w:noProof/>
          <w:sz w:val="20"/>
          <w:szCs w:val="20"/>
          <w:rtl/>
        </w:rPr>
      </w:pPr>
      <w:r w:rsidRPr="00A34D17">
        <w:rPr>
          <w:b/>
          <w:bCs/>
          <w:noProof/>
          <w:sz w:val="20"/>
          <w:szCs w:val="20"/>
          <w:rtl/>
        </w:rPr>
        <w:t>المؤهل العلمي :</w:t>
      </w:r>
      <w:r w:rsidR="00B97186" w:rsidRPr="00B97186">
        <w:rPr>
          <w:rFonts w:hint="cs"/>
          <w:b/>
          <w:bCs/>
          <w:noProof/>
          <w:sz w:val="20"/>
          <w:szCs w:val="20"/>
          <w:u w:val="dotted"/>
          <w:rtl/>
        </w:rPr>
        <w:t xml:space="preserve"> </w:t>
      </w:r>
      <w:r w:rsidR="001F35DB">
        <w:rPr>
          <w:b/>
          <w:bCs/>
          <w:noProof/>
          <w:sz w:val="20"/>
          <w:szCs w:val="20"/>
          <w:u w:val="dotted"/>
        </w:rPr>
        <w:t>moahel</w:t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 w:rsidR="00C85E28">
        <w:rPr>
          <w:b/>
          <w:bCs/>
          <w:noProof/>
          <w:sz w:val="20"/>
          <w:szCs w:val="20"/>
          <w:rtl/>
        </w:rPr>
        <w:tab/>
      </w:r>
      <w:r>
        <w:rPr>
          <w:rFonts w:hint="cs"/>
          <w:b/>
          <w:bCs/>
          <w:noProof/>
          <w:sz w:val="20"/>
          <w:szCs w:val="20"/>
          <w:rtl/>
        </w:rPr>
        <w:tab/>
      </w:r>
      <w:r w:rsidRPr="00A34D17">
        <w:rPr>
          <w:b/>
          <w:bCs/>
          <w:noProof/>
          <w:sz w:val="20"/>
          <w:szCs w:val="20"/>
          <w:rtl/>
        </w:rPr>
        <w:t xml:space="preserve">مديرية التربية والتعليم : </w:t>
      </w:r>
      <w:r w:rsidR="00FB4951" w:rsidRPr="00FB4951">
        <w:rPr>
          <w:b/>
          <w:bCs/>
          <w:noProof/>
          <w:sz w:val="20"/>
          <w:szCs w:val="20"/>
        </w:rPr>
        <w:t>Directorate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                        </w:t>
      </w:r>
      <w:r w:rsidRPr="00A34D17">
        <w:rPr>
          <w:b/>
          <w:bCs/>
          <w:noProof/>
          <w:sz w:val="20"/>
          <w:szCs w:val="20"/>
          <w:rtl/>
        </w:rPr>
        <w:t xml:space="preserve">المدرسة : </w:t>
      </w:r>
      <w:r w:rsidR="00B11CE1" w:rsidRPr="00B11CE1">
        <w:rPr>
          <w:b/>
          <w:bCs/>
          <w:noProof/>
          <w:sz w:val="20"/>
          <w:szCs w:val="20"/>
        </w:rPr>
        <w:t>School</w:t>
      </w:r>
    </w:p>
    <w:p w14:paraId="3CDA2F92" w14:textId="1FD9B3C5" w:rsidR="00E4035D" w:rsidRDefault="00E4035D" w:rsidP="005A62A9">
      <w:pPr>
        <w:bidi/>
        <w:spacing w:after="120" w:line="240" w:lineRule="auto"/>
        <w:ind w:left="630"/>
        <w:rPr>
          <w:b/>
          <w:bCs/>
          <w:noProof/>
          <w:sz w:val="20"/>
          <w:szCs w:val="20"/>
          <w:rtl/>
        </w:rPr>
      </w:pPr>
      <w:r w:rsidRPr="00CE74D6">
        <w:rPr>
          <w:rFonts w:hint="cs"/>
          <w:b/>
          <w:bCs/>
          <w:noProof/>
          <w:sz w:val="20"/>
          <w:szCs w:val="20"/>
          <w:rtl/>
        </w:rPr>
        <w:t>اسم وتوقيع رئيس قسم شؤون الموظفين: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 xml:space="preserve"> --------------------------------------</w:t>
      </w:r>
      <w:r w:rsidR="00CA3854">
        <w:rPr>
          <w:rFonts w:hint="cs"/>
          <w:b/>
          <w:bCs/>
          <w:noProof/>
          <w:sz w:val="20"/>
          <w:szCs w:val="20"/>
          <w:rtl/>
        </w:rPr>
        <w:t xml:space="preserve"> </w:t>
      </w:r>
      <w:r w:rsidRPr="00CE74D6">
        <w:rPr>
          <w:rFonts w:hint="cs"/>
          <w:b/>
          <w:bCs/>
          <w:noProof/>
          <w:sz w:val="20"/>
          <w:szCs w:val="20"/>
          <w:rtl/>
        </w:rPr>
        <w:t>ا</w:t>
      </w:r>
      <w:r w:rsidR="00165258">
        <w:rPr>
          <w:rFonts w:hint="cs"/>
          <w:b/>
          <w:bCs/>
          <w:noProof/>
          <w:sz w:val="20"/>
          <w:szCs w:val="20"/>
          <w:rtl/>
        </w:rPr>
        <w:t>لتاريخ --------------</w:t>
      </w:r>
      <w:r w:rsidR="009B2905" w:rsidRPr="00CE74D6">
        <w:rPr>
          <w:rFonts w:hint="cs"/>
          <w:b/>
          <w:bCs/>
          <w:noProof/>
          <w:sz w:val="20"/>
          <w:szCs w:val="20"/>
          <w:rtl/>
        </w:rPr>
        <w:t>-</w:t>
      </w:r>
    </w:p>
    <w:p w14:paraId="195FCA0F" w14:textId="77777777" w:rsid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4"/>
          <w:szCs w:val="14"/>
          <w:rtl/>
        </w:rPr>
      </w:pPr>
    </w:p>
    <w:p w14:paraId="0AD76902" w14:textId="0757C62A" w:rsidR="006C2E89" w:rsidRPr="00E4035D" w:rsidRDefault="006C2E89" w:rsidP="00E73A00">
      <w:pPr>
        <w:shd w:val="clear" w:color="auto" w:fill="B6DDE8"/>
        <w:tabs>
          <w:tab w:val="right" w:pos="14400"/>
        </w:tabs>
        <w:bidi/>
        <w:spacing w:after="120" w:line="240" w:lineRule="auto"/>
        <w:ind w:left="630" w:right="567"/>
        <w:rPr>
          <w:b/>
          <w:bCs/>
          <w:sz w:val="24"/>
          <w:szCs w:val="24"/>
          <w:rtl/>
          <w:lang w:bidi="ar-JO"/>
        </w:rPr>
      </w:pP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الجزء </w:t>
      </w:r>
      <w:r>
        <w:rPr>
          <w:rFonts w:hint="cs"/>
          <w:b/>
          <w:bCs/>
          <w:sz w:val="24"/>
          <w:szCs w:val="24"/>
          <w:rtl/>
          <w:lang w:bidi="ar-JO"/>
        </w:rPr>
        <w:t>الثالث</w:t>
      </w:r>
      <w:r w:rsidRPr="00E4035D">
        <w:rPr>
          <w:rFonts w:hint="cs"/>
          <w:b/>
          <w:bCs/>
          <w:sz w:val="24"/>
          <w:szCs w:val="24"/>
          <w:rtl/>
          <w:lang w:bidi="ar-JO"/>
        </w:rPr>
        <w:t xml:space="preserve">: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الاهداف الت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يساهم المعلم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7457DB">
        <w:rPr>
          <w:rFonts w:hint="cs"/>
          <w:b/>
          <w:bCs/>
          <w:sz w:val="24"/>
          <w:szCs w:val="24"/>
          <w:rtl/>
          <w:lang w:bidi="ar-JO"/>
        </w:rPr>
        <w:t>في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>
        <w:rPr>
          <w:rFonts w:hint="cs"/>
          <w:b/>
          <w:bCs/>
          <w:sz w:val="24"/>
          <w:szCs w:val="24"/>
          <w:rtl/>
          <w:lang w:bidi="ar-JO"/>
        </w:rPr>
        <w:t>تحقيقها</w:t>
      </w:r>
      <w:r w:rsidR="00CA3854"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2C199D">
        <w:rPr>
          <w:b/>
          <w:bCs/>
          <w:sz w:val="20"/>
          <w:szCs w:val="20"/>
          <w:lang w:bidi="ar-JO"/>
        </w:rPr>
        <w:t>20</w:t>
      </w:r>
      <w:r w:rsidR="0029208F" w:rsidRPr="004F2079">
        <w:rPr>
          <w:rFonts w:hint="cs"/>
          <w:b/>
          <w:bCs/>
          <w:sz w:val="20"/>
          <w:szCs w:val="20"/>
          <w:rtl/>
          <w:lang w:bidi="ar-JO"/>
        </w:rPr>
        <w:t>%)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 xml:space="preserve"> (يتم اختيارها من خطة النمو المهني للمعلم وخطة تطوير المدرسة</w:t>
      </w:r>
      <w:r w:rsidR="00CA3854">
        <w:rPr>
          <w:rFonts w:hint="cs"/>
          <w:b/>
          <w:bCs/>
          <w:sz w:val="20"/>
          <w:szCs w:val="20"/>
          <w:rtl/>
          <w:lang w:bidi="ar-JO"/>
        </w:rPr>
        <w:t xml:space="preserve"> 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بالتوافق </w:t>
      </w:r>
      <w:r w:rsidR="00E73A00">
        <w:rPr>
          <w:rFonts w:hint="cs"/>
          <w:b/>
          <w:bCs/>
          <w:sz w:val="20"/>
          <w:szCs w:val="20"/>
          <w:rtl/>
          <w:lang w:bidi="ar-JO"/>
        </w:rPr>
        <w:t>ما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 xml:space="preserve"> بين مدير المدرسة والمعلم</w:t>
      </w:r>
      <w:r w:rsidR="00070E0D">
        <w:rPr>
          <w:rFonts w:hint="cs"/>
          <w:b/>
          <w:bCs/>
          <w:sz w:val="20"/>
          <w:szCs w:val="20"/>
          <w:rtl/>
          <w:lang w:bidi="ar-JO"/>
        </w:rPr>
        <w:t>)</w:t>
      </w:r>
    </w:p>
    <w:tbl>
      <w:tblPr>
        <w:bidiVisual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81"/>
        <w:gridCol w:w="6105"/>
        <w:gridCol w:w="5518"/>
        <w:gridCol w:w="992"/>
        <w:gridCol w:w="929"/>
      </w:tblGrid>
      <w:tr w:rsidR="007457DB" w:rsidRPr="00D31670" w14:paraId="04B50CCA" w14:textId="77777777" w:rsidTr="006A58E8">
        <w:trPr>
          <w:trHeight w:hRule="exact" w:val="495"/>
          <w:jc w:val="center"/>
        </w:trPr>
        <w:tc>
          <w:tcPr>
            <w:tcW w:w="581" w:type="dxa"/>
            <w:shd w:val="clear" w:color="auto" w:fill="D9D9D9"/>
          </w:tcPr>
          <w:p w14:paraId="04E4371D" w14:textId="77777777" w:rsidR="007457DB" w:rsidRPr="006A58E8" w:rsidRDefault="007457DB" w:rsidP="006A58E8">
            <w:pPr>
              <w:bidi/>
              <w:spacing w:line="240" w:lineRule="auto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رقم</w:t>
            </w:r>
          </w:p>
        </w:tc>
        <w:tc>
          <w:tcPr>
            <w:tcW w:w="6105" w:type="dxa"/>
            <w:tcBorders>
              <w:right w:val="single" w:sz="4" w:space="0" w:color="auto"/>
            </w:tcBorders>
            <w:shd w:val="clear" w:color="auto" w:fill="D9D9D9"/>
          </w:tcPr>
          <w:p w14:paraId="42230EA7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 xml:space="preserve">النتائج المطلوب من المعلم تحقيقها </w:t>
            </w:r>
          </w:p>
        </w:tc>
        <w:tc>
          <w:tcPr>
            <w:tcW w:w="5518" w:type="dxa"/>
            <w:tcBorders>
              <w:left w:val="single" w:sz="4" w:space="0" w:color="auto"/>
            </w:tcBorders>
            <w:shd w:val="clear" w:color="auto" w:fill="D9D9D9"/>
          </w:tcPr>
          <w:p w14:paraId="55F60292" w14:textId="77777777" w:rsidR="007457DB" w:rsidRPr="006A58E8" w:rsidRDefault="00070E0D" w:rsidP="006A58E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bidi="ar-JO"/>
              </w:rPr>
            </w:pPr>
            <w:r w:rsidRPr="006A58E8">
              <w:rPr>
                <w:rFonts w:hint="cs"/>
                <w:b/>
                <w:bCs/>
                <w:sz w:val="24"/>
                <w:szCs w:val="24"/>
                <w:rtl/>
                <w:lang w:bidi="ar-JO"/>
              </w:rPr>
              <w:t>النتائج المتحققة</w:t>
            </w:r>
          </w:p>
        </w:tc>
        <w:tc>
          <w:tcPr>
            <w:tcW w:w="992" w:type="dxa"/>
            <w:shd w:val="clear" w:color="auto" w:fill="D9D9D9"/>
          </w:tcPr>
          <w:p w14:paraId="59CD7613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قصوى</w:t>
            </w:r>
          </w:p>
        </w:tc>
        <w:tc>
          <w:tcPr>
            <w:tcW w:w="929" w:type="dxa"/>
            <w:shd w:val="clear" w:color="auto" w:fill="D9D9D9"/>
          </w:tcPr>
          <w:p w14:paraId="3A37AB57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sz w:val="20"/>
                <w:szCs w:val="20"/>
                <w:rtl/>
                <w:lang w:bidi="ar-JO"/>
              </w:rPr>
            </w:pPr>
            <w:r w:rsidRPr="006A58E8">
              <w:rPr>
                <w:sz w:val="20"/>
                <w:szCs w:val="20"/>
                <w:rtl/>
                <w:lang w:bidi="ar-JO"/>
              </w:rPr>
              <w:t>العلامة المستحقة</w:t>
            </w:r>
          </w:p>
        </w:tc>
      </w:tr>
      <w:tr w:rsidR="007457DB" w14:paraId="29E95A91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30B84F3D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1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29C4B74B" w14:textId="1560A115" w:rsidR="007457DB" w:rsidRPr="00FC497D" w:rsidRDefault="00537193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ارتفاع بمستوى الطلبة الأكاديمي في مبحث ..</w:t>
            </w:r>
            <w:r w:rsidR="00C326EC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</w:t>
            </w: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 وفق خطة التطوير التربوي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7AB893CE" w14:textId="20EBE944" w:rsidR="007457DB" w:rsidRPr="00FC497D" w:rsidRDefault="007457DB" w:rsidP="00C326EC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1-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تحسن 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مستوى اداء وتحصيل الطلبة في 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</w:t>
            </w:r>
            <w:r w:rsidR="00C326EC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................</w:t>
            </w:r>
            <w:r w:rsid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....</w:t>
            </w:r>
            <w:r w:rsidR="00FC497D" w:rsidRPr="00883740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بنسبة ممتازة</w:t>
            </w:r>
          </w:p>
        </w:tc>
        <w:tc>
          <w:tcPr>
            <w:tcW w:w="992" w:type="dxa"/>
          </w:tcPr>
          <w:p w14:paraId="160B44B1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495701B5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0A9FBB7C" w14:textId="77777777" w:rsidTr="00CA3854">
        <w:trPr>
          <w:trHeight w:hRule="exact" w:val="441"/>
          <w:jc w:val="center"/>
        </w:trPr>
        <w:tc>
          <w:tcPr>
            <w:tcW w:w="581" w:type="dxa"/>
          </w:tcPr>
          <w:p w14:paraId="78443009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AF3AE6C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المساهمة في تنمية شخصية الطلبة وقدراتهم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21774778" w14:textId="62066E60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2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تمو شخصية الطلبة وازدياد قدراتهم بنسبة عالية /تحسن مشاركة الطلبة</w:t>
            </w:r>
            <w:r w:rsidR="00CA3854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بالأنشطة المدرسية المختلفة </w:t>
            </w:r>
          </w:p>
          <w:p w14:paraId="77FD7F29" w14:textId="77777777" w:rsidR="00537193" w:rsidRPr="00FC497D" w:rsidRDefault="00537193" w:rsidP="00537193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992" w:type="dxa"/>
          </w:tcPr>
          <w:p w14:paraId="53044D6A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671ACFB8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7457DB" w14:paraId="302549A4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CE83E45" w14:textId="77777777" w:rsidR="007457DB" w:rsidRPr="006A58E8" w:rsidRDefault="007457DB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3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64A995B6" w14:textId="77777777" w:rsidR="007457DB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عزيز التواصل بين المجتمع المحلي والمدرسة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58E14D3E" w14:textId="77777777" w:rsidR="007457DB" w:rsidRPr="00FC497D" w:rsidRDefault="007457DB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3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تحسن تعاون المجتمع المحلي مع المدرسة بنسبة عالية .</w:t>
            </w:r>
          </w:p>
        </w:tc>
        <w:tc>
          <w:tcPr>
            <w:tcW w:w="992" w:type="dxa"/>
          </w:tcPr>
          <w:p w14:paraId="565D3377" w14:textId="77777777" w:rsidR="007457DB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508C444E" w14:textId="77777777" w:rsidR="007457DB" w:rsidRPr="006A58E8" w:rsidRDefault="007457DB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2C199D" w14:paraId="5AC28258" w14:textId="77777777" w:rsidTr="006A58E8">
        <w:trPr>
          <w:trHeight w:hRule="exact" w:val="397"/>
          <w:jc w:val="center"/>
        </w:trPr>
        <w:tc>
          <w:tcPr>
            <w:tcW w:w="581" w:type="dxa"/>
          </w:tcPr>
          <w:p w14:paraId="2186E23C" w14:textId="77777777" w:rsidR="002C199D" w:rsidRPr="006A58E8" w:rsidRDefault="007F47EF" w:rsidP="006A58E8">
            <w:pPr>
              <w:bidi/>
              <w:spacing w:line="240" w:lineRule="auto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4</w:t>
            </w:r>
          </w:p>
        </w:tc>
        <w:tc>
          <w:tcPr>
            <w:tcW w:w="6105" w:type="dxa"/>
            <w:tcBorders>
              <w:right w:val="single" w:sz="4" w:space="0" w:color="auto"/>
            </w:tcBorders>
          </w:tcPr>
          <w:p w14:paraId="4EA1E07A" w14:textId="77777777" w:rsidR="002C199D" w:rsidRPr="00FC497D" w:rsidRDefault="00537193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رفع مستوى الوعي الصحي لدى الطلبة </w:t>
            </w:r>
          </w:p>
        </w:tc>
        <w:tc>
          <w:tcPr>
            <w:tcW w:w="5518" w:type="dxa"/>
            <w:tcBorders>
              <w:left w:val="single" w:sz="4" w:space="0" w:color="auto"/>
            </w:tcBorders>
          </w:tcPr>
          <w:p w14:paraId="332D8981" w14:textId="77777777" w:rsidR="002C199D" w:rsidRPr="00FC497D" w:rsidRDefault="007F47EF" w:rsidP="006A58E8">
            <w:pPr>
              <w:bidi/>
              <w:spacing w:line="240" w:lineRule="auto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4-</w:t>
            </w:r>
            <w:r w:rsidR="00537193" w:rsidRPr="00FC497D"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 xml:space="preserve"> زيادة السلوكيات الإيجابية لدى الطلبة بنسبة ممتازة </w:t>
            </w:r>
          </w:p>
        </w:tc>
        <w:tc>
          <w:tcPr>
            <w:tcW w:w="992" w:type="dxa"/>
          </w:tcPr>
          <w:p w14:paraId="7500E3E4" w14:textId="77777777" w:rsidR="002C199D" w:rsidRPr="00FC497D" w:rsidRDefault="00FC497D" w:rsidP="006A58E8">
            <w:pPr>
              <w:bidi/>
              <w:spacing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  <w:r>
              <w:rPr>
                <w:rFonts w:ascii="Arial" w:hAnsi="Arial" w:hint="cs"/>
                <w:b/>
                <w:bCs/>
                <w:sz w:val="20"/>
                <w:szCs w:val="20"/>
                <w:rtl/>
                <w:lang w:bidi="ar-JO"/>
              </w:rPr>
              <w:t>5</w:t>
            </w:r>
          </w:p>
        </w:tc>
        <w:tc>
          <w:tcPr>
            <w:tcW w:w="929" w:type="dxa"/>
          </w:tcPr>
          <w:p w14:paraId="3E338D5A" w14:textId="77777777" w:rsidR="002C199D" w:rsidRPr="006A58E8" w:rsidRDefault="002C199D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  <w:tr w:rsidR="00D31670" w14:paraId="7FFA6B78" w14:textId="77777777" w:rsidTr="006A58E8">
        <w:trPr>
          <w:trHeight w:hRule="exact" w:val="397"/>
          <w:jc w:val="center"/>
        </w:trPr>
        <w:tc>
          <w:tcPr>
            <w:tcW w:w="12204" w:type="dxa"/>
            <w:gridSpan w:val="3"/>
            <w:shd w:val="clear" w:color="auto" w:fill="D9D9D9"/>
          </w:tcPr>
          <w:p w14:paraId="730F6333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 xml:space="preserve">المجموع </w:t>
            </w:r>
          </w:p>
        </w:tc>
        <w:tc>
          <w:tcPr>
            <w:tcW w:w="992" w:type="dxa"/>
            <w:shd w:val="clear" w:color="auto" w:fill="D9D9D9"/>
          </w:tcPr>
          <w:p w14:paraId="305D97AF" w14:textId="77777777" w:rsidR="00D31670" w:rsidRPr="006A58E8" w:rsidRDefault="00E73A0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  <w:r w:rsidRPr="006A58E8">
              <w:rPr>
                <w:rFonts w:ascii="Arial" w:hAnsi="Arial" w:hint="cs"/>
                <w:rtl/>
                <w:lang w:bidi="ar-JO"/>
              </w:rPr>
              <w:t>20</w:t>
            </w:r>
          </w:p>
        </w:tc>
        <w:tc>
          <w:tcPr>
            <w:tcW w:w="929" w:type="dxa"/>
            <w:shd w:val="clear" w:color="auto" w:fill="D9D9D9"/>
          </w:tcPr>
          <w:p w14:paraId="1190EDAB" w14:textId="77777777" w:rsidR="00D31670" w:rsidRPr="006A58E8" w:rsidRDefault="00D31670" w:rsidP="006A58E8">
            <w:pPr>
              <w:bidi/>
              <w:spacing w:line="240" w:lineRule="auto"/>
              <w:jc w:val="center"/>
              <w:rPr>
                <w:rFonts w:ascii="Arial" w:hAnsi="Arial"/>
                <w:rtl/>
                <w:lang w:bidi="ar-JO"/>
              </w:rPr>
            </w:pPr>
          </w:p>
        </w:tc>
      </w:tr>
    </w:tbl>
    <w:p w14:paraId="44F9DD32" w14:textId="4A3405C0" w:rsidR="007457DB" w:rsidRPr="00E83062" w:rsidRDefault="007457DB" w:rsidP="007457DB">
      <w:pPr>
        <w:bidi/>
        <w:spacing w:after="0" w:line="240" w:lineRule="auto"/>
        <w:ind w:right="-142" w:firstLine="720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علم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 ...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40A791B8" w14:textId="77777777" w:rsidR="006C2E89" w:rsidRPr="006C2E89" w:rsidRDefault="006C2E89" w:rsidP="006C2E89">
      <w:pPr>
        <w:bidi/>
        <w:spacing w:after="120" w:line="240" w:lineRule="auto"/>
        <w:ind w:left="630"/>
        <w:rPr>
          <w:b/>
          <w:bCs/>
          <w:noProof/>
          <w:sz w:val="18"/>
          <w:szCs w:val="18"/>
          <w:rtl/>
          <w:lang w:bidi="ar-JO"/>
        </w:rPr>
      </w:pPr>
    </w:p>
    <w:p w14:paraId="778E0F6A" w14:textId="77777777" w:rsidR="00B37C36" w:rsidRPr="004F2079" w:rsidRDefault="00B37C36" w:rsidP="002C199D">
      <w:pPr>
        <w:shd w:val="clear" w:color="auto" w:fill="B6DDE8"/>
        <w:bidi/>
        <w:spacing w:after="0" w:line="360" w:lineRule="auto"/>
        <w:ind w:left="644" w:right="567"/>
        <w:rPr>
          <w:b/>
          <w:bCs/>
          <w:sz w:val="20"/>
          <w:szCs w:val="20"/>
          <w:shd w:val="clear" w:color="auto" w:fill="BFBFBF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7457DB">
        <w:rPr>
          <w:rFonts w:hint="cs"/>
          <w:b/>
          <w:bCs/>
          <w:sz w:val="20"/>
          <w:szCs w:val="20"/>
          <w:rtl/>
          <w:lang w:bidi="ar-JO"/>
        </w:rPr>
        <w:t>الرابع</w:t>
      </w:r>
      <w:r w:rsidR="007B1852" w:rsidRPr="004F2079">
        <w:rPr>
          <w:rFonts w:hint="cs"/>
          <w:b/>
          <w:bCs/>
          <w:sz w:val="20"/>
          <w:szCs w:val="20"/>
          <w:rtl/>
          <w:lang w:bidi="ar-JO"/>
        </w:rPr>
        <w:t>.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 xml:space="preserve"> (أ)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خاصة ب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>المعرفة و</w:t>
      </w:r>
      <w:r w:rsidR="00EC502D"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سلوك المهني</w:t>
      </w:r>
      <w:r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 ويخصص لها (</w:t>
      </w:r>
      <w:r w:rsidR="002C199D">
        <w:rPr>
          <w:rFonts w:hint="cs"/>
          <w:b/>
          <w:bCs/>
          <w:sz w:val="20"/>
          <w:szCs w:val="20"/>
          <w:rtl/>
          <w:lang w:bidi="ar-JO"/>
        </w:rPr>
        <w:t>30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tbl>
      <w:tblPr>
        <w:bidiVisual/>
        <w:tblW w:w="1397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93"/>
        <w:gridCol w:w="567"/>
        <w:gridCol w:w="4749"/>
        <w:gridCol w:w="3568"/>
        <w:gridCol w:w="3546"/>
        <w:gridCol w:w="851"/>
      </w:tblGrid>
      <w:tr w:rsidR="0029208F" w:rsidRPr="004F2079" w14:paraId="3F1A1471" w14:textId="77777777" w:rsidTr="0029208F">
        <w:trPr>
          <w:trHeight w:val="486"/>
          <w:jc w:val="center"/>
        </w:trPr>
        <w:tc>
          <w:tcPr>
            <w:tcW w:w="693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1FF251F7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جال المعايير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E3F3F55" w14:textId="77777777" w:rsidR="0029208F" w:rsidRPr="00967F96" w:rsidRDefault="0029208F" w:rsidP="0029208F">
            <w:pPr>
              <w:bidi/>
              <w:spacing w:after="0" w:line="240" w:lineRule="auto"/>
              <w:jc w:val="center"/>
              <w:rPr>
                <w:noProof/>
                <w:sz w:val="14"/>
                <w:szCs w:val="14"/>
                <w:rtl/>
              </w:rPr>
            </w:pPr>
            <w:r w:rsidRPr="00967F96">
              <w:rPr>
                <w:noProof/>
                <w:sz w:val="14"/>
                <w:szCs w:val="14"/>
                <w:rtl/>
              </w:rPr>
              <w:t>الرقم</w:t>
            </w:r>
          </w:p>
        </w:tc>
        <w:tc>
          <w:tcPr>
            <w:tcW w:w="474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B6D681C" w14:textId="77777777" w:rsidR="0029208F" w:rsidRPr="004F2079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4F2079">
              <w:rPr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568" w:type="dxa"/>
            <w:shd w:val="clear" w:color="auto" w:fill="D9D9D9"/>
            <w:vAlign w:val="center"/>
          </w:tcPr>
          <w:p w14:paraId="3F3FD7E8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0F4AC20A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4202BC8B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7E080233" w14:textId="77777777" w:rsidR="0029208F" w:rsidRP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14495956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5CF506FE" w14:textId="77777777" w:rsidR="0029208F" w:rsidRDefault="0029208F" w:rsidP="0029208F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C497D" w:rsidRPr="004F2079" w14:paraId="6A05018D" w14:textId="77777777" w:rsidTr="00574EC8">
        <w:trPr>
          <w:trHeight w:val="384"/>
          <w:jc w:val="center"/>
        </w:trPr>
        <w:tc>
          <w:tcPr>
            <w:tcW w:w="693" w:type="dxa"/>
            <w:vMerge w:val="restart"/>
          </w:tcPr>
          <w:p w14:paraId="668F08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تربية والتعليم في الأردن</w:t>
            </w:r>
          </w:p>
        </w:tc>
        <w:tc>
          <w:tcPr>
            <w:tcW w:w="567" w:type="dxa"/>
            <w:vAlign w:val="center"/>
          </w:tcPr>
          <w:p w14:paraId="1847A00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749" w:type="dxa"/>
            <w:vAlign w:val="center"/>
          </w:tcPr>
          <w:p w14:paraId="0ED2023C" w14:textId="77777777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عرفة</w:t>
            </w:r>
            <w:r w:rsidRPr="004F2079">
              <w:rPr>
                <w:rFonts w:cs="Microsoft Uighur"/>
                <w:color w:val="0070C0"/>
                <w:sz w:val="20"/>
                <w:szCs w:val="20"/>
                <w:rtl/>
              </w:rPr>
              <w:t xml:space="preserve"> ب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لنظام التربوي 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إحاطة بالتشريعات الوظيفية والالتزام بالتعليمات وتقبل التوجيهات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29AC704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75CC570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يط بالتشريعات وملتزم بها .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D0F2B8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C34C7B4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5D196A91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31A2F8B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 w:rsidRPr="004F2079">
              <w:rPr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749" w:type="dxa"/>
            <w:vAlign w:val="center"/>
          </w:tcPr>
          <w:p w14:paraId="0E9EAC6F" w14:textId="0EC6871D" w:rsidR="00FC497D" w:rsidRPr="004F2079" w:rsidRDefault="00FC497D" w:rsidP="005A62A9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بمسؤولياته وواجباته المهنية كافة وتأديتها بإتقان وامانة وكفاءة وفعال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الطابور الصباحي، المناوبة، أوقات الدوام، إشغال الحصص، تنفيذ توجيهات القيادة المدرسية..) وبأدواره وفق التطوير التربوي.</w:t>
            </w:r>
          </w:p>
        </w:tc>
        <w:tc>
          <w:tcPr>
            <w:tcW w:w="3568" w:type="dxa"/>
            <w:vAlign w:val="center"/>
          </w:tcPr>
          <w:p w14:paraId="7849D5FE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A36FE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ويستثمر الوقت بإدارة الأزمات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008C9DB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1F330372" w14:textId="77777777" w:rsidTr="00574EC8">
        <w:trPr>
          <w:trHeight w:val="284"/>
          <w:jc w:val="center"/>
        </w:trPr>
        <w:tc>
          <w:tcPr>
            <w:tcW w:w="693" w:type="dxa"/>
            <w:vMerge w:val="restart"/>
            <w:tcBorders>
              <w:top w:val="single" w:sz="4" w:space="0" w:color="auto"/>
            </w:tcBorders>
          </w:tcPr>
          <w:p w14:paraId="2FDE02A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الفلسفة الشخصية</w:t>
            </w:r>
          </w:p>
        </w:tc>
        <w:tc>
          <w:tcPr>
            <w:tcW w:w="567" w:type="dxa"/>
            <w:vAlign w:val="center"/>
          </w:tcPr>
          <w:p w14:paraId="7318BEB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749" w:type="dxa"/>
            <w:vAlign w:val="center"/>
          </w:tcPr>
          <w:p w14:paraId="1758A070" w14:textId="77777777" w:rsidR="00FC497D" w:rsidRPr="004F2079" w:rsidRDefault="00FC497D" w:rsidP="00A81C6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لديه رؤية ورسالة واهداف خاصة به منبثقة من رؤية الوزارة ورسالتها وأهدافها، ويوظفها في العملية التعليمية التعلمي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E0FA036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88201F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هن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9181F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22E8B4B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31800C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AE2E6B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749" w:type="dxa"/>
            <w:vAlign w:val="center"/>
          </w:tcPr>
          <w:p w14:paraId="7DBA40E4" w14:textId="77777777" w:rsidR="00FC497D" w:rsidRPr="004F2079" w:rsidRDefault="00FC497D" w:rsidP="00E8523C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لتزام بالقيم والاتجاهات الايجابية ونشرها على صعيد المدرسة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6D585B11" w14:textId="50C50F1A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AA9F46" w14:textId="32E13E33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لتزم بنشر القيم والاتجاهات الإيجابي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D234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AAE67A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0EA2A0C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FFFA92C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749" w:type="dxa"/>
            <w:vAlign w:val="center"/>
          </w:tcPr>
          <w:p w14:paraId="5E09C883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هتمام بالمظهر العام والهندام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vAlign w:val="center"/>
          </w:tcPr>
          <w:p w14:paraId="385E2707" w14:textId="061BF7A2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F0BFE6E" w14:textId="79F7B1CD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عتم بها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2C6EFE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24383028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3858DF3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4478156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749" w:type="dxa"/>
            <w:vAlign w:val="center"/>
          </w:tcPr>
          <w:p w14:paraId="4DDAC54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بادرة والتعاون والعمل بروح الفريق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و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شاركة بالنشاطات والمجالس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المدرسية</w:t>
            </w:r>
            <w:r w:rsidRPr="004F2079">
              <w:rPr>
                <w:rFonts w:cs="Microsoft Uighur" w:hint="cs"/>
                <w:color w:val="000000"/>
                <w:sz w:val="20"/>
                <w:szCs w:val="20"/>
                <w:rtl/>
              </w:rPr>
              <w:t>،</w:t>
            </w:r>
          </w:p>
        </w:tc>
        <w:tc>
          <w:tcPr>
            <w:tcW w:w="3568" w:type="dxa"/>
            <w:vAlign w:val="center"/>
          </w:tcPr>
          <w:p w14:paraId="5CCEDDA1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719431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لديه روح التعاون والعمل بروح الفريق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F301F9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4AEC7F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A9C3BC9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6AE4BE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749" w:type="dxa"/>
            <w:vAlign w:val="center"/>
          </w:tcPr>
          <w:p w14:paraId="17A304D6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تقبل الطلبة والتعامل معهم بنزاهة واحترام وعدل ومساواة وعدم التمييز بينهم.</w:t>
            </w:r>
          </w:p>
        </w:tc>
        <w:tc>
          <w:tcPr>
            <w:tcW w:w="3568" w:type="dxa"/>
            <w:vAlign w:val="center"/>
          </w:tcPr>
          <w:p w14:paraId="63FD3B7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4DF2724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نزيه ومتقبل وغير متحيز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FED3A8F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CCBD83D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6DEECAA2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7CE0A4C8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749" w:type="dxa"/>
            <w:vAlign w:val="center"/>
          </w:tcPr>
          <w:p w14:paraId="511E7747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توجيه المسؤول للطلبة في التعامل مع مشكلاتهم.</w:t>
            </w:r>
          </w:p>
        </w:tc>
        <w:tc>
          <w:tcPr>
            <w:tcW w:w="3568" w:type="dxa"/>
            <w:vAlign w:val="center"/>
          </w:tcPr>
          <w:p w14:paraId="18D2CAEB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9BF50F7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وجه لهم ويرشدهم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B920B63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5B73A0C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13337EFE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399BA027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225BD5C1" w14:textId="77777777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اتصال والتواصل الفعال مع الادارة المدرسية والزملاء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</w:tcBorders>
            <w:vAlign w:val="center"/>
          </w:tcPr>
          <w:p w14:paraId="382421EF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5D3698FA" w14:textId="77777777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متعاون ومتواصل مع الجميع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12978FC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620E40A7" w14:textId="77777777" w:rsidTr="00574EC8">
        <w:trPr>
          <w:trHeight w:val="284"/>
          <w:jc w:val="center"/>
        </w:trPr>
        <w:tc>
          <w:tcPr>
            <w:tcW w:w="693" w:type="dxa"/>
            <w:vMerge/>
          </w:tcPr>
          <w:p w14:paraId="7DEBEA2D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  <w:vAlign w:val="center"/>
          </w:tcPr>
          <w:p w14:paraId="5E83B22A" w14:textId="77777777" w:rsidR="00FC497D" w:rsidRPr="004F2079" w:rsidRDefault="00FC497D" w:rsidP="00A81C66">
            <w:pPr>
              <w:bidi/>
              <w:spacing w:after="0" w:line="240" w:lineRule="auto"/>
              <w:rPr>
                <w:color w:val="000000"/>
                <w:sz w:val="16"/>
                <w:szCs w:val="16"/>
                <w:rtl/>
              </w:rPr>
            </w:pPr>
            <w:r>
              <w:rPr>
                <w:rFonts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749" w:type="dxa"/>
            <w:tcBorders>
              <w:bottom w:val="single" w:sz="4" w:space="0" w:color="000000"/>
            </w:tcBorders>
            <w:vAlign w:val="center"/>
          </w:tcPr>
          <w:p w14:paraId="7D56CBCC" w14:textId="5DCDD189" w:rsidR="00FC497D" w:rsidRPr="004F2079" w:rsidRDefault="00FC497D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المحافظة</w:t>
            </w:r>
            <w:r w:rsidR="00CA3854">
              <w:rPr>
                <w:rFonts w:cs="Microsoft Uighur"/>
                <w:color w:val="000000"/>
                <w:sz w:val="20"/>
                <w:szCs w:val="20"/>
                <w:rtl/>
              </w:rPr>
              <w:t xml:space="preserve"> </w:t>
            </w:r>
            <w:r w:rsidRPr="004F2079">
              <w:rPr>
                <w:rFonts w:cs="Microsoft Uighur"/>
                <w:color w:val="000000"/>
                <w:sz w:val="20"/>
                <w:szCs w:val="20"/>
                <w:rtl/>
              </w:rPr>
              <w:t>على ممتلكات المدرسة وتوجيه طلبته لذلك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.</w:t>
            </w: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05D54973" w14:textId="2E6D0F44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ها وملتزم بشروط السلامة</w:t>
            </w: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auto"/>
            <w:vAlign w:val="center"/>
          </w:tcPr>
          <w:p w14:paraId="626F6976" w14:textId="28EF7F0B" w:rsidR="00FC497D" w:rsidRPr="00FC497D" w:rsidRDefault="00FC497D" w:rsidP="00574EC8">
            <w:pPr>
              <w:bidi/>
              <w:spacing w:after="0" w:line="240" w:lineRule="auto"/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FC497D">
              <w:rPr>
                <w:rFonts w:hint="cs"/>
                <w:b/>
                <w:bCs/>
                <w:color w:val="000000"/>
                <w:sz w:val="16"/>
                <w:szCs w:val="16"/>
                <w:rtl/>
              </w:rPr>
              <w:t>يحافظ عليعا وملتزم بشروط السلامة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</w:tcPr>
          <w:p w14:paraId="672DC5E8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  <w:tr w:rsidR="00FC497D" w:rsidRPr="004F2079" w14:paraId="7591766A" w14:textId="77777777" w:rsidTr="0029208F">
        <w:trPr>
          <w:trHeight w:val="284"/>
          <w:jc w:val="center"/>
        </w:trPr>
        <w:tc>
          <w:tcPr>
            <w:tcW w:w="693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7D32BAC" w14:textId="77777777" w:rsidR="00FC497D" w:rsidRPr="004F2079" w:rsidRDefault="00FC497D" w:rsidP="00A81C66">
            <w:pPr>
              <w:bidi/>
              <w:spacing w:after="0" w:line="240" w:lineRule="auto"/>
              <w:jc w:val="right"/>
              <w:rPr>
                <w:color w:val="000000"/>
                <w:sz w:val="20"/>
                <w:szCs w:val="20"/>
                <w:rtl/>
              </w:rPr>
            </w:pPr>
          </w:p>
        </w:tc>
        <w:tc>
          <w:tcPr>
            <w:tcW w:w="5316" w:type="dxa"/>
            <w:gridSpan w:val="2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</w:tcPr>
          <w:p w14:paraId="5B3F39A1" w14:textId="77777777" w:rsidR="00FC497D" w:rsidRPr="004F2079" w:rsidRDefault="00FC497D" w:rsidP="0029208F">
            <w:pPr>
              <w:bidi/>
              <w:spacing w:after="0" w:line="240" w:lineRule="auto"/>
              <w:jc w:val="right"/>
              <w:rPr>
                <w:color w:val="0070C0"/>
                <w:sz w:val="20"/>
                <w:szCs w:val="20"/>
                <w:rtl/>
              </w:rPr>
            </w:pPr>
          </w:p>
        </w:tc>
        <w:tc>
          <w:tcPr>
            <w:tcW w:w="3568" w:type="dxa"/>
            <w:tcBorders>
              <w:bottom w:val="single" w:sz="4" w:space="0" w:color="000000"/>
              <w:right w:val="single" w:sz="4" w:space="0" w:color="auto"/>
            </w:tcBorders>
            <w:shd w:val="clear" w:color="auto" w:fill="92CDDC"/>
            <w:vAlign w:val="bottom"/>
          </w:tcPr>
          <w:p w14:paraId="2392AEA8" w14:textId="77777777" w:rsidR="00FC497D" w:rsidRPr="006027C9" w:rsidRDefault="00FC497D" w:rsidP="006027C9">
            <w:pPr>
              <w:bidi/>
              <w:spacing w:after="0" w:line="240" w:lineRule="auto"/>
              <w:jc w:val="center"/>
              <w:rPr>
                <w:b/>
                <w:bCs/>
                <w:color w:val="0070C0"/>
                <w:sz w:val="20"/>
                <w:szCs w:val="20"/>
                <w:rtl/>
              </w:rPr>
            </w:pPr>
          </w:p>
        </w:tc>
        <w:tc>
          <w:tcPr>
            <w:tcW w:w="3546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4D431C5A" w14:textId="77777777" w:rsidR="00FC497D" w:rsidRPr="004F2079" w:rsidRDefault="00FC497D" w:rsidP="007C6696">
            <w:pPr>
              <w:bidi/>
              <w:spacing w:after="0" w:line="240" w:lineRule="auto"/>
              <w:rPr>
                <w:sz w:val="16"/>
                <w:szCs w:val="16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 xml:space="preserve"> من 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30</w:t>
            </w:r>
            <w:r>
              <w:rPr>
                <w:rFonts w:hint="cs"/>
                <w:sz w:val="16"/>
                <w:szCs w:val="16"/>
                <w:rtl/>
              </w:rPr>
              <w:t xml:space="preserve">( المجموع * </w:t>
            </w:r>
            <w:r>
              <w:rPr>
                <w:sz w:val="16"/>
                <w:szCs w:val="16"/>
              </w:rPr>
              <w:t>0.6</w:t>
            </w:r>
            <w:r>
              <w:rPr>
                <w:rFonts w:hint="cs"/>
                <w:sz w:val="16"/>
                <w:szCs w:val="16"/>
                <w:rtl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</w:tcBorders>
            <w:shd w:val="clear" w:color="auto" w:fill="92CDDC"/>
          </w:tcPr>
          <w:p w14:paraId="22A380D0" w14:textId="77777777" w:rsidR="00FC497D" w:rsidRPr="004F2079" w:rsidRDefault="00FC497D" w:rsidP="00A81C66">
            <w:pPr>
              <w:bidi/>
              <w:spacing w:after="0" w:line="240" w:lineRule="auto"/>
              <w:rPr>
                <w:sz w:val="16"/>
                <w:szCs w:val="16"/>
              </w:rPr>
            </w:pPr>
          </w:p>
        </w:tc>
      </w:tr>
    </w:tbl>
    <w:p w14:paraId="6878ABF4" w14:textId="77777777" w:rsidR="0029208F" w:rsidRDefault="007D7A66" w:rsidP="00845BA2">
      <w:pPr>
        <w:bidi/>
        <w:ind w:hanging="180"/>
        <w:rPr>
          <w:b/>
          <w:bCs/>
          <w:rtl/>
          <w:lang w:bidi="ar-JO"/>
        </w:rPr>
      </w:pPr>
      <w:r w:rsidRPr="009B2905">
        <w:rPr>
          <w:rFonts w:ascii="Simplified Arabic" w:hAnsi="Simplified Arabic" w:cs="Simplified Arabic"/>
          <w:sz w:val="24"/>
          <w:szCs w:val="24"/>
          <w:rtl/>
        </w:rPr>
        <w:tab/>
      </w:r>
      <w:r w:rsidR="00C07D84">
        <w:rPr>
          <w:rFonts w:ascii="Simplified Arabic" w:hAnsi="Simplified Arabic" w:cs="Simplified Arabic" w:hint="cs"/>
          <w:sz w:val="24"/>
          <w:szCs w:val="24"/>
          <w:rtl/>
        </w:rPr>
        <w:tab/>
      </w:r>
    </w:p>
    <w:p w14:paraId="78699BC2" w14:textId="77777777" w:rsidR="0029208F" w:rsidRDefault="0029208F" w:rsidP="002C199D">
      <w:pPr>
        <w:shd w:val="clear" w:color="auto" w:fill="B6DDE8"/>
        <w:bidi/>
        <w:spacing w:after="0" w:line="240" w:lineRule="auto"/>
        <w:ind w:left="644" w:right="709"/>
        <w:contextualSpacing/>
        <w:rPr>
          <w:b/>
          <w:bCs/>
          <w:rtl/>
          <w:lang w:bidi="ar-JO"/>
        </w:rPr>
      </w:pPr>
      <w:r>
        <w:rPr>
          <w:rFonts w:hint="cs"/>
          <w:b/>
          <w:bCs/>
          <w:rtl/>
          <w:lang w:bidi="ar-JO"/>
        </w:rPr>
        <w:t xml:space="preserve">الجزء </w:t>
      </w:r>
      <w:r w:rsidR="00845BA2">
        <w:rPr>
          <w:rFonts w:hint="cs"/>
          <w:b/>
          <w:bCs/>
          <w:rtl/>
          <w:lang w:bidi="ar-JO"/>
        </w:rPr>
        <w:t xml:space="preserve">الرابع </w:t>
      </w:r>
      <w:r>
        <w:rPr>
          <w:rFonts w:hint="cs"/>
          <w:b/>
          <w:bCs/>
          <w:rtl/>
          <w:lang w:bidi="ar-JO"/>
        </w:rPr>
        <w:t>:</w:t>
      </w:r>
      <w:r w:rsidR="00845BA2">
        <w:rPr>
          <w:rFonts w:hint="cs"/>
          <w:b/>
          <w:bCs/>
          <w:rtl/>
          <w:lang w:bidi="ar-JO"/>
        </w:rPr>
        <w:t xml:space="preserve">(ب) 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>
        <w:rPr>
          <w:rFonts w:hint="cs"/>
          <w:b/>
          <w:bCs/>
          <w:noProof/>
          <w:rtl/>
          <w:lang w:bidi="ar-JO"/>
        </w:rPr>
        <w:t>بالتميز الوظيفي والإنجازات المهنية</w:t>
      </w:r>
      <w:r w:rsidR="00845BA2" w:rsidRPr="004F2079">
        <w:rPr>
          <w:rFonts w:hint="cs"/>
          <w:i/>
          <w:iCs/>
          <w:noProof/>
          <w:sz w:val="20"/>
          <w:szCs w:val="20"/>
          <w:rtl/>
          <w:lang w:bidi="ar-JO"/>
        </w:rPr>
        <w:t>تعبأ من قبل مدير المدرسة</w:t>
      </w:r>
      <w:r w:rsidRPr="003952DD">
        <w:rPr>
          <w:rFonts w:hint="cs"/>
          <w:b/>
          <w:bCs/>
          <w:rtl/>
          <w:lang w:bidi="ar-JO"/>
        </w:rPr>
        <w:t>ويخصص لها (</w:t>
      </w:r>
      <w:r w:rsidR="002C199D">
        <w:rPr>
          <w:rFonts w:hint="cs"/>
          <w:b/>
          <w:bCs/>
          <w:rtl/>
          <w:lang w:bidi="ar-JO"/>
        </w:rPr>
        <w:t>10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16"/>
        <w:gridCol w:w="920"/>
        <w:gridCol w:w="709"/>
        <w:gridCol w:w="3909"/>
        <w:gridCol w:w="3402"/>
        <w:gridCol w:w="3402"/>
        <w:gridCol w:w="791"/>
      </w:tblGrid>
      <w:tr w:rsidR="00845BA2" w:rsidRPr="009B1E91" w14:paraId="0E5CDDE7" w14:textId="77777777" w:rsidTr="00A50BA6">
        <w:trPr>
          <w:trHeight w:val="578"/>
          <w:jc w:val="center"/>
        </w:trPr>
        <w:tc>
          <w:tcPr>
            <w:tcW w:w="71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68965CE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جال</w:t>
            </w:r>
          </w:p>
        </w:tc>
        <w:tc>
          <w:tcPr>
            <w:tcW w:w="920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0133AEB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CC83438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3909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78822F0" w14:textId="77777777" w:rsidR="00845BA2" w:rsidRPr="00034623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034623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CB0F575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7BC539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340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5842C08B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13E189E9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791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E747B5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65ABE42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86B33" w:rsidRPr="009B1E91" w14:paraId="7DAD6C59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1BB994B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فلسفة الشخصية واخلاقيات المهنة</w:t>
            </w:r>
          </w:p>
        </w:tc>
        <w:tc>
          <w:tcPr>
            <w:tcW w:w="920" w:type="dxa"/>
            <w:vMerge w:val="restart"/>
          </w:tcPr>
          <w:p w14:paraId="398A703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قيم والاتجاهات والسلوك المهني</w:t>
            </w:r>
          </w:p>
        </w:tc>
        <w:tc>
          <w:tcPr>
            <w:tcW w:w="709" w:type="dxa"/>
            <w:vAlign w:val="center"/>
          </w:tcPr>
          <w:p w14:paraId="0EFEE77D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3909" w:type="dxa"/>
            <w:vAlign w:val="bottom"/>
          </w:tcPr>
          <w:p w14:paraId="64035829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فرق والأندية واللجان المدرسية</w:t>
            </w:r>
          </w:p>
        </w:tc>
        <w:tc>
          <w:tcPr>
            <w:tcW w:w="3402" w:type="dxa"/>
            <w:vAlign w:val="center"/>
          </w:tcPr>
          <w:p w14:paraId="6F5A0E1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3402" w:type="dxa"/>
            <w:vAlign w:val="center"/>
          </w:tcPr>
          <w:p w14:paraId="6CDC339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....................</w:t>
            </w:r>
          </w:p>
        </w:tc>
        <w:tc>
          <w:tcPr>
            <w:tcW w:w="791" w:type="dxa"/>
          </w:tcPr>
          <w:p w14:paraId="56B5208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5B7615F5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012290F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620064F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59ECF7B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3909" w:type="dxa"/>
            <w:vAlign w:val="bottom"/>
          </w:tcPr>
          <w:p w14:paraId="288A6B4D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علاقة مع المجتمع المحلي واولياء الأمور </w:t>
            </w:r>
          </w:p>
        </w:tc>
        <w:tc>
          <w:tcPr>
            <w:tcW w:w="3402" w:type="dxa"/>
            <w:vAlign w:val="center"/>
          </w:tcPr>
          <w:p w14:paraId="61434163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3402" w:type="dxa"/>
            <w:vAlign w:val="center"/>
          </w:tcPr>
          <w:p w14:paraId="6C3059B0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فعال ويتحلى بالصبر</w:t>
            </w:r>
          </w:p>
        </w:tc>
        <w:tc>
          <w:tcPr>
            <w:tcW w:w="791" w:type="dxa"/>
          </w:tcPr>
          <w:p w14:paraId="15EDB64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8E3EDF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C354E3D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04076C2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BCBEC08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3909" w:type="dxa"/>
            <w:vAlign w:val="bottom"/>
          </w:tcPr>
          <w:p w14:paraId="492AB1AB" w14:textId="748D7CF6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قديم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حلول واقتراحات تتعلق ب بالأمور الفنية للمدرسة والامور الادارية</w:t>
            </w:r>
          </w:p>
        </w:tc>
        <w:tc>
          <w:tcPr>
            <w:tcW w:w="3402" w:type="dxa"/>
            <w:vAlign w:val="center"/>
          </w:tcPr>
          <w:p w14:paraId="05EEC0E5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3402" w:type="dxa"/>
            <w:vAlign w:val="center"/>
          </w:tcPr>
          <w:p w14:paraId="336AC784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ؤثر ويضع المقترحات</w:t>
            </w:r>
          </w:p>
        </w:tc>
        <w:tc>
          <w:tcPr>
            <w:tcW w:w="791" w:type="dxa"/>
          </w:tcPr>
          <w:p w14:paraId="2274E0E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23AEAB4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B2D92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7E5FA379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60F498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3909" w:type="dxa"/>
            <w:vAlign w:val="bottom"/>
          </w:tcPr>
          <w:p w14:paraId="038386C0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تنفيذ الخطة التطويرية والاجرائية للمدرسة</w:t>
            </w:r>
          </w:p>
        </w:tc>
        <w:tc>
          <w:tcPr>
            <w:tcW w:w="3402" w:type="dxa"/>
            <w:vAlign w:val="center"/>
          </w:tcPr>
          <w:p w14:paraId="67D51FA8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3402" w:type="dxa"/>
            <w:vAlign w:val="center"/>
          </w:tcPr>
          <w:p w14:paraId="762C5ACD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بتنفيذها</w:t>
            </w:r>
          </w:p>
        </w:tc>
        <w:tc>
          <w:tcPr>
            <w:tcW w:w="791" w:type="dxa"/>
          </w:tcPr>
          <w:p w14:paraId="1EA46475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7655847C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7EECB2C7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20" w:type="dxa"/>
            <w:vMerge w:val="restart"/>
          </w:tcPr>
          <w:p w14:paraId="59937826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ابتكار والإبداع</w:t>
            </w:r>
          </w:p>
        </w:tc>
        <w:tc>
          <w:tcPr>
            <w:tcW w:w="709" w:type="dxa"/>
            <w:vAlign w:val="center"/>
          </w:tcPr>
          <w:p w14:paraId="09752D63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3909" w:type="dxa"/>
            <w:vAlign w:val="bottom"/>
          </w:tcPr>
          <w:p w14:paraId="6F5AF1CC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شراك طلبته في المسابقات المحلية والوطنية والعالمية</w:t>
            </w:r>
          </w:p>
        </w:tc>
        <w:tc>
          <w:tcPr>
            <w:tcW w:w="3402" w:type="dxa"/>
            <w:vAlign w:val="center"/>
          </w:tcPr>
          <w:p w14:paraId="0EFB2037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3402" w:type="dxa"/>
            <w:vAlign w:val="center"/>
          </w:tcPr>
          <w:p w14:paraId="530F9042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شجع</w:t>
            </w:r>
          </w:p>
        </w:tc>
        <w:tc>
          <w:tcPr>
            <w:tcW w:w="791" w:type="dxa"/>
          </w:tcPr>
          <w:p w14:paraId="171E093F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425A72BA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49C877A4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2AA2AC51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3DB95BD2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3909" w:type="dxa"/>
            <w:vAlign w:val="bottom"/>
          </w:tcPr>
          <w:p w14:paraId="0B044A34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>الحصول على جوائز وطنية ودولية</w:t>
            </w:r>
          </w:p>
        </w:tc>
        <w:tc>
          <w:tcPr>
            <w:tcW w:w="3402" w:type="dxa"/>
            <w:vAlign w:val="center"/>
          </w:tcPr>
          <w:p w14:paraId="3E9F683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3402" w:type="dxa"/>
            <w:vAlign w:val="center"/>
          </w:tcPr>
          <w:p w14:paraId="046E9A3F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-</w:t>
            </w:r>
          </w:p>
        </w:tc>
        <w:tc>
          <w:tcPr>
            <w:tcW w:w="791" w:type="dxa"/>
          </w:tcPr>
          <w:p w14:paraId="22200B33" w14:textId="77777777" w:rsidR="00686B33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042323FE" w14:textId="77777777" w:rsidTr="00574EC8">
        <w:trPr>
          <w:trHeight w:val="284"/>
          <w:jc w:val="center"/>
        </w:trPr>
        <w:tc>
          <w:tcPr>
            <w:tcW w:w="716" w:type="dxa"/>
            <w:vMerge w:val="restart"/>
          </w:tcPr>
          <w:p w14:paraId="22F02330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</w:t>
            </w:r>
          </w:p>
        </w:tc>
        <w:tc>
          <w:tcPr>
            <w:tcW w:w="920" w:type="dxa"/>
          </w:tcPr>
          <w:p w14:paraId="7182A53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709" w:type="dxa"/>
            <w:vAlign w:val="center"/>
          </w:tcPr>
          <w:p w14:paraId="3C08A1A5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3909" w:type="dxa"/>
            <w:vAlign w:val="bottom"/>
          </w:tcPr>
          <w:p w14:paraId="322E0432" w14:textId="5C043690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المبادرات والبرامج التطويرية التربو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(تبني ثقافة التطوير)</w:t>
            </w:r>
          </w:p>
        </w:tc>
        <w:tc>
          <w:tcPr>
            <w:tcW w:w="3402" w:type="dxa"/>
            <w:vAlign w:val="center"/>
          </w:tcPr>
          <w:p w14:paraId="2A63B00E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3402" w:type="dxa"/>
            <w:vAlign w:val="center"/>
          </w:tcPr>
          <w:p w14:paraId="4D65E44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فعال ويطورها</w:t>
            </w:r>
          </w:p>
        </w:tc>
        <w:tc>
          <w:tcPr>
            <w:tcW w:w="791" w:type="dxa"/>
          </w:tcPr>
          <w:p w14:paraId="58F32D71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86B33" w:rsidRPr="009B1E91" w14:paraId="17B56AF0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532875E1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 w:val="restart"/>
          </w:tcPr>
          <w:p w14:paraId="523F11D4" w14:textId="77777777" w:rsidR="00686B33" w:rsidRPr="00CC2BD5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709" w:type="dxa"/>
            <w:vAlign w:val="center"/>
          </w:tcPr>
          <w:p w14:paraId="589BCABB" w14:textId="77777777" w:rsidR="00686B33" w:rsidRDefault="00686B3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3909" w:type="dxa"/>
            <w:vAlign w:val="center"/>
          </w:tcPr>
          <w:p w14:paraId="6BBD442B" w14:textId="3C5394F5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شاركة في مجتمعات التعلم المهنية والورش التدريب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التفاعل مع الإسناد التربوي</w:t>
            </w:r>
          </w:p>
        </w:tc>
        <w:tc>
          <w:tcPr>
            <w:tcW w:w="3402" w:type="dxa"/>
            <w:vAlign w:val="center"/>
          </w:tcPr>
          <w:p w14:paraId="56ED1676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3402" w:type="dxa"/>
            <w:vAlign w:val="center"/>
          </w:tcPr>
          <w:p w14:paraId="60839BFC" w14:textId="77777777" w:rsidR="00686B33" w:rsidRPr="00686B33" w:rsidRDefault="00686B3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شارك ومتفاعل</w:t>
            </w:r>
          </w:p>
        </w:tc>
        <w:tc>
          <w:tcPr>
            <w:tcW w:w="791" w:type="dxa"/>
          </w:tcPr>
          <w:p w14:paraId="3403FAB3" w14:textId="77777777" w:rsidR="00686B33" w:rsidRPr="00526EC6" w:rsidRDefault="00686B3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26E4F7B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25D43EB9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vMerge/>
          </w:tcPr>
          <w:p w14:paraId="5A770843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vAlign w:val="center"/>
          </w:tcPr>
          <w:p w14:paraId="2384D001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3909" w:type="dxa"/>
            <w:vAlign w:val="center"/>
          </w:tcPr>
          <w:p w14:paraId="392C6BCA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أبحاث الإجرائية والمنشورات التي تساهم في العملية التربوية</w:t>
            </w:r>
          </w:p>
        </w:tc>
        <w:tc>
          <w:tcPr>
            <w:tcW w:w="3402" w:type="dxa"/>
            <w:vAlign w:val="center"/>
          </w:tcPr>
          <w:p w14:paraId="782FEB69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616722D7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4CB06A2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6CEBF851" w14:textId="77777777" w:rsidTr="00574EC8">
        <w:trPr>
          <w:trHeight w:val="284"/>
          <w:jc w:val="center"/>
        </w:trPr>
        <w:tc>
          <w:tcPr>
            <w:tcW w:w="716" w:type="dxa"/>
            <w:vMerge/>
          </w:tcPr>
          <w:p w14:paraId="38FF0A82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</w:tcPr>
          <w:p w14:paraId="2B42E276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ستدامة التنمية المهنية</w:t>
            </w:r>
          </w:p>
        </w:tc>
        <w:tc>
          <w:tcPr>
            <w:tcW w:w="709" w:type="dxa"/>
            <w:vAlign w:val="center"/>
          </w:tcPr>
          <w:p w14:paraId="3FF69C6A" w14:textId="77777777" w:rsidR="00B440B3" w:rsidRPr="00CC2BD5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3909" w:type="dxa"/>
            <w:vAlign w:val="center"/>
          </w:tcPr>
          <w:p w14:paraId="72DB5649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مستجدات التربوية والتكنولوجية ومواكبتها</w:t>
            </w:r>
          </w:p>
        </w:tc>
        <w:tc>
          <w:tcPr>
            <w:tcW w:w="3402" w:type="dxa"/>
            <w:vAlign w:val="center"/>
          </w:tcPr>
          <w:p w14:paraId="638A2F2B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3402" w:type="dxa"/>
            <w:vAlign w:val="center"/>
          </w:tcPr>
          <w:p w14:paraId="4740802D" w14:textId="77777777" w:rsidR="00B440B3" w:rsidRPr="00686B33" w:rsidRDefault="00B440B3" w:rsidP="00574EC8">
            <w:pPr>
              <w:bidi/>
              <w:spacing w:after="0" w:line="240" w:lineRule="auto"/>
              <w:jc w:val="center"/>
              <w:rPr>
                <w:rFonts w:cs="Microsoft Uighur"/>
                <w:b/>
                <w:bCs/>
                <w:color w:val="000000"/>
                <w:sz w:val="20"/>
                <w:szCs w:val="20"/>
                <w:rtl/>
              </w:rPr>
            </w:pPr>
            <w:r w:rsidRPr="00686B33">
              <w:rPr>
                <w:rFonts w:cs="Microsoft Uighur" w:hint="cs"/>
                <w:b/>
                <w:bCs/>
                <w:color w:val="000000"/>
                <w:sz w:val="20"/>
                <w:szCs w:val="20"/>
                <w:rtl/>
              </w:rPr>
              <w:t>متابع أول بأول</w:t>
            </w:r>
          </w:p>
        </w:tc>
        <w:tc>
          <w:tcPr>
            <w:tcW w:w="791" w:type="dxa"/>
          </w:tcPr>
          <w:p w14:paraId="10822C58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B440B3" w:rsidRPr="009B1E91" w14:paraId="0B71AF0D" w14:textId="77777777" w:rsidTr="00845BA2">
        <w:trPr>
          <w:trHeight w:val="284"/>
          <w:jc w:val="center"/>
        </w:trPr>
        <w:tc>
          <w:tcPr>
            <w:tcW w:w="716" w:type="dxa"/>
            <w:shd w:val="clear" w:color="auto" w:fill="92CDDC"/>
          </w:tcPr>
          <w:p w14:paraId="33A23F27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20" w:type="dxa"/>
            <w:shd w:val="clear" w:color="auto" w:fill="92CDDC"/>
          </w:tcPr>
          <w:p w14:paraId="725D7B3B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709" w:type="dxa"/>
            <w:shd w:val="clear" w:color="auto" w:fill="92CDDC"/>
            <w:vAlign w:val="center"/>
          </w:tcPr>
          <w:p w14:paraId="074D6BE4" w14:textId="77777777" w:rsidR="00B440B3" w:rsidRDefault="00B440B3" w:rsidP="00A50BA6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3909" w:type="dxa"/>
            <w:shd w:val="clear" w:color="auto" w:fill="92CDDC"/>
            <w:vAlign w:val="center"/>
          </w:tcPr>
          <w:p w14:paraId="4030BB35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288AAEA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3402" w:type="dxa"/>
            <w:shd w:val="clear" w:color="auto" w:fill="92CDDC"/>
          </w:tcPr>
          <w:p w14:paraId="6B5A302D" w14:textId="51E55D02" w:rsidR="00B440B3" w:rsidRPr="00526EC6" w:rsidRDefault="00B440B3" w:rsidP="007C669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  <w:lang w:bidi="ar-JO"/>
              </w:rPr>
            </w:pP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العلامة</w:t>
            </w:r>
            <w:r w:rsidR="00CA3854"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 xml:space="preserve"> </w:t>
            </w:r>
            <w:r w:rsidRPr="00C24220">
              <w:rPr>
                <w:b/>
                <w:bCs/>
                <w:color w:val="000000"/>
                <w:sz w:val="20"/>
                <w:szCs w:val="20"/>
                <w:rtl/>
              </w:rPr>
              <w:t>من</w:t>
            </w:r>
            <w:r>
              <w:rPr>
                <w:rFonts w:hint="cs"/>
                <w:b/>
                <w:bCs/>
                <w:color w:val="000000"/>
                <w:sz w:val="20"/>
                <w:szCs w:val="20"/>
                <w:rtl/>
              </w:rPr>
              <w:t>10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( المجموع * </w:t>
            </w:r>
            <w:r>
              <w:rPr>
                <w:rFonts w:cs="Microsoft Uighur"/>
                <w:color w:val="000000"/>
                <w:sz w:val="20"/>
                <w:szCs w:val="20"/>
              </w:rPr>
              <w:t>0.2</w:t>
            </w:r>
            <w:r>
              <w:rPr>
                <w:rFonts w:cs="Microsoft Uighur" w:hint="cs"/>
                <w:color w:val="000000"/>
                <w:sz w:val="20"/>
                <w:szCs w:val="20"/>
                <w:rtl/>
                <w:lang w:bidi="ar-JO"/>
              </w:rPr>
              <w:t xml:space="preserve"> )</w:t>
            </w:r>
          </w:p>
        </w:tc>
        <w:tc>
          <w:tcPr>
            <w:tcW w:w="791" w:type="dxa"/>
            <w:shd w:val="clear" w:color="auto" w:fill="92CDDC"/>
          </w:tcPr>
          <w:p w14:paraId="7DF71871" w14:textId="77777777" w:rsidR="00B440B3" w:rsidRPr="00526EC6" w:rsidRDefault="00B440B3" w:rsidP="00A50BA6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</w:tr>
    </w:tbl>
    <w:p w14:paraId="15A8C069" w14:textId="464F48BC" w:rsidR="007C6696" w:rsidRDefault="007C6696" w:rsidP="000B113A">
      <w:pPr>
        <w:bidi/>
        <w:rPr>
          <w:rFonts w:ascii="Simplified Arabic" w:hAnsi="Simplified Arabic" w:cs="Simplified Arabic"/>
          <w:sz w:val="24"/>
          <w:szCs w:val="24"/>
          <w:rtl/>
        </w:rPr>
      </w:pPr>
    </w:p>
    <w:p w14:paraId="6AA6334E" w14:textId="77777777" w:rsidR="000B113A" w:rsidRDefault="000B113A" w:rsidP="000B113A">
      <w:pPr>
        <w:bidi/>
        <w:rPr>
          <w:b/>
          <w:bCs/>
          <w:sz w:val="20"/>
          <w:szCs w:val="20"/>
          <w:rtl/>
          <w:lang w:bidi="ar-JO"/>
        </w:rPr>
      </w:pPr>
    </w:p>
    <w:p w14:paraId="05EA46DA" w14:textId="67F0637C" w:rsidR="00B37C36" w:rsidRDefault="00EE1421" w:rsidP="007C6696">
      <w:pPr>
        <w:bidi/>
        <w:ind w:firstLine="360"/>
        <w:rPr>
          <w:b/>
          <w:bCs/>
          <w:sz w:val="20"/>
          <w:szCs w:val="20"/>
          <w:rtl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sz w:val="20"/>
          <w:szCs w:val="20"/>
          <w:rtl/>
          <w:lang w:bidi="ar-JO"/>
        </w:rPr>
        <w:t>الخامس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: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 xml:space="preserve">عناصر التقييم الخاصة </w:t>
      </w:r>
      <w:r w:rsidR="00AD53FC">
        <w:rPr>
          <w:rFonts w:hint="cs"/>
          <w:b/>
          <w:bCs/>
          <w:noProof/>
          <w:sz w:val="20"/>
          <w:szCs w:val="20"/>
          <w:rtl/>
          <w:lang w:bidi="ar-JO"/>
        </w:rPr>
        <w:t xml:space="preserve">بالأداء </w:t>
      </w:r>
      <w:r w:rsidRPr="004F2079">
        <w:rPr>
          <w:rFonts w:hint="cs"/>
          <w:b/>
          <w:bCs/>
          <w:noProof/>
          <w:sz w:val="20"/>
          <w:szCs w:val="20"/>
          <w:rtl/>
          <w:lang w:bidi="ar-JO"/>
        </w:rPr>
        <w:t>الصفي</w:t>
      </w:r>
      <w:r w:rsidR="00CA3854">
        <w:rPr>
          <w:rFonts w:hint="cs"/>
          <w:b/>
          <w:bCs/>
          <w:noProof/>
          <w:sz w:val="20"/>
          <w:szCs w:val="20"/>
          <w:rtl/>
          <w:lang w:bidi="ar-JO"/>
        </w:rPr>
        <w:t xml:space="preserve"> </w:t>
      </w:r>
      <w:r w:rsidR="00F006CB" w:rsidRPr="004F2079">
        <w:rPr>
          <w:rFonts w:hint="cs"/>
          <w:i/>
          <w:iCs/>
          <w:noProof/>
          <w:sz w:val="20"/>
          <w:szCs w:val="20"/>
          <w:rtl/>
          <w:lang w:bidi="ar-JO"/>
        </w:rPr>
        <w:t xml:space="preserve">تعبأ من قبل(المشرف التربوي ومدير المدرسة 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>ويخصص لها (</w:t>
      </w:r>
      <w:r w:rsidR="004F2079" w:rsidRPr="004F2079">
        <w:rPr>
          <w:rFonts w:hint="cs"/>
          <w:b/>
          <w:bCs/>
          <w:sz w:val="20"/>
          <w:szCs w:val="20"/>
          <w:rtl/>
          <w:lang w:bidi="ar-JO"/>
        </w:rPr>
        <w:t>25</w:t>
      </w:r>
      <w:r w:rsidR="00F006CB" w:rsidRPr="004F2079">
        <w:rPr>
          <w:rFonts w:hint="cs"/>
          <w:b/>
          <w:bCs/>
          <w:sz w:val="20"/>
          <w:szCs w:val="20"/>
          <w:rtl/>
          <w:lang w:bidi="ar-JO"/>
        </w:rPr>
        <w:t>%</w:t>
      </w:r>
      <w:r w:rsidRPr="004F2079">
        <w:rPr>
          <w:rFonts w:hint="cs"/>
          <w:b/>
          <w:bCs/>
          <w:sz w:val="20"/>
          <w:szCs w:val="20"/>
          <w:rtl/>
          <w:lang w:bidi="ar-JO"/>
        </w:rPr>
        <w:t xml:space="preserve">) </w:t>
      </w:r>
    </w:p>
    <w:p w14:paraId="07ACD059" w14:textId="77777777" w:rsidR="004F2079" w:rsidRPr="004F2079" w:rsidRDefault="004F2079" w:rsidP="00856E4F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lang w:bidi="ar-JO"/>
        </w:rPr>
      </w:pPr>
      <w:r w:rsidRPr="004F2079">
        <w:rPr>
          <w:rFonts w:hint="cs"/>
          <w:b/>
          <w:bCs/>
          <w:sz w:val="20"/>
          <w:szCs w:val="20"/>
          <w:rtl/>
          <w:lang w:bidi="ar-JO"/>
        </w:rPr>
        <w:t>. المعايير العامة (15) علامة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6"/>
        <w:gridCol w:w="1404"/>
        <w:gridCol w:w="759"/>
        <w:gridCol w:w="3960"/>
        <w:gridCol w:w="3616"/>
        <w:gridCol w:w="3321"/>
        <w:gridCol w:w="1356"/>
      </w:tblGrid>
      <w:tr w:rsidR="0029208F" w:rsidRPr="00F64271" w14:paraId="7FED0040" w14:textId="77777777" w:rsidTr="006A58E8">
        <w:trPr>
          <w:trHeight w:val="284"/>
        </w:trPr>
        <w:tc>
          <w:tcPr>
            <w:tcW w:w="268" w:type="pct"/>
            <w:shd w:val="clear" w:color="auto" w:fill="D9D9D9"/>
            <w:vAlign w:val="center"/>
          </w:tcPr>
          <w:p w14:paraId="0BC18DD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رئيسي</w:t>
            </w:r>
          </w:p>
        </w:tc>
        <w:tc>
          <w:tcPr>
            <w:tcW w:w="461" w:type="pct"/>
            <w:shd w:val="clear" w:color="auto" w:fill="D9D9D9"/>
            <w:vAlign w:val="center"/>
          </w:tcPr>
          <w:p w14:paraId="1B6A809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جال الفرعي</w:t>
            </w:r>
          </w:p>
        </w:tc>
        <w:tc>
          <w:tcPr>
            <w:tcW w:w="249" w:type="pct"/>
            <w:shd w:val="clear" w:color="auto" w:fill="D9D9D9"/>
            <w:vAlign w:val="center"/>
          </w:tcPr>
          <w:p w14:paraId="5FD2F4E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رقم</w:t>
            </w:r>
          </w:p>
        </w:tc>
        <w:tc>
          <w:tcPr>
            <w:tcW w:w="1300" w:type="pct"/>
            <w:shd w:val="clear" w:color="auto" w:fill="D9D9D9"/>
            <w:vAlign w:val="center"/>
          </w:tcPr>
          <w:p w14:paraId="3B09D4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ؤشر الأداء*</w:t>
            </w:r>
          </w:p>
        </w:tc>
        <w:tc>
          <w:tcPr>
            <w:tcW w:w="1187" w:type="pct"/>
            <w:shd w:val="clear" w:color="auto" w:fill="D9D9D9"/>
            <w:vAlign w:val="center"/>
          </w:tcPr>
          <w:p w14:paraId="031E8EA9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أول التوصيات </w:t>
            </w:r>
          </w:p>
        </w:tc>
        <w:tc>
          <w:tcPr>
            <w:tcW w:w="1090" w:type="pct"/>
            <w:shd w:val="clear" w:color="auto" w:fill="D9D9D9"/>
            <w:vAlign w:val="center"/>
          </w:tcPr>
          <w:p w14:paraId="46538C9C" w14:textId="77777777" w:rsidR="0029208F" w:rsidRPr="006A58E8" w:rsidRDefault="0016237B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مرحلة المراجعة الأولى/ نهاية الفصل الدراسي الثاني التوصيات </w:t>
            </w:r>
          </w:p>
        </w:tc>
        <w:tc>
          <w:tcPr>
            <w:tcW w:w="445" w:type="pct"/>
            <w:shd w:val="clear" w:color="auto" w:fill="D9D9D9"/>
            <w:vAlign w:val="center"/>
          </w:tcPr>
          <w:p w14:paraId="0E4624C1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33FCAFB2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6A58E8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F2761A" w:rsidRPr="00F64271" w14:paraId="554FE4D7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422F871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والتعليم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345F6B1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تخطيط للتعلّم </w:t>
            </w:r>
          </w:p>
        </w:tc>
        <w:tc>
          <w:tcPr>
            <w:tcW w:w="249" w:type="pct"/>
            <w:shd w:val="clear" w:color="auto" w:fill="auto"/>
          </w:tcPr>
          <w:p w14:paraId="4B9BCEA8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353EE8E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نفيذ الخطط المدرسية في الموقف الصفي</w:t>
            </w:r>
          </w:p>
        </w:tc>
        <w:tc>
          <w:tcPr>
            <w:tcW w:w="1187" w:type="pct"/>
            <w:vAlign w:val="center"/>
          </w:tcPr>
          <w:p w14:paraId="35F38A2A" w14:textId="06E98C96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1090" w:type="pct"/>
            <w:vAlign w:val="center"/>
          </w:tcPr>
          <w:p w14:paraId="5B083929" w14:textId="48C303D3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Microsoft Uighur" w:hAnsi="Microsoft Uighur" w:cs="Microsoft Uighur"/>
                <w:b/>
                <w:bCs/>
                <w:noProof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Microsoft Uighur" w:hAnsi="Microsoft Uighur" w:cs="Microsoft Uighur" w:hint="cs"/>
                <w:b/>
                <w:bCs/>
                <w:noProof/>
                <w:color w:val="000000"/>
                <w:sz w:val="18"/>
                <w:szCs w:val="18"/>
                <w:rtl/>
              </w:rPr>
              <w:t>ينفذها</w:t>
            </w:r>
          </w:p>
        </w:tc>
        <w:tc>
          <w:tcPr>
            <w:tcW w:w="445" w:type="pct"/>
          </w:tcPr>
          <w:p w14:paraId="6585B3C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</w:p>
        </w:tc>
      </w:tr>
      <w:tr w:rsidR="00F2761A" w:rsidRPr="00F64271" w14:paraId="7174C6DA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50AE15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3D74EE7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نفيذ عمليات التعلّم والتعليم </w:t>
            </w:r>
          </w:p>
        </w:tc>
        <w:tc>
          <w:tcPr>
            <w:tcW w:w="249" w:type="pct"/>
            <w:shd w:val="clear" w:color="auto" w:fill="auto"/>
          </w:tcPr>
          <w:p w14:paraId="49ED86A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528CD4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لتمهيد للدرس ومراعاة التكامل الرأسي والأفقي</w:t>
            </w:r>
          </w:p>
        </w:tc>
        <w:tc>
          <w:tcPr>
            <w:tcW w:w="1187" w:type="pct"/>
            <w:vAlign w:val="center"/>
          </w:tcPr>
          <w:p w14:paraId="51F17FA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1090" w:type="pct"/>
            <w:vAlign w:val="center"/>
          </w:tcPr>
          <w:p w14:paraId="38BAECF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تم من خلال التحضير اليومي</w:t>
            </w:r>
          </w:p>
        </w:tc>
        <w:tc>
          <w:tcPr>
            <w:tcW w:w="445" w:type="pct"/>
          </w:tcPr>
          <w:p w14:paraId="76212AD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70C0"/>
                <w:sz w:val="16"/>
                <w:szCs w:val="16"/>
                <w:rtl/>
              </w:rPr>
            </w:pPr>
          </w:p>
        </w:tc>
      </w:tr>
      <w:tr w:rsidR="00F2761A" w:rsidRPr="00F64271" w14:paraId="0FDD8AAB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7FD901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58E3FD6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D33E163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4A5A7B5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مراعاة التسلسل المنطقي في تدريس المحتوى التعليمي</w:t>
            </w:r>
          </w:p>
        </w:tc>
        <w:tc>
          <w:tcPr>
            <w:tcW w:w="1187" w:type="pct"/>
            <w:vAlign w:val="center"/>
          </w:tcPr>
          <w:p w14:paraId="0C3A937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1090" w:type="pct"/>
            <w:vAlign w:val="center"/>
          </w:tcPr>
          <w:p w14:paraId="3E392F47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تابع أول بأول حسب المنهاج</w:t>
            </w:r>
          </w:p>
        </w:tc>
        <w:tc>
          <w:tcPr>
            <w:tcW w:w="445" w:type="pct"/>
          </w:tcPr>
          <w:p w14:paraId="32D77CD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70B464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411D82E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434E93C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1CE4778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3CAD3A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استثمار الأمثل للوقت لتحقيق النتاجات التعليمية</w:t>
            </w:r>
          </w:p>
        </w:tc>
        <w:tc>
          <w:tcPr>
            <w:tcW w:w="1187" w:type="pct"/>
            <w:vAlign w:val="center"/>
          </w:tcPr>
          <w:p w14:paraId="17279F4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1090" w:type="pct"/>
            <w:vAlign w:val="center"/>
          </w:tcPr>
          <w:p w14:paraId="6616B4F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نفذ برنامج زمني لإنجاز المطلوب</w:t>
            </w:r>
          </w:p>
        </w:tc>
        <w:tc>
          <w:tcPr>
            <w:tcW w:w="445" w:type="pct"/>
          </w:tcPr>
          <w:p w14:paraId="102A6FAF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E652639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69399A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377AC50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7BE4A4AE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0D8EA7F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الاتصال الفعال (اللغة السليمة ، لغة الجسد، التواصل البصري )</w:t>
            </w:r>
          </w:p>
        </w:tc>
        <w:tc>
          <w:tcPr>
            <w:tcW w:w="1187" w:type="pct"/>
            <w:vAlign w:val="center"/>
          </w:tcPr>
          <w:p w14:paraId="34CD7E6D" w14:textId="7C768B5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1090" w:type="pct"/>
            <w:vAlign w:val="center"/>
          </w:tcPr>
          <w:p w14:paraId="4A77E613" w14:textId="6ACD8D8E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متاز</w:t>
            </w:r>
          </w:p>
        </w:tc>
        <w:tc>
          <w:tcPr>
            <w:tcW w:w="445" w:type="pct"/>
          </w:tcPr>
          <w:p w14:paraId="74C255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C31FF84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69784D3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4737487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2EE4D9E0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C872086" w14:textId="14352AF2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استراتيجيات تعلم النشط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بفاعلية وتنويعها</w:t>
            </w:r>
          </w:p>
        </w:tc>
        <w:tc>
          <w:tcPr>
            <w:tcW w:w="1187" w:type="pct"/>
            <w:vAlign w:val="center"/>
          </w:tcPr>
          <w:p w14:paraId="06F766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1090" w:type="pct"/>
            <w:vAlign w:val="center"/>
          </w:tcPr>
          <w:p w14:paraId="5C1E9B4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اعلية نشطة</w:t>
            </w:r>
          </w:p>
        </w:tc>
        <w:tc>
          <w:tcPr>
            <w:tcW w:w="445" w:type="pct"/>
          </w:tcPr>
          <w:p w14:paraId="1D38EEE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E7FB98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15243E80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2A7E7C4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5172B072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7E7DA89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مختبرات، الطلبة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ربط التعلّم بالحياة </w:t>
            </w:r>
          </w:p>
        </w:tc>
        <w:tc>
          <w:tcPr>
            <w:tcW w:w="1187" w:type="pct"/>
            <w:vAlign w:val="center"/>
          </w:tcPr>
          <w:p w14:paraId="54B77A6F" w14:textId="6ABC7CE4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1090" w:type="pct"/>
            <w:vAlign w:val="center"/>
          </w:tcPr>
          <w:p w14:paraId="1DE0C4CD" w14:textId="5C101DDA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فعال ومشارك</w:t>
            </w:r>
          </w:p>
        </w:tc>
        <w:tc>
          <w:tcPr>
            <w:tcW w:w="445" w:type="pct"/>
          </w:tcPr>
          <w:p w14:paraId="52EAA31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C67424C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4FCE91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05865BDE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0E7EFE96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8F9770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لدعم المتمايز ومراعاة الفروق الفردية</w:t>
            </w:r>
          </w:p>
        </w:tc>
        <w:tc>
          <w:tcPr>
            <w:tcW w:w="1187" w:type="pct"/>
            <w:vAlign w:val="center"/>
          </w:tcPr>
          <w:p w14:paraId="55589D76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1090" w:type="pct"/>
            <w:vAlign w:val="center"/>
          </w:tcPr>
          <w:p w14:paraId="439DA81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ا</w:t>
            </w:r>
          </w:p>
        </w:tc>
        <w:tc>
          <w:tcPr>
            <w:tcW w:w="445" w:type="pct"/>
          </w:tcPr>
          <w:p w14:paraId="124717C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519FC115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06728C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 w:val="restart"/>
            <w:shd w:val="clear" w:color="auto" w:fill="auto"/>
            <w:vAlign w:val="center"/>
          </w:tcPr>
          <w:p w14:paraId="0093A1C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تقويم التعلّم </w:t>
            </w:r>
          </w:p>
        </w:tc>
        <w:tc>
          <w:tcPr>
            <w:tcW w:w="249" w:type="pct"/>
            <w:shd w:val="clear" w:color="auto" w:fill="auto"/>
          </w:tcPr>
          <w:p w14:paraId="3AB2EA9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CDEC11A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التقويم بأنواعه المختلفة واستخدام </w:t>
            </w: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استراتيجيات التقويم وأدواته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لدعم تعلم الطلبة</w:t>
            </w:r>
          </w:p>
        </w:tc>
        <w:tc>
          <w:tcPr>
            <w:tcW w:w="1187" w:type="pct"/>
            <w:vAlign w:val="center"/>
          </w:tcPr>
          <w:p w14:paraId="08A2FFBB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70395105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61E60D7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76DD1278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78BF3292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vMerge/>
            <w:shd w:val="clear" w:color="auto" w:fill="auto"/>
            <w:vAlign w:val="center"/>
          </w:tcPr>
          <w:p w14:paraId="5A03F31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49" w:type="pct"/>
            <w:shd w:val="clear" w:color="auto" w:fill="auto"/>
          </w:tcPr>
          <w:p w14:paraId="649284E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401D5A1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توظيف نتائج تحليل التقويم لتحسين التعلم</w:t>
            </w:r>
          </w:p>
        </w:tc>
        <w:tc>
          <w:tcPr>
            <w:tcW w:w="1187" w:type="pct"/>
            <w:vAlign w:val="center"/>
          </w:tcPr>
          <w:p w14:paraId="356D6C69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1090" w:type="pct"/>
            <w:vAlign w:val="center"/>
          </w:tcPr>
          <w:p w14:paraId="41E4D9B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ويوثقها باستمرار</w:t>
            </w:r>
          </w:p>
        </w:tc>
        <w:tc>
          <w:tcPr>
            <w:tcW w:w="445" w:type="pct"/>
          </w:tcPr>
          <w:p w14:paraId="038094E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29300EDB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1A1A7A6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بيئة التعلّم 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04D6C88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أوعية المعرفية </w:t>
            </w:r>
          </w:p>
        </w:tc>
        <w:tc>
          <w:tcPr>
            <w:tcW w:w="249" w:type="pct"/>
            <w:shd w:val="clear" w:color="auto" w:fill="auto"/>
          </w:tcPr>
          <w:p w14:paraId="3ED73689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615403A7" w14:textId="3796DD3D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وظيف مصادر التعلم المتنوعة بفاعلية لدعم تعلم الطلبة (المختبرات، التكنولوجيا،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مصادر المعرفة العالمية)</w:t>
            </w:r>
          </w:p>
        </w:tc>
        <w:tc>
          <w:tcPr>
            <w:tcW w:w="1187" w:type="pct"/>
            <w:vAlign w:val="center"/>
          </w:tcPr>
          <w:p w14:paraId="6F1D0E5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1090" w:type="pct"/>
            <w:vAlign w:val="center"/>
          </w:tcPr>
          <w:p w14:paraId="48BCC074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ظفها باستمرار بشكل فعال</w:t>
            </w:r>
          </w:p>
        </w:tc>
        <w:tc>
          <w:tcPr>
            <w:tcW w:w="445" w:type="pct"/>
          </w:tcPr>
          <w:p w14:paraId="0C3004AD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064F3BA3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33B6AF4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026E9707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دعم النفسي الاجتماعي </w:t>
            </w:r>
          </w:p>
        </w:tc>
        <w:tc>
          <w:tcPr>
            <w:tcW w:w="249" w:type="pct"/>
            <w:shd w:val="clear" w:color="auto" w:fill="auto"/>
          </w:tcPr>
          <w:p w14:paraId="67A49A6B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30C4E187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بيئة </w:t>
            </w:r>
            <w:r w:rsidRPr="006A58E8">
              <w:rPr>
                <w:rFonts w:cs="Microsoft Uighur" w:hint="cs"/>
                <w:color w:val="000000"/>
                <w:sz w:val="20"/>
                <w:szCs w:val="20"/>
                <w:rtl/>
              </w:rPr>
              <w:t>تعليمية آمنة وراعية وداعمة لتعزيز فرص التعلم لدى الطلبة</w:t>
            </w:r>
          </w:p>
        </w:tc>
        <w:tc>
          <w:tcPr>
            <w:tcW w:w="1187" w:type="pct"/>
            <w:vAlign w:val="center"/>
          </w:tcPr>
          <w:p w14:paraId="0C0CBCAE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1090" w:type="pct"/>
            <w:vAlign w:val="center"/>
          </w:tcPr>
          <w:p w14:paraId="5FAF215F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عزز وداعم للبيئة الآمنة لتعلم الطلبة</w:t>
            </w:r>
          </w:p>
        </w:tc>
        <w:tc>
          <w:tcPr>
            <w:tcW w:w="445" w:type="pct"/>
          </w:tcPr>
          <w:p w14:paraId="5CA0224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FCDACC0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28AF80C8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6FEC44B5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الابتكار والإبداع </w:t>
            </w:r>
          </w:p>
        </w:tc>
        <w:tc>
          <w:tcPr>
            <w:tcW w:w="249" w:type="pct"/>
            <w:shd w:val="clear" w:color="auto" w:fill="auto"/>
          </w:tcPr>
          <w:p w14:paraId="5614BB9A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746DF9DB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فير فرص لدعم واستثمار ابداعات وابتكارات الطلبة </w:t>
            </w:r>
          </w:p>
        </w:tc>
        <w:tc>
          <w:tcPr>
            <w:tcW w:w="1187" w:type="pct"/>
            <w:vAlign w:val="center"/>
          </w:tcPr>
          <w:p w14:paraId="3A172A83" w14:textId="71562B0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1090" w:type="pct"/>
            <w:vAlign w:val="center"/>
          </w:tcPr>
          <w:p w14:paraId="25C6C96B" w14:textId="11BDAEE5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داعم لهم</w:t>
            </w:r>
          </w:p>
        </w:tc>
        <w:tc>
          <w:tcPr>
            <w:tcW w:w="445" w:type="pct"/>
          </w:tcPr>
          <w:p w14:paraId="5629E1F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1C5E07F0" w14:textId="77777777" w:rsidTr="00574EC8">
        <w:trPr>
          <w:trHeight w:val="284"/>
        </w:trPr>
        <w:tc>
          <w:tcPr>
            <w:tcW w:w="268" w:type="pct"/>
            <w:vMerge w:val="restart"/>
            <w:shd w:val="clear" w:color="auto" w:fill="auto"/>
            <w:vAlign w:val="center"/>
          </w:tcPr>
          <w:p w14:paraId="3068FF31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علّم للحياة</w:t>
            </w:r>
          </w:p>
        </w:tc>
        <w:tc>
          <w:tcPr>
            <w:tcW w:w="461" w:type="pct"/>
            <w:shd w:val="clear" w:color="auto" w:fill="auto"/>
            <w:vAlign w:val="center"/>
          </w:tcPr>
          <w:p w14:paraId="4712D28B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مهارات الحياتية</w:t>
            </w:r>
          </w:p>
        </w:tc>
        <w:tc>
          <w:tcPr>
            <w:tcW w:w="249" w:type="pct"/>
            <w:shd w:val="clear" w:color="auto" w:fill="auto"/>
          </w:tcPr>
          <w:p w14:paraId="3823ECDF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554300B3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>استخدام المهارات الحياتية في الموقف التعليمي</w:t>
            </w:r>
          </w:p>
        </w:tc>
        <w:tc>
          <w:tcPr>
            <w:tcW w:w="1187" w:type="pct"/>
            <w:vAlign w:val="center"/>
          </w:tcPr>
          <w:p w14:paraId="067EBD21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1090" w:type="pct"/>
            <w:vAlign w:val="center"/>
          </w:tcPr>
          <w:p w14:paraId="472A5642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ستخدمها بشكل ممتاز</w:t>
            </w:r>
          </w:p>
        </w:tc>
        <w:tc>
          <w:tcPr>
            <w:tcW w:w="445" w:type="pct"/>
          </w:tcPr>
          <w:p w14:paraId="3E3BEF74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F2761A" w:rsidRPr="00F64271" w14:paraId="49FC976F" w14:textId="77777777" w:rsidTr="00574EC8">
        <w:trPr>
          <w:trHeight w:val="284"/>
        </w:trPr>
        <w:tc>
          <w:tcPr>
            <w:tcW w:w="268" w:type="pct"/>
            <w:vMerge/>
            <w:shd w:val="clear" w:color="auto" w:fill="auto"/>
            <w:vAlign w:val="center"/>
          </w:tcPr>
          <w:p w14:paraId="5E635103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61" w:type="pct"/>
            <w:shd w:val="clear" w:color="auto" w:fill="auto"/>
            <w:vAlign w:val="center"/>
          </w:tcPr>
          <w:p w14:paraId="2327BD3A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مسؤولية التعلّم</w:t>
            </w:r>
          </w:p>
        </w:tc>
        <w:tc>
          <w:tcPr>
            <w:tcW w:w="249" w:type="pct"/>
            <w:shd w:val="clear" w:color="auto" w:fill="auto"/>
          </w:tcPr>
          <w:p w14:paraId="46932B71" w14:textId="77777777" w:rsidR="00F2761A" w:rsidRPr="006A58E8" w:rsidRDefault="00F2761A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00" w:type="pct"/>
            <w:shd w:val="clear" w:color="auto" w:fill="auto"/>
          </w:tcPr>
          <w:p w14:paraId="16F671EF" w14:textId="77777777" w:rsidR="00F2761A" w:rsidRPr="006A58E8" w:rsidRDefault="00F2761A" w:rsidP="006A58E8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6A58E8">
              <w:rPr>
                <w:rFonts w:cs="Microsoft Uighur"/>
                <w:color w:val="000000"/>
                <w:sz w:val="20"/>
                <w:szCs w:val="20"/>
                <w:rtl/>
              </w:rPr>
              <w:t xml:space="preserve">توظيف كفايات التعلم الذاتي عند الطلبة </w:t>
            </w:r>
          </w:p>
        </w:tc>
        <w:tc>
          <w:tcPr>
            <w:tcW w:w="1187" w:type="pct"/>
            <w:vAlign w:val="center"/>
          </w:tcPr>
          <w:p w14:paraId="077D962D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1090" w:type="pct"/>
            <w:vAlign w:val="center"/>
          </w:tcPr>
          <w:p w14:paraId="77F6E03C" w14:textId="77777777" w:rsidR="00F2761A" w:rsidRPr="00F2761A" w:rsidRDefault="00F2761A" w:rsidP="00574EC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F2761A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وفرها لهم</w:t>
            </w:r>
          </w:p>
        </w:tc>
        <w:tc>
          <w:tcPr>
            <w:tcW w:w="445" w:type="pct"/>
          </w:tcPr>
          <w:p w14:paraId="55055E39" w14:textId="77777777" w:rsidR="00F2761A" w:rsidRPr="006A58E8" w:rsidRDefault="00F2761A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</w:tbl>
    <w:p w14:paraId="7A4A5849" w14:textId="77777777" w:rsidR="004F2079" w:rsidRPr="00DC696E" w:rsidRDefault="004F2079" w:rsidP="00DC696E">
      <w:pPr>
        <w:pStyle w:val="ListParagraph"/>
        <w:numPr>
          <w:ilvl w:val="0"/>
          <w:numId w:val="23"/>
        </w:numPr>
        <w:bidi/>
        <w:spacing w:after="0" w:line="240" w:lineRule="auto"/>
        <w:rPr>
          <w:b/>
          <w:bCs/>
          <w:sz w:val="20"/>
          <w:szCs w:val="20"/>
          <w:rtl/>
          <w:lang w:bidi="ar-JO"/>
        </w:rPr>
      </w:pPr>
      <w:r w:rsidRPr="00DC696E">
        <w:rPr>
          <w:rFonts w:hint="cs"/>
          <w:b/>
          <w:bCs/>
          <w:sz w:val="20"/>
          <w:szCs w:val="20"/>
          <w:rtl/>
          <w:lang w:bidi="ar-JO"/>
        </w:rPr>
        <w:t>. المعايير التخصصية (10) علامات</w:t>
      </w:r>
    </w:p>
    <w:p w14:paraId="1129D5FE" w14:textId="77777777" w:rsidR="00DC696E" w:rsidRPr="00DC696E" w:rsidRDefault="00DC696E" w:rsidP="00465010">
      <w:pPr>
        <w:pStyle w:val="ListParagraph"/>
        <w:bidi/>
        <w:spacing w:after="0" w:line="240" w:lineRule="auto"/>
        <w:rPr>
          <w:b/>
          <w:bCs/>
          <w:sz w:val="20"/>
          <w:szCs w:val="20"/>
          <w:lang w:bidi="ar-JO"/>
        </w:rPr>
      </w:pPr>
      <w:r>
        <w:rPr>
          <w:rFonts w:hint="cs"/>
          <w:b/>
          <w:bCs/>
          <w:sz w:val="20"/>
          <w:szCs w:val="20"/>
          <w:rtl/>
          <w:lang w:bidi="ar-JO"/>
        </w:rPr>
        <w:t xml:space="preserve">ويتم تعبئتها من خلال الجزء التخصصي في زيارة المشرف التربوي </w:t>
      </w:r>
    </w:p>
    <w:tbl>
      <w:tblPr>
        <w:bidiVisual/>
        <w:tblW w:w="4588" w:type="pct"/>
        <w:tblInd w:w="6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0"/>
        <w:gridCol w:w="1313"/>
        <w:gridCol w:w="716"/>
        <w:gridCol w:w="4107"/>
        <w:gridCol w:w="3622"/>
        <w:gridCol w:w="3318"/>
        <w:gridCol w:w="1356"/>
      </w:tblGrid>
      <w:tr w:rsidR="0029208F" w:rsidRPr="00F64271" w14:paraId="3733A173" w14:textId="77777777" w:rsidTr="006A58E8">
        <w:trPr>
          <w:trHeight w:hRule="exact" w:val="227"/>
        </w:trPr>
        <w:tc>
          <w:tcPr>
            <w:tcW w:w="263" w:type="pct"/>
            <w:vMerge w:val="restart"/>
            <w:shd w:val="clear" w:color="auto" w:fill="auto"/>
            <w:vAlign w:val="center"/>
          </w:tcPr>
          <w:p w14:paraId="0D03334A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التخصص</w:t>
            </w:r>
          </w:p>
        </w:tc>
        <w:tc>
          <w:tcPr>
            <w:tcW w:w="431" w:type="pct"/>
            <w:vMerge w:val="restart"/>
            <w:shd w:val="clear" w:color="auto" w:fill="auto"/>
            <w:vAlign w:val="center"/>
          </w:tcPr>
          <w:p w14:paraId="4ED35255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1C0A666A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 w:val="restart"/>
            <w:shd w:val="clear" w:color="auto" w:fill="auto"/>
            <w:vAlign w:val="center"/>
          </w:tcPr>
          <w:p w14:paraId="5607BAB0" w14:textId="77777777" w:rsidR="0029208F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عداد الخطط الدراسي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لمواد</w:t>
            </w:r>
          </w:p>
          <w:p w14:paraId="0191C50A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مكن من الماده العلميه</w:t>
            </w:r>
          </w:p>
          <w:p w14:paraId="5040AE9A" w14:textId="77777777" w:rsidR="007968C7" w:rsidRPr="00A67DE4" w:rsidRDefault="007968C7" w:rsidP="009C24EE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استخدام </w:t>
            </w:r>
            <w:r w:rsidR="009C24EE"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لطرق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السليمه</w:t>
            </w:r>
          </w:p>
          <w:p w14:paraId="5C773CF6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ثاره دافعيه الطلاب نحو التعلم وتع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ي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ز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هم</w:t>
            </w:r>
          </w:p>
          <w:p w14:paraId="656A87B3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اداره الصفيه الفاعله</w:t>
            </w:r>
          </w:p>
          <w:p w14:paraId="42E4D22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ظيف مصادر التعلم الذاتي</w:t>
            </w:r>
          </w:p>
          <w:p w14:paraId="5F5F83ED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فاعليه استراتيجيات التدريس المستخدمه</w:t>
            </w:r>
          </w:p>
          <w:p w14:paraId="6E54FFCC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توجيه الطلبه نحو التعلم الذاتي</w:t>
            </w:r>
          </w:p>
          <w:p w14:paraId="4DE63A1B" w14:textId="77777777" w:rsidR="007968C7" w:rsidRPr="00A67DE4" w:rsidRDefault="007968C7" w:rsidP="007968C7">
            <w:pPr>
              <w:bidi/>
              <w:spacing w:after="0" w:line="240" w:lineRule="auto"/>
              <w:rPr>
                <w:b/>
                <w:bCs/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التنوع في طرح المواضيع وفاعليتها</w:t>
            </w:r>
          </w:p>
          <w:p w14:paraId="14500789" w14:textId="77777777" w:rsidR="007968C7" w:rsidRPr="006A58E8" w:rsidRDefault="007968C7" w:rsidP="007968C7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متابعه 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ا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>عما</w:t>
            </w:r>
            <w:r w:rsidRPr="00A67DE4">
              <w:rPr>
                <w:rFonts w:hint="cs"/>
                <w:b/>
                <w:bCs/>
                <w:sz w:val="20"/>
                <w:szCs w:val="20"/>
                <w:rtl/>
                <w:lang w:bidi="ar-JO"/>
              </w:rPr>
              <w:t>ل</w:t>
            </w:r>
            <w:r w:rsidRPr="00A67DE4">
              <w:rPr>
                <w:b/>
                <w:bCs/>
                <w:sz w:val="20"/>
                <w:szCs w:val="20"/>
                <w:rtl/>
                <w:lang w:bidi="ar-JO"/>
              </w:rPr>
              <w:t xml:space="preserve"> الطلبه وتقديم التغذيه الراجعه</w:t>
            </w:r>
          </w:p>
        </w:tc>
        <w:tc>
          <w:tcPr>
            <w:tcW w:w="1189" w:type="pct"/>
          </w:tcPr>
          <w:p w14:paraId="5D3DD18F" w14:textId="77777777" w:rsidR="0029208F" w:rsidRPr="009C24EE" w:rsidRDefault="00F75CF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</w:t>
            </w:r>
            <w:r w:rsidR="007968C7"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عد الخطط الدراسيه بشكل ممتاز</w:t>
            </w:r>
          </w:p>
        </w:tc>
        <w:tc>
          <w:tcPr>
            <w:tcW w:w="1089" w:type="pct"/>
          </w:tcPr>
          <w:p w14:paraId="279D3D08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الخطط معده بشكل ممتاز</w:t>
            </w:r>
          </w:p>
        </w:tc>
        <w:tc>
          <w:tcPr>
            <w:tcW w:w="445" w:type="pct"/>
          </w:tcPr>
          <w:p w14:paraId="563B2CD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6B39EE5D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2C589D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46383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43E6EBB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CEDE0F7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1CDC2585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متمكن من الماده الدراسيه الى حد كمان</w:t>
            </w:r>
          </w:p>
        </w:tc>
        <w:tc>
          <w:tcPr>
            <w:tcW w:w="1089" w:type="pct"/>
          </w:tcPr>
          <w:p w14:paraId="44982539" w14:textId="77777777" w:rsidR="0029208F" w:rsidRPr="009C24EE" w:rsidRDefault="009C24EE" w:rsidP="009C24EE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متمكن من 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ماد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لى حد ما</w:t>
            </w:r>
          </w:p>
        </w:tc>
        <w:tc>
          <w:tcPr>
            <w:tcW w:w="445" w:type="pct"/>
          </w:tcPr>
          <w:p w14:paraId="1BD8E79B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50767799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87A437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57A4859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6F3679A9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17E64800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7864E85C" w14:textId="77777777" w:rsidR="0029208F" w:rsidRPr="009C24EE" w:rsidRDefault="00620FAC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ستخدم في الطرق السليمه</w:t>
            </w:r>
          </w:p>
        </w:tc>
        <w:tc>
          <w:tcPr>
            <w:tcW w:w="1089" w:type="pct"/>
          </w:tcPr>
          <w:p w14:paraId="523312BF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ستخدم الطرق السليمه بشكل جيد جدا</w:t>
            </w:r>
          </w:p>
        </w:tc>
        <w:tc>
          <w:tcPr>
            <w:tcW w:w="445" w:type="pct"/>
          </w:tcPr>
          <w:p w14:paraId="0C631703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29208F" w:rsidRPr="00F64271" w14:paraId="780A3580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6BD71A8C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36225144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5D946076" w14:textId="77777777" w:rsidR="0029208F" w:rsidRPr="006A58E8" w:rsidRDefault="0029208F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20458901" w14:textId="77777777" w:rsidR="0029208F" w:rsidRPr="006A58E8" w:rsidRDefault="0029208F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26A5A1B0" w14:textId="77777777" w:rsidR="0029208F" w:rsidRPr="009C24EE" w:rsidRDefault="00620FAC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حفظ الطلبه نحو التعلم ويع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زز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هم</w:t>
            </w:r>
          </w:p>
        </w:tc>
        <w:tc>
          <w:tcPr>
            <w:tcW w:w="1089" w:type="pct"/>
          </w:tcPr>
          <w:p w14:paraId="3B38AADD" w14:textId="77777777" w:rsidR="0029208F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حفز ويعزز الطلبه باستمرار</w:t>
            </w:r>
          </w:p>
        </w:tc>
        <w:tc>
          <w:tcPr>
            <w:tcW w:w="445" w:type="pct"/>
          </w:tcPr>
          <w:p w14:paraId="07FFB688" w14:textId="77777777" w:rsidR="0029208F" w:rsidRPr="006A58E8" w:rsidRDefault="0029208F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65BD9FA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AB375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1A5D49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1D8A0FC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EA4A304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D0E7E2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1089" w:type="pct"/>
          </w:tcPr>
          <w:p w14:paraId="100ABD18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ي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خطط الصف بشكل جيد جدا</w:t>
            </w:r>
          </w:p>
        </w:tc>
        <w:tc>
          <w:tcPr>
            <w:tcW w:w="445" w:type="pct"/>
          </w:tcPr>
          <w:p w14:paraId="0704FF2A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1B83CD1A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36A1FE9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7FB0C08B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3AD77E9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78206ED9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F496EAD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1089" w:type="pct"/>
          </w:tcPr>
          <w:p w14:paraId="0F278F6F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استخدام مصادر التعلم احيانا</w:t>
            </w:r>
          </w:p>
        </w:tc>
        <w:tc>
          <w:tcPr>
            <w:tcW w:w="445" w:type="pct"/>
          </w:tcPr>
          <w:p w14:paraId="7BB64BB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2746C3C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2A6030A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736E762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20577258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5CA6858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5111D1A8" w14:textId="77777777" w:rsidR="009C24EE" w:rsidRPr="009C24EE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1089" w:type="pct"/>
          </w:tcPr>
          <w:p w14:paraId="33A50421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تفعيل الاستراتيجيات اثناء التدريس</w:t>
            </w:r>
          </w:p>
        </w:tc>
        <w:tc>
          <w:tcPr>
            <w:tcW w:w="445" w:type="pct"/>
          </w:tcPr>
          <w:p w14:paraId="5C9C479E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523173B2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776932F4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19D4AFE8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F6D151A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66CF344D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36164E1B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1089" w:type="pct"/>
          </w:tcPr>
          <w:p w14:paraId="10BF3D60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>يوجه طلب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</w:rPr>
              <w:t>ته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</w:rPr>
              <w:t xml:space="preserve"> اثناء الحصه نحو التعلم</w:t>
            </w:r>
          </w:p>
        </w:tc>
        <w:tc>
          <w:tcPr>
            <w:tcW w:w="445" w:type="pct"/>
          </w:tcPr>
          <w:p w14:paraId="13A23E0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7E716495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4E304A8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2DA724B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00381889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0311FF0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6470D541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معلومه الى حد ما</w:t>
            </w:r>
          </w:p>
        </w:tc>
        <w:tc>
          <w:tcPr>
            <w:tcW w:w="1089" w:type="pct"/>
          </w:tcPr>
          <w:p w14:paraId="57B20B8C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</w:pP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>تنويع اسلوب ا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صال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معلومه الى حد ما</w:t>
            </w:r>
          </w:p>
        </w:tc>
        <w:tc>
          <w:tcPr>
            <w:tcW w:w="445" w:type="pct"/>
          </w:tcPr>
          <w:p w14:paraId="6471D7D1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</w:tr>
      <w:tr w:rsidR="009C24EE" w:rsidRPr="00F64271" w14:paraId="40DB396E" w14:textId="77777777" w:rsidTr="006A58E8">
        <w:trPr>
          <w:trHeight w:hRule="exact" w:val="227"/>
        </w:trPr>
        <w:tc>
          <w:tcPr>
            <w:tcW w:w="263" w:type="pct"/>
            <w:vMerge/>
            <w:shd w:val="clear" w:color="auto" w:fill="auto"/>
            <w:vAlign w:val="center"/>
          </w:tcPr>
          <w:p w14:paraId="5F2CAB67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431" w:type="pct"/>
            <w:vMerge/>
            <w:shd w:val="clear" w:color="auto" w:fill="auto"/>
            <w:vAlign w:val="center"/>
          </w:tcPr>
          <w:p w14:paraId="4FB8713F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20"/>
                <w:szCs w:val="20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auto"/>
          </w:tcPr>
          <w:p w14:paraId="71DD6E20" w14:textId="77777777" w:rsidR="009C24EE" w:rsidRPr="006A58E8" w:rsidRDefault="009C24EE" w:rsidP="006A58E8">
            <w:pPr>
              <w:numPr>
                <w:ilvl w:val="0"/>
                <w:numId w:val="22"/>
              </w:num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vMerge/>
            <w:shd w:val="clear" w:color="auto" w:fill="auto"/>
          </w:tcPr>
          <w:p w14:paraId="56D6C593" w14:textId="77777777" w:rsidR="009C24EE" w:rsidRPr="006A58E8" w:rsidRDefault="009C24EE" w:rsidP="006A58E8">
            <w:pPr>
              <w:bidi/>
              <w:spacing w:after="0" w:line="240" w:lineRule="auto"/>
              <w:rPr>
                <w:sz w:val="20"/>
                <w:szCs w:val="20"/>
                <w:rtl/>
                <w:lang w:bidi="ar-JO"/>
              </w:rPr>
            </w:pPr>
          </w:p>
        </w:tc>
        <w:tc>
          <w:tcPr>
            <w:tcW w:w="1189" w:type="pct"/>
          </w:tcPr>
          <w:p w14:paraId="08666D4D" w14:textId="77777777" w:rsidR="009C24EE" w:rsidRPr="009C24EE" w:rsidRDefault="009C24EE" w:rsidP="00620FAC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التغذيه الراجعه</w:t>
            </w:r>
          </w:p>
        </w:tc>
        <w:tc>
          <w:tcPr>
            <w:tcW w:w="1089" w:type="pct"/>
          </w:tcPr>
          <w:p w14:paraId="5C7BCEBB" w14:textId="77777777" w:rsidR="009C24EE" w:rsidRPr="009C24EE" w:rsidRDefault="009C24EE" w:rsidP="000D6242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8"/>
                <w:szCs w:val="18"/>
                <w:lang w:bidi="ar-JO"/>
              </w:rPr>
            </w:pP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يتابع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الط</w:t>
            </w:r>
            <w:r w:rsidRPr="009C24EE">
              <w:rPr>
                <w:rFonts w:ascii="Cambria" w:hAnsi="Cambria" w:hint="cs"/>
                <w:b/>
                <w:bCs/>
                <w:color w:val="000000"/>
                <w:sz w:val="18"/>
                <w:szCs w:val="18"/>
                <w:rtl/>
                <w:lang w:bidi="ar-JO"/>
              </w:rPr>
              <w:t>لبة و</w:t>
            </w:r>
            <w:r w:rsidRPr="009C24EE">
              <w:rPr>
                <w:rFonts w:ascii="Cambria" w:hAnsi="Cambria"/>
                <w:b/>
                <w:bCs/>
                <w:color w:val="000000"/>
                <w:sz w:val="18"/>
                <w:szCs w:val="18"/>
                <w:rtl/>
                <w:lang w:bidi="ar-JO"/>
              </w:rPr>
              <w:t xml:space="preserve"> يقدم التغذيه الراجعه</w:t>
            </w:r>
          </w:p>
        </w:tc>
        <w:tc>
          <w:tcPr>
            <w:tcW w:w="445" w:type="pct"/>
          </w:tcPr>
          <w:p w14:paraId="14B6B8C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C24EE" w:rsidRPr="00C07D84" w14:paraId="18AC0DDD" w14:textId="77777777" w:rsidTr="006A58E8">
        <w:trPr>
          <w:trHeight w:hRule="exact" w:val="227"/>
        </w:trPr>
        <w:tc>
          <w:tcPr>
            <w:tcW w:w="263" w:type="pct"/>
            <w:shd w:val="clear" w:color="auto" w:fill="92CDDC"/>
            <w:vAlign w:val="center"/>
          </w:tcPr>
          <w:p w14:paraId="3536FEF6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431" w:type="pct"/>
            <w:shd w:val="clear" w:color="auto" w:fill="92CDDC"/>
            <w:vAlign w:val="center"/>
          </w:tcPr>
          <w:p w14:paraId="19E00095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rtl/>
                <w:lang w:bidi="ar-JO"/>
              </w:rPr>
            </w:pPr>
          </w:p>
        </w:tc>
        <w:tc>
          <w:tcPr>
            <w:tcW w:w="235" w:type="pct"/>
            <w:shd w:val="clear" w:color="auto" w:fill="92CDDC"/>
            <w:vAlign w:val="center"/>
          </w:tcPr>
          <w:p w14:paraId="4183061B" w14:textId="77777777" w:rsidR="009C24EE" w:rsidRPr="006A58E8" w:rsidRDefault="009C24EE" w:rsidP="006A58E8">
            <w:pPr>
              <w:bidi/>
              <w:spacing w:after="0" w:line="240" w:lineRule="auto"/>
              <w:contextualSpacing/>
              <w:jc w:val="center"/>
              <w:rPr>
                <w:rFonts w:ascii="Arial" w:hAnsi="Arial"/>
                <w:sz w:val="16"/>
                <w:szCs w:val="16"/>
                <w:rtl/>
                <w:lang w:bidi="ar-JO"/>
              </w:rPr>
            </w:pPr>
          </w:p>
        </w:tc>
        <w:tc>
          <w:tcPr>
            <w:tcW w:w="1348" w:type="pct"/>
            <w:shd w:val="clear" w:color="auto" w:fill="92CDDC"/>
            <w:vAlign w:val="center"/>
          </w:tcPr>
          <w:p w14:paraId="5A8E1991" w14:textId="1D2CF5C3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Arial" w:hAnsi="Arial"/>
                <w:b/>
                <w:bCs/>
                <w:sz w:val="16"/>
                <w:szCs w:val="16"/>
                <w:lang w:bidi="ar-JO"/>
              </w:rPr>
            </w:pP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(تجمع علامات الجزء أ وب</w:t>
            </w:r>
            <w:r w:rsidR="00CA3854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 xml:space="preserve"> </w:t>
            </w:r>
            <w:r w:rsidRPr="006A58E8">
              <w:rPr>
                <w:rFonts w:ascii="Arial" w:hAnsi="Arial" w:hint="cs"/>
                <w:b/>
                <w:bCs/>
                <w:sz w:val="16"/>
                <w:szCs w:val="16"/>
                <w:rtl/>
                <w:lang w:bidi="ar-JO"/>
              </w:rPr>
              <w:t>وتقسم على 5)</w:t>
            </w:r>
          </w:p>
        </w:tc>
        <w:tc>
          <w:tcPr>
            <w:tcW w:w="2278" w:type="pct"/>
            <w:gridSpan w:val="2"/>
            <w:shd w:val="clear" w:color="auto" w:fill="92CDDC"/>
            <w:vAlign w:val="center"/>
          </w:tcPr>
          <w:p w14:paraId="1877AEC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45" w:type="pct"/>
            <w:shd w:val="clear" w:color="auto" w:fill="92CDDC"/>
          </w:tcPr>
          <w:p w14:paraId="42783593" w14:textId="77777777" w:rsidR="009C24EE" w:rsidRPr="006A58E8" w:rsidRDefault="009C24EE" w:rsidP="006A58E8">
            <w:pPr>
              <w:bidi/>
              <w:spacing w:after="0" w:line="240" w:lineRule="auto"/>
              <w:jc w:val="center"/>
              <w:rPr>
                <w:rFonts w:ascii="Cambria" w:hAnsi="Cambria"/>
                <w:b/>
                <w:bCs/>
                <w:color w:val="000000"/>
                <w:sz w:val="16"/>
                <w:szCs w:val="16"/>
              </w:rPr>
            </w:pPr>
          </w:p>
        </w:tc>
      </w:tr>
    </w:tbl>
    <w:p w14:paraId="1B9C9960" w14:textId="77777777" w:rsidR="009A20F8" w:rsidRPr="00C07D84" w:rsidRDefault="009A20F8" w:rsidP="008A2A86">
      <w:pPr>
        <w:bidi/>
        <w:spacing w:after="0" w:line="240" w:lineRule="auto"/>
        <w:jc w:val="lowKashida"/>
        <w:rPr>
          <w:b/>
          <w:bCs/>
          <w:noProof/>
          <w:sz w:val="16"/>
          <w:szCs w:val="16"/>
          <w:rtl/>
        </w:rPr>
      </w:pPr>
    </w:p>
    <w:p w14:paraId="61B4B34B" w14:textId="300CFC28" w:rsidR="009A20F8" w:rsidRPr="00C07D84" w:rsidRDefault="00860CAE" w:rsidP="00C07D84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المشرف التربوي</w:t>
      </w:r>
      <w:r w:rsidR="00AD53FC" w:rsidRPr="00C07D84">
        <w:rPr>
          <w:rFonts w:hint="cs"/>
          <w:b/>
          <w:bCs/>
          <w:noProof/>
          <w:rtl/>
        </w:rPr>
        <w:t>:..................</w:t>
      </w:r>
      <w:r w:rsidR="00C07D84">
        <w:rPr>
          <w:rFonts w:hint="cs"/>
          <w:b/>
          <w:bCs/>
          <w:noProof/>
          <w:rtl/>
        </w:rPr>
        <w:t>...........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 xml:space="preserve">الزيارة:............................ </w:t>
      </w:r>
      <w:r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C07D84">
        <w:rPr>
          <w:rFonts w:hint="cs"/>
          <w:b/>
          <w:bCs/>
          <w:noProof/>
          <w:rtl/>
        </w:rPr>
        <w:t>:...........................</w:t>
      </w:r>
      <w:r w:rsidR="00AD53FC" w:rsidRPr="00C07D84">
        <w:rPr>
          <w:rFonts w:hint="cs"/>
          <w:b/>
          <w:bCs/>
          <w:noProof/>
          <w:rtl/>
        </w:rPr>
        <w:t>المبحث :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  <w:r w:rsidRPr="00C07D84">
        <w:rPr>
          <w:rFonts w:hint="cs"/>
          <w:b/>
          <w:bCs/>
          <w:noProof/>
          <w:rtl/>
        </w:rPr>
        <w:t xml:space="preserve">توقيع </w:t>
      </w:r>
      <w:r w:rsidR="00AD53FC" w:rsidRPr="00C07D84">
        <w:rPr>
          <w:rFonts w:hint="cs"/>
          <w:b/>
          <w:bCs/>
          <w:noProof/>
          <w:rtl/>
        </w:rPr>
        <w:t>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</w:p>
    <w:p w14:paraId="6C4F1FA8" w14:textId="77777777" w:rsidR="00860CAE" w:rsidRPr="00C07D84" w:rsidRDefault="00860CAE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27E60F3" w14:textId="77777777" w:rsidR="009A20F8" w:rsidRPr="00C07D84" w:rsidRDefault="009A20F8" w:rsidP="009A20F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55A19ED" w14:textId="0A8EBF6F" w:rsidR="00AD53FC" w:rsidRPr="00C07D84" w:rsidRDefault="00514F45" w:rsidP="00E56B48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  <w:r w:rsidRPr="00C07D84">
        <w:rPr>
          <w:b/>
          <w:bCs/>
          <w:noProof/>
          <w:rtl/>
        </w:rPr>
        <w:t xml:space="preserve">اسم </w:t>
      </w:r>
      <w:r w:rsidR="00DC696E" w:rsidRPr="00C07D84">
        <w:rPr>
          <w:rFonts w:hint="cs"/>
          <w:b/>
          <w:bCs/>
          <w:noProof/>
          <w:rtl/>
        </w:rPr>
        <w:t>مدير المدرسة</w:t>
      </w:r>
      <w:r w:rsidR="00AD53FC" w:rsidRPr="00C07D84">
        <w:rPr>
          <w:rFonts w:hint="cs"/>
          <w:b/>
          <w:bCs/>
          <w:noProof/>
          <w:rtl/>
        </w:rPr>
        <w:t>:</w:t>
      </w:r>
      <w:r w:rsidR="00E56B48">
        <w:rPr>
          <w:rFonts w:hint="cs"/>
          <w:b/>
          <w:bCs/>
          <w:noProof/>
          <w:rtl/>
        </w:rPr>
        <w:t xml:space="preserve"> </w:t>
      </w:r>
      <w:r w:rsidR="00FB4951" w:rsidRPr="00FB4951">
        <w:rPr>
          <w:b/>
          <w:bCs/>
          <w:noProof/>
        </w:rPr>
        <w:t>Director</w:t>
      </w:r>
      <w:r w:rsidR="00E56B48">
        <w:rPr>
          <w:rFonts w:hint="cs"/>
          <w:b/>
          <w:bCs/>
          <w:noProof/>
          <w:rtl/>
        </w:rPr>
        <w:t xml:space="preserve">   </w:t>
      </w:r>
      <w:r w:rsidR="00E56B48" w:rsidRPr="00C07D84">
        <w:rPr>
          <w:b/>
          <w:bCs/>
          <w:noProof/>
          <w:rtl/>
        </w:rPr>
        <w:t xml:space="preserve"> </w:t>
      </w:r>
      <w:r w:rsidR="00AD53FC" w:rsidRPr="00C07D84">
        <w:rPr>
          <w:b/>
          <w:bCs/>
          <w:noProof/>
          <w:rtl/>
        </w:rPr>
        <w:t xml:space="preserve">تاريخ </w:t>
      </w:r>
      <w:r w:rsidR="00AD53FC" w:rsidRPr="00C07D84">
        <w:rPr>
          <w:rFonts w:hint="cs"/>
          <w:b/>
          <w:bCs/>
          <w:noProof/>
          <w:rtl/>
        </w:rPr>
        <w:t>الزيارة:...........................</w:t>
      </w:r>
      <w:r w:rsidR="00AD53FC" w:rsidRPr="00C07D84">
        <w:rPr>
          <w:b/>
          <w:bCs/>
          <w:noProof/>
          <w:rtl/>
        </w:rPr>
        <w:t xml:space="preserve">الصف </w:t>
      </w:r>
      <w:r w:rsidR="00AD53FC" w:rsidRPr="00C07D84">
        <w:rPr>
          <w:rFonts w:hint="cs"/>
          <w:b/>
          <w:bCs/>
          <w:noProof/>
          <w:rtl/>
        </w:rPr>
        <w:t>والشعبة</w:t>
      </w:r>
      <w:r w:rsidR="008A2A86" w:rsidRPr="00C07D84">
        <w:rPr>
          <w:rFonts w:hint="cs"/>
          <w:b/>
          <w:bCs/>
          <w:noProof/>
          <w:rtl/>
        </w:rPr>
        <w:t>:.................</w:t>
      </w:r>
      <w:r w:rsidR="009A20F8" w:rsidRPr="00C07D84">
        <w:rPr>
          <w:rFonts w:hint="cs"/>
          <w:b/>
          <w:bCs/>
          <w:noProof/>
          <w:rtl/>
        </w:rPr>
        <w:t>.....</w:t>
      </w:r>
      <w:r w:rsidR="008A2A86" w:rsidRPr="00C07D84">
        <w:rPr>
          <w:rFonts w:hint="cs"/>
          <w:b/>
          <w:bCs/>
          <w:noProof/>
          <w:rtl/>
        </w:rPr>
        <w:t>.......</w:t>
      </w:r>
      <w:r w:rsidR="00AD53FC" w:rsidRPr="00C07D84">
        <w:rPr>
          <w:rFonts w:hint="cs"/>
          <w:b/>
          <w:bCs/>
          <w:noProof/>
          <w:rtl/>
        </w:rPr>
        <w:t>المبحث :......</w:t>
      </w:r>
      <w:r w:rsidR="00C07D84">
        <w:rPr>
          <w:rFonts w:hint="cs"/>
          <w:b/>
          <w:bCs/>
          <w:noProof/>
          <w:rtl/>
        </w:rPr>
        <w:t>..</w:t>
      </w:r>
      <w:r w:rsidR="00AD53FC" w:rsidRPr="00C07D84">
        <w:rPr>
          <w:rFonts w:hint="cs"/>
          <w:b/>
          <w:bCs/>
          <w:noProof/>
          <w:rtl/>
        </w:rPr>
        <w:t>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توقيع المشرف :...............................</w:t>
      </w:r>
      <w:r w:rsidR="00CA3854">
        <w:rPr>
          <w:rFonts w:hint="cs"/>
          <w:b/>
          <w:bCs/>
          <w:noProof/>
          <w:rtl/>
        </w:rPr>
        <w:t xml:space="preserve"> </w:t>
      </w:r>
      <w:r w:rsidR="00AD53FC" w:rsidRPr="00C07D84">
        <w:rPr>
          <w:rFonts w:hint="cs"/>
          <w:b/>
          <w:bCs/>
          <w:noProof/>
          <w:rtl/>
        </w:rPr>
        <w:t xml:space="preserve"> </w:t>
      </w:r>
    </w:p>
    <w:p w14:paraId="5CA17628" w14:textId="77777777" w:rsidR="000E2F1F" w:rsidRDefault="000E2F1F" w:rsidP="000E2F1F">
      <w:pPr>
        <w:bidi/>
        <w:spacing w:after="0" w:line="240" w:lineRule="auto"/>
        <w:ind w:left="502"/>
        <w:jc w:val="lowKashida"/>
        <w:rPr>
          <w:b/>
          <w:bCs/>
          <w:noProof/>
          <w:rtl/>
        </w:rPr>
      </w:pPr>
    </w:p>
    <w:p w14:paraId="3956C49C" w14:textId="77777777" w:rsidR="0029208F" w:rsidRPr="00C07D84" w:rsidRDefault="0029208F" w:rsidP="00BB2B98">
      <w:pPr>
        <w:bidi/>
        <w:spacing w:after="0" w:line="240" w:lineRule="auto"/>
        <w:jc w:val="lowKashida"/>
        <w:rPr>
          <w:b/>
          <w:bCs/>
          <w:noProof/>
          <w:rtl/>
        </w:rPr>
      </w:pPr>
    </w:p>
    <w:p w14:paraId="50C17302" w14:textId="49C49748" w:rsidR="00856E4F" w:rsidRDefault="00856E4F" w:rsidP="00845BA2">
      <w:pPr>
        <w:shd w:val="clear" w:color="auto" w:fill="B6DDE8"/>
        <w:bidi/>
        <w:spacing w:after="0" w:line="240" w:lineRule="auto"/>
        <w:ind w:left="502" w:right="567"/>
        <w:rPr>
          <w:b/>
          <w:bCs/>
          <w:rtl/>
          <w:lang w:bidi="ar-JO"/>
        </w:rPr>
      </w:pPr>
      <w:r w:rsidRPr="003952DD">
        <w:rPr>
          <w:rFonts w:hint="cs"/>
          <w:b/>
          <w:bCs/>
          <w:rtl/>
          <w:lang w:bidi="ar-JO"/>
        </w:rPr>
        <w:lastRenderedPageBreak/>
        <w:t xml:space="preserve">الجزء </w:t>
      </w:r>
      <w:r w:rsidR="0029208F">
        <w:rPr>
          <w:rFonts w:hint="cs"/>
          <w:b/>
          <w:bCs/>
          <w:rtl/>
          <w:lang w:bidi="ar-JO"/>
        </w:rPr>
        <w:t>السادس</w:t>
      </w:r>
      <w:r w:rsidRPr="003952DD">
        <w:rPr>
          <w:rFonts w:hint="cs"/>
          <w:b/>
          <w:bCs/>
          <w:rtl/>
          <w:lang w:bidi="ar-JO"/>
        </w:rPr>
        <w:t>:</w:t>
      </w:r>
      <w:r w:rsidRPr="003952DD">
        <w:rPr>
          <w:rFonts w:hint="cs"/>
          <w:b/>
          <w:bCs/>
          <w:noProof/>
          <w:rtl/>
          <w:lang w:bidi="ar-JO"/>
        </w:rPr>
        <w:t xml:space="preserve">عناصر التقييم الخاصة </w:t>
      </w:r>
      <w:r w:rsidR="00C56DC1">
        <w:rPr>
          <w:rFonts w:hint="cs"/>
          <w:b/>
          <w:bCs/>
          <w:noProof/>
          <w:rtl/>
          <w:lang w:bidi="ar-JO"/>
        </w:rPr>
        <w:t>بالأداء</w:t>
      </w:r>
      <w:r w:rsidR="00CA3854">
        <w:rPr>
          <w:rFonts w:hint="cs"/>
          <w:b/>
          <w:bCs/>
          <w:noProof/>
          <w:rtl/>
          <w:lang w:bidi="ar-JO"/>
        </w:rPr>
        <w:t xml:space="preserve"> </w:t>
      </w:r>
      <w:r>
        <w:rPr>
          <w:rFonts w:hint="cs"/>
          <w:b/>
          <w:bCs/>
          <w:noProof/>
          <w:rtl/>
          <w:lang w:bidi="ar-JO"/>
        </w:rPr>
        <w:t xml:space="preserve">التعليمي اللاصفي </w:t>
      </w:r>
      <w:r w:rsidRPr="003952DD">
        <w:rPr>
          <w:rFonts w:hint="cs"/>
          <w:i/>
          <w:iCs/>
          <w:noProof/>
          <w:rtl/>
          <w:lang w:bidi="ar-JO"/>
        </w:rPr>
        <w:t>تعبأ من قب</w:t>
      </w:r>
      <w:r>
        <w:rPr>
          <w:rFonts w:hint="cs"/>
          <w:i/>
          <w:iCs/>
          <w:noProof/>
          <w:rtl/>
          <w:lang w:bidi="ar-JO"/>
        </w:rPr>
        <w:t>ل(المشرف التربوي ومدير المدرسة</w:t>
      </w:r>
      <w:r w:rsidRPr="003952DD">
        <w:rPr>
          <w:rFonts w:hint="cs"/>
          <w:i/>
          <w:iCs/>
          <w:noProof/>
          <w:rtl/>
          <w:lang w:bidi="ar-JO"/>
        </w:rPr>
        <w:t>)</w:t>
      </w:r>
      <w:r w:rsidRPr="003952DD">
        <w:rPr>
          <w:rFonts w:hint="cs"/>
          <w:b/>
          <w:bCs/>
          <w:rtl/>
          <w:lang w:bidi="ar-JO"/>
        </w:rPr>
        <w:t xml:space="preserve"> ويخصص لها (</w:t>
      </w:r>
      <w:r>
        <w:rPr>
          <w:rFonts w:hint="cs"/>
          <w:b/>
          <w:bCs/>
          <w:rtl/>
          <w:lang w:bidi="ar-JO"/>
        </w:rPr>
        <w:t>15</w:t>
      </w:r>
      <w:r w:rsidRPr="003952DD">
        <w:rPr>
          <w:rFonts w:hint="cs"/>
          <w:b/>
          <w:bCs/>
          <w:rtl/>
          <w:lang w:bidi="ar-JO"/>
        </w:rPr>
        <w:t>%)</w:t>
      </w:r>
    </w:p>
    <w:tbl>
      <w:tblPr>
        <w:bidiVisual/>
        <w:tblW w:w="138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72"/>
        <w:gridCol w:w="992"/>
        <w:gridCol w:w="567"/>
        <w:gridCol w:w="4536"/>
        <w:gridCol w:w="2970"/>
        <w:gridCol w:w="2977"/>
        <w:gridCol w:w="930"/>
      </w:tblGrid>
      <w:tr w:rsidR="00845BA2" w:rsidRPr="009B1E91" w14:paraId="2B08AE15" w14:textId="77777777" w:rsidTr="00845BA2">
        <w:trPr>
          <w:trHeight w:val="693"/>
          <w:jc w:val="center"/>
        </w:trPr>
        <w:tc>
          <w:tcPr>
            <w:tcW w:w="87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2865E181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مجال المعايير</w:t>
            </w:r>
          </w:p>
        </w:tc>
        <w:tc>
          <w:tcPr>
            <w:tcW w:w="992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6788DA2B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جانب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08268854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رقم</w:t>
            </w:r>
          </w:p>
        </w:tc>
        <w:tc>
          <w:tcPr>
            <w:tcW w:w="4536" w:type="dxa"/>
            <w:tcBorders>
              <w:left w:val="single" w:sz="4" w:space="0" w:color="auto"/>
            </w:tcBorders>
            <w:shd w:val="clear" w:color="auto" w:fill="D9D9D9"/>
            <w:vAlign w:val="center"/>
          </w:tcPr>
          <w:p w14:paraId="4948B6C9" w14:textId="77777777" w:rsidR="00845BA2" w:rsidRPr="006027C9" w:rsidRDefault="00845BA2" w:rsidP="00E932A5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20"/>
                <w:szCs w:val="20"/>
                <w:rtl/>
              </w:rPr>
            </w:pPr>
            <w:r w:rsidRPr="006027C9">
              <w:rPr>
                <w:rFonts w:hint="cs"/>
                <w:b/>
                <w:bCs/>
                <w:noProof/>
                <w:sz w:val="20"/>
                <w:szCs w:val="20"/>
                <w:rtl/>
              </w:rPr>
              <w:t>المؤشرات</w:t>
            </w:r>
          </w:p>
        </w:tc>
        <w:tc>
          <w:tcPr>
            <w:tcW w:w="2970" w:type="dxa"/>
            <w:shd w:val="clear" w:color="auto" w:fill="D9D9D9"/>
            <w:vAlign w:val="center"/>
          </w:tcPr>
          <w:p w14:paraId="059926AC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نهاية الفصل الدراسي الأول</w:t>
            </w:r>
          </w:p>
          <w:p w14:paraId="5F6D4C4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تقدير / الوقائع الايجابية والسلبية ان وجدت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7F153289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رحلة المراجعة الأولى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/ </w:t>
            </w: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نهاية الفصل الدراسي </w:t>
            </w: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ثاني</w:t>
            </w:r>
          </w:p>
          <w:p w14:paraId="6B40A8AE" w14:textId="77777777" w:rsidR="00845BA2" w:rsidRPr="0029208F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التقدير / الوقائع الايجابية والسلبية ان وجد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</w:tcBorders>
            <w:shd w:val="clear" w:color="auto" w:fill="D9D9D9"/>
            <w:vAlign w:val="center"/>
          </w:tcPr>
          <w:p w14:paraId="2A93FF3E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b/>
                <w:bCs/>
                <w:noProof/>
                <w:sz w:val="16"/>
                <w:szCs w:val="16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 xml:space="preserve">العلامة </w:t>
            </w:r>
          </w:p>
          <w:p w14:paraId="0AB3B3E2" w14:textId="77777777" w:rsidR="00845BA2" w:rsidRDefault="00845BA2" w:rsidP="00A50BA6">
            <w:pPr>
              <w:bidi/>
              <w:spacing w:after="0" w:line="240" w:lineRule="auto"/>
              <w:jc w:val="center"/>
              <w:rPr>
                <w:rFonts w:cs="Microsoft Uighur"/>
                <w:noProof/>
                <w:sz w:val="14"/>
                <w:szCs w:val="14"/>
                <w:rtl/>
              </w:rPr>
            </w:pPr>
            <w:r w:rsidRPr="0029208F">
              <w:rPr>
                <w:rFonts w:hint="cs"/>
                <w:b/>
                <w:bCs/>
                <w:noProof/>
                <w:sz w:val="16"/>
                <w:szCs w:val="16"/>
                <w:rtl/>
              </w:rPr>
              <w:t>من 1-5</w:t>
            </w:r>
          </w:p>
        </w:tc>
      </w:tr>
      <w:tr w:rsidR="006257A1" w:rsidRPr="009B1E91" w14:paraId="06C9397C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070B3253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 والتربوية</w:t>
            </w:r>
          </w:p>
        </w:tc>
        <w:tc>
          <w:tcPr>
            <w:tcW w:w="992" w:type="dxa"/>
          </w:tcPr>
          <w:p w14:paraId="539653B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معرفة الأكاديمية</w:t>
            </w:r>
          </w:p>
        </w:tc>
        <w:tc>
          <w:tcPr>
            <w:tcW w:w="567" w:type="dxa"/>
            <w:vAlign w:val="center"/>
          </w:tcPr>
          <w:p w14:paraId="4915C0AF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 w:rsidRPr="00CC2BD5"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</w:t>
            </w:r>
          </w:p>
        </w:tc>
        <w:tc>
          <w:tcPr>
            <w:tcW w:w="4536" w:type="dxa"/>
            <w:vAlign w:val="bottom"/>
          </w:tcPr>
          <w:p w14:paraId="628DDE6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 الاكاديمية بالتخصص ( دقة المعلومات وحداثتها )</w:t>
            </w:r>
          </w:p>
        </w:tc>
        <w:tc>
          <w:tcPr>
            <w:tcW w:w="2970" w:type="dxa"/>
          </w:tcPr>
          <w:p w14:paraId="779AE82A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C99B0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لم بدرجة عال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4D3A7B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6C644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70AEF16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026F244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إطار العام للمنهاج</w:t>
            </w:r>
          </w:p>
        </w:tc>
        <w:tc>
          <w:tcPr>
            <w:tcW w:w="567" w:type="dxa"/>
            <w:vAlign w:val="center"/>
          </w:tcPr>
          <w:p w14:paraId="7CD086C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2</w:t>
            </w:r>
          </w:p>
        </w:tc>
        <w:tc>
          <w:tcPr>
            <w:tcW w:w="4536" w:type="dxa"/>
            <w:vAlign w:val="bottom"/>
          </w:tcPr>
          <w:p w14:paraId="66D01E5F" w14:textId="2C8EB14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معرف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الإطار العام للمنهاج وللنتاجات العامة والخاصة وتوظيفه لها في الغرفة الصفية</w:t>
            </w:r>
          </w:p>
        </w:tc>
        <w:tc>
          <w:tcPr>
            <w:tcW w:w="2970" w:type="dxa"/>
          </w:tcPr>
          <w:p w14:paraId="592A0065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3B5E136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عرفة كافي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31A77A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9D2017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5E50F81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والتعليم</w:t>
            </w:r>
          </w:p>
        </w:tc>
        <w:tc>
          <w:tcPr>
            <w:tcW w:w="992" w:type="dxa"/>
            <w:vMerge w:val="restart"/>
          </w:tcPr>
          <w:p w14:paraId="634AC945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خطيط للتعلم</w:t>
            </w:r>
          </w:p>
        </w:tc>
        <w:tc>
          <w:tcPr>
            <w:tcW w:w="567" w:type="dxa"/>
            <w:vAlign w:val="center"/>
          </w:tcPr>
          <w:p w14:paraId="471855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3</w:t>
            </w:r>
          </w:p>
        </w:tc>
        <w:tc>
          <w:tcPr>
            <w:tcW w:w="4536" w:type="dxa"/>
            <w:vAlign w:val="bottom"/>
          </w:tcPr>
          <w:p w14:paraId="0B9020A4" w14:textId="5B54B9EA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إعداد خطة فصل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/ سنوية مبنية على تحليل المحتوى الدراسي.</w:t>
            </w:r>
          </w:p>
        </w:tc>
        <w:tc>
          <w:tcPr>
            <w:tcW w:w="2970" w:type="dxa"/>
          </w:tcPr>
          <w:p w14:paraId="3340E21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B2F1E4B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تم اعداد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9AA001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6E7279E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8900CC7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946E52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5FD16E6B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4</w:t>
            </w:r>
          </w:p>
        </w:tc>
        <w:tc>
          <w:tcPr>
            <w:tcW w:w="4536" w:type="dxa"/>
            <w:vAlign w:val="bottom"/>
          </w:tcPr>
          <w:p w14:paraId="0085DEA2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إعداد الخطة اليومية واوراق العمل والملاحق الخاصة بها ( تنوع النتاجات وشموليتها ، مناسبة استراتيجيات التدريس والتقويم والتأمل الذاتي ، ... الخ</w:t>
            </w:r>
          </w:p>
        </w:tc>
        <w:tc>
          <w:tcPr>
            <w:tcW w:w="2970" w:type="dxa"/>
          </w:tcPr>
          <w:p w14:paraId="2ABAA593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56EBF23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4A772AE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76DD982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CE7D14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0453AA5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18BBA66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5</w:t>
            </w:r>
          </w:p>
        </w:tc>
        <w:tc>
          <w:tcPr>
            <w:tcW w:w="4536" w:type="dxa"/>
            <w:vAlign w:val="bottom"/>
          </w:tcPr>
          <w:p w14:paraId="71EA7CA0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خطط والانشطة العلاجية والإثرائية للطلبة</w:t>
            </w:r>
          </w:p>
        </w:tc>
        <w:tc>
          <w:tcPr>
            <w:tcW w:w="2970" w:type="dxa"/>
          </w:tcPr>
          <w:p w14:paraId="4BBBF877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537CE44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 الخطط العلاجية ويوظف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8F0C2CC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039EA55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2C3E426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6B86D5D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نفيذ عمليات التعلم والتعليم</w:t>
            </w:r>
          </w:p>
        </w:tc>
        <w:tc>
          <w:tcPr>
            <w:tcW w:w="567" w:type="dxa"/>
            <w:vAlign w:val="center"/>
          </w:tcPr>
          <w:p w14:paraId="2EC58FB0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6</w:t>
            </w:r>
          </w:p>
        </w:tc>
        <w:tc>
          <w:tcPr>
            <w:tcW w:w="4536" w:type="dxa"/>
            <w:vAlign w:val="center"/>
          </w:tcPr>
          <w:p w14:paraId="6C2627FB" w14:textId="65B5A81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متابعة الأنشطة اللاصف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وظيف المختبرات ومصادر التعلم المختلفة وتوثيق الإنجاز في السجلات المناسبة</w:t>
            </w:r>
          </w:p>
        </w:tc>
        <w:tc>
          <w:tcPr>
            <w:tcW w:w="2970" w:type="dxa"/>
          </w:tcPr>
          <w:p w14:paraId="0ED8A83F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8BB2745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ستمرار وموثق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EDE464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25191F91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68DF73A0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 w:val="restart"/>
          </w:tcPr>
          <w:p w14:paraId="5F63BC8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قويم التعلم</w:t>
            </w:r>
          </w:p>
        </w:tc>
        <w:tc>
          <w:tcPr>
            <w:tcW w:w="567" w:type="dxa"/>
            <w:vAlign w:val="center"/>
          </w:tcPr>
          <w:p w14:paraId="10448D78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7</w:t>
            </w:r>
          </w:p>
        </w:tc>
        <w:tc>
          <w:tcPr>
            <w:tcW w:w="4536" w:type="dxa"/>
            <w:vAlign w:val="center"/>
          </w:tcPr>
          <w:p w14:paraId="30F3E2D3" w14:textId="3CEB104C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تنفيذها استناداً على جدول المواصفات ومواصفات الاختبار الجيد</w:t>
            </w:r>
          </w:p>
        </w:tc>
        <w:tc>
          <w:tcPr>
            <w:tcW w:w="2970" w:type="dxa"/>
          </w:tcPr>
          <w:p w14:paraId="1751954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FD818A9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عدها وينفذ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36E5C3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E9E7A4D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4FDCBA3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61E0C73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07467C4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8</w:t>
            </w:r>
          </w:p>
        </w:tc>
        <w:tc>
          <w:tcPr>
            <w:tcW w:w="4536" w:type="dxa"/>
            <w:vAlign w:val="center"/>
          </w:tcPr>
          <w:p w14:paraId="361A11E6" w14:textId="58DBA329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حليل نتائج الاختبار ويقدم الدعم للطلاب بناء على نتائج الاختبارات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2970" w:type="dxa"/>
          </w:tcPr>
          <w:p w14:paraId="212D6C30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69C39CA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حللها ويسجلها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61D7BF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4D7256DA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0C6B37D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1E0A23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31BD0A9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9</w:t>
            </w:r>
          </w:p>
        </w:tc>
        <w:tc>
          <w:tcPr>
            <w:tcW w:w="4536" w:type="dxa"/>
            <w:vAlign w:val="center"/>
          </w:tcPr>
          <w:p w14:paraId="3C4B9261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تنظيم سجلات العلامات الرئيس والجانبي وسجلات وادوات التقويم الواقعي</w:t>
            </w:r>
          </w:p>
        </w:tc>
        <w:tc>
          <w:tcPr>
            <w:tcW w:w="2970" w:type="dxa"/>
          </w:tcPr>
          <w:p w14:paraId="3A3B5912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1D4EC78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جزة ومنظم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8084C5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12A43AF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367AC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1F6AD88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10085F5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0</w:t>
            </w:r>
          </w:p>
        </w:tc>
        <w:tc>
          <w:tcPr>
            <w:tcW w:w="4536" w:type="dxa"/>
            <w:vAlign w:val="center"/>
          </w:tcPr>
          <w:p w14:paraId="6C1FF193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تواصل مع اولياء الامور فيما يتعلق بنتائج الطلبة</w:t>
            </w:r>
          </w:p>
        </w:tc>
        <w:tc>
          <w:tcPr>
            <w:tcW w:w="2970" w:type="dxa"/>
          </w:tcPr>
          <w:p w14:paraId="208391FC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7284348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عاون معهم ومتابع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DF2F66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51720C3E" w14:textId="77777777" w:rsidTr="00845BA2">
        <w:trPr>
          <w:trHeight w:val="284"/>
          <w:jc w:val="center"/>
        </w:trPr>
        <w:tc>
          <w:tcPr>
            <w:tcW w:w="872" w:type="dxa"/>
            <w:vMerge w:val="restart"/>
          </w:tcPr>
          <w:p w14:paraId="1D734C12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بيئة التعلم</w:t>
            </w:r>
          </w:p>
        </w:tc>
        <w:tc>
          <w:tcPr>
            <w:tcW w:w="992" w:type="dxa"/>
            <w:vMerge w:val="restart"/>
          </w:tcPr>
          <w:p w14:paraId="6B3A0A8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دعم النفس اجتماعي</w:t>
            </w:r>
          </w:p>
        </w:tc>
        <w:tc>
          <w:tcPr>
            <w:tcW w:w="567" w:type="dxa"/>
            <w:vAlign w:val="center"/>
          </w:tcPr>
          <w:p w14:paraId="2CB3D662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1</w:t>
            </w:r>
          </w:p>
        </w:tc>
        <w:tc>
          <w:tcPr>
            <w:tcW w:w="4536" w:type="dxa"/>
            <w:vAlign w:val="center"/>
          </w:tcPr>
          <w:p w14:paraId="0A343D8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متابعة السجلات المدرسية وتنظيم ملفات الطلبة ومتابعة اعمال مربي الصف </w:t>
            </w:r>
          </w:p>
        </w:tc>
        <w:tc>
          <w:tcPr>
            <w:tcW w:w="2970" w:type="dxa"/>
          </w:tcPr>
          <w:p w14:paraId="112A1CCC" w14:textId="4A9BC9D5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79F7808" w14:textId="2E6396FB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نظم و متابع</w:t>
            </w:r>
            <w:r w:rsidR="00CA3854"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 </w:t>
            </w: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باستمرار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BCC8E0A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3F767A17" w14:textId="77777777" w:rsidTr="00845BA2">
        <w:trPr>
          <w:trHeight w:val="284"/>
          <w:jc w:val="center"/>
        </w:trPr>
        <w:tc>
          <w:tcPr>
            <w:tcW w:w="872" w:type="dxa"/>
            <w:vMerge/>
          </w:tcPr>
          <w:p w14:paraId="1F4C94F8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vMerge/>
          </w:tcPr>
          <w:p w14:paraId="57FBBDE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vAlign w:val="center"/>
          </w:tcPr>
          <w:p w14:paraId="6FB0BED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2</w:t>
            </w:r>
          </w:p>
        </w:tc>
        <w:tc>
          <w:tcPr>
            <w:tcW w:w="4536" w:type="dxa"/>
            <w:vAlign w:val="center"/>
          </w:tcPr>
          <w:p w14:paraId="6A958D2D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/>
                <w:color w:val="000000"/>
                <w:sz w:val="20"/>
                <w:szCs w:val="20"/>
                <w:rtl/>
              </w:rPr>
              <w:t>متابعة غياب الطلبة وتعبئة السجل الخاص بالحضور</w:t>
            </w:r>
          </w:p>
        </w:tc>
        <w:tc>
          <w:tcPr>
            <w:tcW w:w="2970" w:type="dxa"/>
          </w:tcPr>
          <w:p w14:paraId="0655E0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785D63F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ابع بالحضور والغياب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478F5B1" w14:textId="77777777" w:rsidR="006257A1" w:rsidRPr="009B2905" w:rsidRDefault="006257A1" w:rsidP="00E932A5">
            <w:pPr>
              <w:bidi/>
              <w:spacing w:after="0" w:line="240" w:lineRule="auto"/>
              <w:rPr>
                <w:rFonts w:ascii="Microsoft Uighur" w:hAnsi="Microsoft Uighur" w:cs="Microsoft Uighur"/>
                <w:color w:val="000000"/>
                <w:sz w:val="20"/>
                <w:szCs w:val="20"/>
                <w:rtl/>
              </w:rPr>
            </w:pPr>
          </w:p>
        </w:tc>
      </w:tr>
      <w:tr w:rsidR="006257A1" w:rsidRPr="009B1E91" w14:paraId="0BCF26BF" w14:textId="77777777" w:rsidTr="00845BA2">
        <w:trPr>
          <w:trHeight w:val="284"/>
          <w:jc w:val="center"/>
        </w:trPr>
        <w:tc>
          <w:tcPr>
            <w:tcW w:w="872" w:type="dxa"/>
          </w:tcPr>
          <w:p w14:paraId="3F36A8A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نمية المهنية المستدامة</w:t>
            </w:r>
          </w:p>
        </w:tc>
        <w:tc>
          <w:tcPr>
            <w:tcW w:w="992" w:type="dxa"/>
          </w:tcPr>
          <w:p w14:paraId="2EF223BB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تنمية المهنية</w:t>
            </w:r>
          </w:p>
        </w:tc>
        <w:tc>
          <w:tcPr>
            <w:tcW w:w="567" w:type="dxa"/>
            <w:vAlign w:val="center"/>
          </w:tcPr>
          <w:p w14:paraId="1A5194D4" w14:textId="77777777" w:rsidR="006257A1" w:rsidRPr="00CC2BD5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3</w:t>
            </w:r>
          </w:p>
        </w:tc>
        <w:tc>
          <w:tcPr>
            <w:tcW w:w="4536" w:type="dxa"/>
            <w:vAlign w:val="center"/>
          </w:tcPr>
          <w:p w14:paraId="46C73EF7" w14:textId="56B97051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بناء خطة النمو المهني المستندة للمعايير المهنية</w:t>
            </w:r>
            <w:r w:rsidR="00CA3854">
              <w:rPr>
                <w:rFonts w:cs="Microsoft Uighur" w:hint="cs"/>
                <w:color w:val="000000"/>
                <w:sz w:val="20"/>
                <w:szCs w:val="20"/>
                <w:rtl/>
              </w:rPr>
              <w:t xml:space="preserve"> </w:t>
            </w: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وفق الاحتياجات وتحديثها باستمرار وتنفيذها بالتعاون مع المشرف التربوي</w:t>
            </w:r>
          </w:p>
        </w:tc>
        <w:tc>
          <w:tcPr>
            <w:tcW w:w="2970" w:type="dxa"/>
          </w:tcPr>
          <w:p w14:paraId="64C75B2D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F01B832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متوفرة ومحدثة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00430C1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1B51C3D0" w14:textId="77777777" w:rsidTr="00845BA2">
        <w:trPr>
          <w:trHeight w:val="284"/>
          <w:jc w:val="center"/>
        </w:trPr>
        <w:tc>
          <w:tcPr>
            <w:tcW w:w="872" w:type="dxa"/>
          </w:tcPr>
          <w:p w14:paraId="250E1D91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</w:tcPr>
          <w:p w14:paraId="299115A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توظيف التنمية المهنية</w:t>
            </w:r>
          </w:p>
        </w:tc>
        <w:tc>
          <w:tcPr>
            <w:tcW w:w="567" w:type="dxa"/>
            <w:vAlign w:val="center"/>
          </w:tcPr>
          <w:p w14:paraId="3DF85034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4</w:t>
            </w:r>
          </w:p>
        </w:tc>
        <w:tc>
          <w:tcPr>
            <w:tcW w:w="4536" w:type="dxa"/>
            <w:vAlign w:val="center"/>
          </w:tcPr>
          <w:p w14:paraId="7A29BEFE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لاحتفاظ بملف انجاز منظم وشامل ومحدث بشكل مستمر</w:t>
            </w:r>
          </w:p>
        </w:tc>
        <w:tc>
          <w:tcPr>
            <w:tcW w:w="2970" w:type="dxa"/>
          </w:tcPr>
          <w:p w14:paraId="2E9109E4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D352DCC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 xml:space="preserve">محتفظ بها ومحدثة 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C2AA6E7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0D0DE304" w14:textId="77777777" w:rsidTr="00845BA2">
        <w:trPr>
          <w:trHeight w:val="284"/>
          <w:jc w:val="center"/>
        </w:trPr>
        <w:tc>
          <w:tcPr>
            <w:tcW w:w="872" w:type="dxa"/>
          </w:tcPr>
          <w:p w14:paraId="2AD1B88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التعلم للحياة</w:t>
            </w:r>
          </w:p>
        </w:tc>
        <w:tc>
          <w:tcPr>
            <w:tcW w:w="992" w:type="dxa"/>
          </w:tcPr>
          <w:p w14:paraId="4AA04B09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منهجية البحث العلمي</w:t>
            </w:r>
          </w:p>
        </w:tc>
        <w:tc>
          <w:tcPr>
            <w:tcW w:w="567" w:type="dxa"/>
            <w:vAlign w:val="center"/>
          </w:tcPr>
          <w:p w14:paraId="026B831F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  <w:r>
              <w:rPr>
                <w:rFonts w:ascii="Cambria" w:hAnsi="Cambria" w:hint="cs"/>
                <w:color w:val="000000"/>
                <w:sz w:val="16"/>
                <w:szCs w:val="16"/>
                <w:rtl/>
              </w:rPr>
              <w:t>15</w:t>
            </w:r>
          </w:p>
        </w:tc>
        <w:tc>
          <w:tcPr>
            <w:tcW w:w="4536" w:type="dxa"/>
            <w:vAlign w:val="center"/>
          </w:tcPr>
          <w:p w14:paraId="7191F07C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  <w:r w:rsidRPr="00526EC6">
              <w:rPr>
                <w:rFonts w:cs="Microsoft Uighur" w:hint="cs"/>
                <w:color w:val="000000"/>
                <w:sz w:val="20"/>
                <w:szCs w:val="20"/>
                <w:rtl/>
              </w:rPr>
              <w:t>استخدام مهارات البحث العلمي واكسابها للطلبة لتطوير العملية التعليمية والتعلمية</w:t>
            </w:r>
          </w:p>
        </w:tc>
        <w:tc>
          <w:tcPr>
            <w:tcW w:w="2970" w:type="dxa"/>
          </w:tcPr>
          <w:p w14:paraId="06C3B60B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D2B8B41" w14:textId="77777777" w:rsidR="006257A1" w:rsidRPr="009B1E91" w:rsidRDefault="006257A1" w:rsidP="00621C28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  <w:r>
              <w:rPr>
                <w:rFonts w:ascii="Cambria" w:hAnsi="Cambria" w:hint="cs"/>
                <w:color w:val="000000"/>
                <w:sz w:val="24"/>
                <w:szCs w:val="24"/>
                <w:rtl/>
              </w:rPr>
              <w:t>يطور المهارات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A8A0C7D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</w:p>
        </w:tc>
      </w:tr>
      <w:tr w:rsidR="006257A1" w:rsidRPr="009B1E91" w14:paraId="71AAF016" w14:textId="77777777" w:rsidTr="00845BA2">
        <w:trPr>
          <w:trHeight w:val="284"/>
          <w:jc w:val="center"/>
        </w:trPr>
        <w:tc>
          <w:tcPr>
            <w:tcW w:w="872" w:type="dxa"/>
            <w:shd w:val="clear" w:color="auto" w:fill="92CDDC"/>
          </w:tcPr>
          <w:p w14:paraId="68CACE7E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992" w:type="dxa"/>
            <w:shd w:val="clear" w:color="auto" w:fill="92CDDC"/>
          </w:tcPr>
          <w:p w14:paraId="4760A0E6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567" w:type="dxa"/>
            <w:shd w:val="clear" w:color="auto" w:fill="92CDDC"/>
            <w:vAlign w:val="center"/>
          </w:tcPr>
          <w:p w14:paraId="61096B53" w14:textId="77777777" w:rsidR="006257A1" w:rsidRDefault="006257A1" w:rsidP="00E932A5">
            <w:pPr>
              <w:bidi/>
              <w:spacing w:after="0" w:line="240" w:lineRule="auto"/>
              <w:rPr>
                <w:rFonts w:ascii="Cambria" w:hAnsi="Cambria"/>
                <w:color w:val="000000"/>
                <w:sz w:val="16"/>
                <w:szCs w:val="16"/>
                <w:rtl/>
              </w:rPr>
            </w:pPr>
          </w:p>
        </w:tc>
        <w:tc>
          <w:tcPr>
            <w:tcW w:w="4536" w:type="dxa"/>
            <w:shd w:val="clear" w:color="auto" w:fill="92CDDC"/>
            <w:vAlign w:val="center"/>
          </w:tcPr>
          <w:p w14:paraId="41672BD7" w14:textId="77777777" w:rsidR="006257A1" w:rsidRPr="00526EC6" w:rsidRDefault="006257A1" w:rsidP="00E932A5">
            <w:pPr>
              <w:bidi/>
              <w:spacing w:after="0" w:line="240" w:lineRule="auto"/>
              <w:rPr>
                <w:rFonts w:cs="Microsoft Uighur"/>
                <w:color w:val="000000"/>
                <w:sz w:val="20"/>
                <w:szCs w:val="20"/>
                <w:rtl/>
              </w:rPr>
            </w:pPr>
          </w:p>
        </w:tc>
        <w:tc>
          <w:tcPr>
            <w:tcW w:w="2970" w:type="dxa"/>
            <w:shd w:val="clear" w:color="auto" w:fill="92CDDC"/>
          </w:tcPr>
          <w:p w14:paraId="2E09A508" w14:textId="77777777" w:rsidR="006257A1" w:rsidRPr="009B1E91" w:rsidRDefault="006257A1" w:rsidP="00E932A5">
            <w:pPr>
              <w:bidi/>
              <w:spacing w:after="0" w:line="240" w:lineRule="auto"/>
              <w:jc w:val="center"/>
              <w:rPr>
                <w:rFonts w:ascii="Cambria" w:hAnsi="Cambria"/>
                <w:color w:val="000000"/>
                <w:sz w:val="24"/>
                <w:szCs w:val="24"/>
                <w:rtl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430CFA26" w14:textId="77777777" w:rsidR="006257A1" w:rsidRPr="009B1E91" w:rsidRDefault="006257A1" w:rsidP="007C6696">
            <w:pPr>
              <w:bidi/>
              <w:spacing w:after="0" w:line="240" w:lineRule="auto"/>
              <w:rPr>
                <w:sz w:val="24"/>
                <w:szCs w:val="24"/>
                <w:lang w:bidi="ar-JO"/>
              </w:rPr>
            </w:pPr>
            <w:r w:rsidRPr="004B64C6"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 xml:space="preserve">العلامة من </w:t>
            </w:r>
            <w:r>
              <w:rPr>
                <w:rFonts w:ascii="Cambria" w:hAnsi="Cambria" w:hint="cs"/>
                <w:b/>
                <w:bCs/>
                <w:color w:val="000000"/>
                <w:sz w:val="24"/>
                <w:szCs w:val="24"/>
                <w:rtl/>
              </w:rPr>
              <w:t>15</w:t>
            </w:r>
            <w:r>
              <w:rPr>
                <w:rFonts w:hint="cs"/>
                <w:sz w:val="24"/>
                <w:szCs w:val="24"/>
                <w:rtl/>
              </w:rPr>
              <w:t xml:space="preserve"> (المجموع 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 xml:space="preserve">/ </w:t>
            </w:r>
            <w:r>
              <w:rPr>
                <w:sz w:val="24"/>
                <w:szCs w:val="24"/>
                <w:lang w:bidi="ar-JO"/>
              </w:rPr>
              <w:t>5</w:t>
            </w:r>
            <w:r>
              <w:rPr>
                <w:rFonts w:hint="cs"/>
                <w:sz w:val="24"/>
                <w:szCs w:val="24"/>
                <w:rtl/>
                <w:lang w:bidi="ar-JO"/>
              </w:rPr>
              <w:t>)</w:t>
            </w:r>
          </w:p>
        </w:tc>
        <w:tc>
          <w:tcPr>
            <w:tcW w:w="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92CDDC"/>
          </w:tcPr>
          <w:p w14:paraId="63E56044" w14:textId="77777777" w:rsidR="006257A1" w:rsidRPr="009B1E91" w:rsidRDefault="006257A1" w:rsidP="00E932A5">
            <w:pPr>
              <w:bidi/>
              <w:spacing w:after="0" w:line="240" w:lineRule="auto"/>
              <w:rPr>
                <w:sz w:val="24"/>
                <w:szCs w:val="24"/>
              </w:rPr>
            </w:pPr>
            <w:r w:rsidRPr="006027C9">
              <w:rPr>
                <w:rFonts w:hint="cs"/>
                <w:b/>
                <w:bCs/>
                <w:color w:val="0070C0"/>
                <w:sz w:val="20"/>
                <w:szCs w:val="20"/>
                <w:rtl/>
              </w:rPr>
              <w:t>--------</w:t>
            </w:r>
          </w:p>
        </w:tc>
      </w:tr>
    </w:tbl>
    <w:p w14:paraId="45C95E99" w14:textId="77777777" w:rsidR="00AD53FC" w:rsidRDefault="00AD53FC" w:rsidP="00C07D84">
      <w:pPr>
        <w:bidi/>
        <w:spacing w:after="0" w:line="240" w:lineRule="auto"/>
        <w:ind w:firstLine="357"/>
        <w:rPr>
          <w:b/>
          <w:bCs/>
          <w:rtl/>
          <w:lang w:bidi="ar-JO"/>
        </w:rPr>
      </w:pPr>
    </w:p>
    <w:p w14:paraId="593EEEEB" w14:textId="77777777" w:rsidR="00514F45" w:rsidRDefault="00514F45" w:rsidP="00514F45">
      <w:pPr>
        <w:bidi/>
        <w:spacing w:after="0" w:line="240" w:lineRule="auto"/>
        <w:ind w:firstLine="360"/>
        <w:rPr>
          <w:b/>
          <w:bCs/>
          <w:rtl/>
          <w:lang w:bidi="ar-JO"/>
        </w:rPr>
      </w:pPr>
    </w:p>
    <w:p w14:paraId="5E609751" w14:textId="77777777" w:rsidR="000F4D81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مدير المدرسة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</w:t>
      </w: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</w:t>
      </w:r>
      <w:r w:rsid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</w:t>
      </w:r>
    </w:p>
    <w:p w14:paraId="3A99F87C" w14:textId="77777777" w:rsidR="00634082" w:rsidRPr="00E83062" w:rsidRDefault="000F4D81" w:rsidP="00C07D84">
      <w:pPr>
        <w:bidi/>
        <w:spacing w:after="0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توصيات المشرف التربوي :</w:t>
      </w:r>
      <w:r w:rsidR="00C01C4B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 xml:space="preserve"> ................................................................................................................................</w:t>
      </w:r>
      <w:r w:rsidR="00634082" w:rsidRPr="00E83062">
        <w:rPr>
          <w:rFonts w:ascii="Microsoft Uighur" w:hAnsi="Microsoft Uighur" w:cs="Microsoft Uighur"/>
          <w:b/>
          <w:bCs/>
          <w:sz w:val="24"/>
          <w:szCs w:val="24"/>
          <w:rtl/>
        </w:rPr>
        <w:t>..............................................................................</w:t>
      </w:r>
    </w:p>
    <w:p w14:paraId="3FDE82C4" w14:textId="77777777" w:rsidR="00342D13" w:rsidRDefault="00342D13" w:rsidP="00C07D84">
      <w:pPr>
        <w:bidi/>
        <w:spacing w:after="0" w:line="240" w:lineRule="auto"/>
        <w:ind w:left="360"/>
        <w:rPr>
          <w:b/>
          <w:bCs/>
          <w:sz w:val="24"/>
          <w:szCs w:val="24"/>
          <w:rtl/>
        </w:rPr>
      </w:pPr>
    </w:p>
    <w:p w14:paraId="564B6B40" w14:textId="77777777" w:rsidR="0058484B" w:rsidRDefault="008D43AD" w:rsidP="00297FC5">
      <w:pPr>
        <w:bidi/>
        <w:spacing w:line="240" w:lineRule="auto"/>
        <w:ind w:left="360" w:right="-142"/>
        <w:rPr>
          <w:b/>
          <w:bCs/>
          <w:sz w:val="26"/>
          <w:szCs w:val="26"/>
          <w:rtl/>
        </w:rPr>
      </w:pPr>
      <w:r>
        <w:rPr>
          <w:b/>
          <w:bCs/>
          <w:noProof/>
          <w:sz w:val="26"/>
          <w:szCs w:val="26"/>
          <w:rtl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F55AEEB" wp14:editId="55244F60">
                <wp:simplePos x="0" y="0"/>
                <wp:positionH relativeFrom="column">
                  <wp:posOffset>6029325</wp:posOffset>
                </wp:positionH>
                <wp:positionV relativeFrom="paragraph">
                  <wp:posOffset>6350</wp:posOffset>
                </wp:positionV>
                <wp:extent cx="1057275" cy="207010"/>
                <wp:effectExtent l="0" t="0" r="9525" b="254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57275" cy="20701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CEEDBA" id="Rounded Rectangle 4" o:spid="_x0000_s1026" style="position:absolute;margin-left:474.75pt;margin-top:.5pt;width:83.25pt;height:16.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">
                <v:path arrowok="t"/>
              </v:roundrect>
            </w:pict>
          </mc:Fallback>
        </mc:AlternateContent>
      </w:r>
      <w:r w:rsidR="0058484B">
        <w:rPr>
          <w:rFonts w:hint="cs"/>
          <w:b/>
          <w:bCs/>
          <w:sz w:val="26"/>
          <w:szCs w:val="26"/>
          <w:highlight w:val="lightGray"/>
          <w:rtl/>
          <w:lang w:bidi="ar-JO"/>
        </w:rPr>
        <w:t>م</w:t>
      </w:r>
      <w:r w:rsidR="0058484B" w:rsidRPr="002275C0">
        <w:rPr>
          <w:rFonts w:hint="cs"/>
          <w:b/>
          <w:bCs/>
          <w:sz w:val="26"/>
          <w:szCs w:val="26"/>
          <w:highlight w:val="lightGray"/>
          <w:rtl/>
          <w:lang w:bidi="ar-JO"/>
        </w:rPr>
        <w:t>جموع العلامات من (100) علامة</w:t>
      </w:r>
      <w:r w:rsidR="0058484B" w:rsidRPr="00CC19B9">
        <w:rPr>
          <w:rFonts w:hint="cs"/>
          <w:b/>
          <w:bCs/>
          <w:color w:val="BFBFBF"/>
          <w:sz w:val="26"/>
          <w:szCs w:val="26"/>
          <w:highlight w:val="lightGray"/>
          <w:rtl/>
        </w:rPr>
        <w:t>.</w:t>
      </w:r>
    </w:p>
    <w:p w14:paraId="265E4C1F" w14:textId="77777777" w:rsidR="00C07D84" w:rsidRDefault="008D43AD" w:rsidP="00297FC5">
      <w:pPr>
        <w:bidi/>
        <w:spacing w:line="240" w:lineRule="auto"/>
        <w:ind w:left="360" w:hanging="180"/>
        <w:rPr>
          <w:b/>
          <w:bCs/>
          <w:sz w:val="18"/>
          <w:szCs w:val="18"/>
          <w:rtl/>
        </w:rPr>
      </w:pPr>
      <w:r>
        <w:rPr>
          <w:b/>
          <w:bCs/>
          <w:noProof/>
          <w:sz w:val="18"/>
          <w:szCs w:val="18"/>
          <w:rtl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6D060631" wp14:editId="58C7F865">
                <wp:simplePos x="0" y="0"/>
                <wp:positionH relativeFrom="column">
                  <wp:posOffset>1379855</wp:posOffset>
                </wp:positionH>
                <wp:positionV relativeFrom="paragraph">
                  <wp:posOffset>131022</wp:posOffset>
                </wp:positionV>
                <wp:extent cx="7452995" cy="328295"/>
                <wp:effectExtent l="0" t="0" r="14605" b="14605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452995" cy="328295"/>
                          <a:chOff x="163" y="11131"/>
                          <a:chExt cx="10680" cy="517"/>
                        </a:xfrm>
                      </wpg:grpSpPr>
                      <wps:wsp>
                        <wps:cNvPr id="6" name="AutoShape 4"/>
                        <wps:cNvSpPr>
                          <a:spLocks/>
                        </wps:cNvSpPr>
                        <wps:spPr bwMode="auto">
                          <a:xfrm>
                            <a:off x="9808" y="11173"/>
                            <a:ext cx="103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48F7780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100 - 8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1198" y="11173"/>
                            <a:ext cx="11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A6FEBB4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20"/>
                                  <w:szCs w:val="20"/>
                                  <w:rtl/>
                                  <w:lang w:bidi="ar-JO"/>
                                </w:rPr>
                                <w:t xml:space="preserve">دون ال 50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AutoShape 6"/>
                        <wps:cNvSpPr>
                          <a:spLocks/>
                        </wps:cNvSpPr>
                        <wps:spPr bwMode="auto">
                          <a:xfrm>
                            <a:off x="3360" y="11173"/>
                            <a:ext cx="121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1AC6A46" w14:textId="77777777" w:rsidR="000D6242" w:rsidRPr="00BA591C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دون 65 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50 50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7"/>
                        <wps:cNvSpPr>
                          <a:spLocks/>
                        </wps:cNvSpPr>
                        <wps:spPr bwMode="auto">
                          <a:xfrm>
                            <a:off x="5542" y="11158"/>
                            <a:ext cx="1250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69C3D17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75</w:t>
                              </w:r>
                              <w:r>
                                <w:rPr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–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AutoShape 8"/>
                        <wps:cNvSpPr>
                          <a:spLocks/>
                        </wps:cNvSpPr>
                        <wps:spPr bwMode="auto">
                          <a:xfrm>
                            <a:off x="7783" y="11173"/>
                            <a:ext cx="111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BFBFB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2A1AE86" w14:textId="77777777" w:rsidR="000D6242" w:rsidRPr="00BA591C" w:rsidRDefault="000D6242" w:rsidP="0058484B">
                              <w:pPr>
                                <w:jc w:val="center"/>
                                <w:rPr>
                                  <w:b/>
                                  <w:bCs/>
                                  <w:lang w:bidi="ar-JO"/>
                                </w:rPr>
                              </w:pP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دون 85</w:t>
                              </w:r>
                              <w:r w:rsidRPr="00BA591C"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 xml:space="preserve"> -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18"/>
                                  <w:szCs w:val="18"/>
                                  <w:rtl/>
                                  <w:lang w:bidi="ar-JO"/>
                                </w:rPr>
                                <w:t>757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9"/>
                        <wps:cNvSpPr>
                          <a:spLocks/>
                        </wps:cNvSpPr>
                        <wps:spPr bwMode="auto">
                          <a:xfrm>
                            <a:off x="8970" y="11206"/>
                            <a:ext cx="82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B233BF0" w14:textId="77777777" w:rsidR="000D6242" w:rsidRPr="007405FD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7405FD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متاز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0"/>
                        <wps:cNvSpPr>
                          <a:spLocks/>
                        </wps:cNvSpPr>
                        <wps:spPr bwMode="auto">
                          <a:xfrm>
                            <a:off x="163" y="11191"/>
                            <a:ext cx="917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D61E83E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ضعيف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11"/>
                        <wps:cNvSpPr>
                          <a:spLocks/>
                        </wps:cNvSpPr>
                        <wps:spPr bwMode="auto">
                          <a:xfrm>
                            <a:off x="2404" y="11176"/>
                            <a:ext cx="881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2D221D7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24"/>
                                  <w:szCs w:val="24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متوس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12"/>
                        <wps:cNvSpPr>
                          <a:spLocks/>
                        </wps:cNvSpPr>
                        <wps:spPr bwMode="auto">
                          <a:xfrm>
                            <a:off x="4633" y="11146"/>
                            <a:ext cx="753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E6EE5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 xml:space="preserve">جيد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13"/>
                        <wps:cNvSpPr>
                          <a:spLocks/>
                        </wps:cNvSpPr>
                        <wps:spPr bwMode="auto">
                          <a:xfrm>
                            <a:off x="6823" y="11131"/>
                            <a:ext cx="945" cy="442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FFFFFF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FC0EF9" w14:textId="77777777" w:rsidR="000D6242" w:rsidRPr="001651FF" w:rsidRDefault="000D6242" w:rsidP="0058484B">
                              <w:pPr>
                                <w:jc w:val="right"/>
                                <w:rPr>
                                  <w:b/>
                                  <w:bCs/>
                                  <w:sz w:val="32"/>
                                  <w:szCs w:val="32"/>
                                  <w:lang w:bidi="ar-JO"/>
                                </w:rPr>
                              </w:pPr>
                              <w:r w:rsidRPr="001651FF"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جيد جدا</w:t>
                              </w:r>
                              <w:r>
                                <w:rPr>
                                  <w:rFonts w:hint="cs"/>
                                  <w:b/>
                                  <w:bCs/>
                                  <w:sz w:val="24"/>
                                  <w:szCs w:val="24"/>
                                  <w:rtl/>
                                  <w:lang w:bidi="ar-JO"/>
                                </w:rPr>
                                <w:t>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060631" id="Group 5" o:spid="_x0000_s1026" style="position:absolute;left:0;text-align:left;margin-left:108.65pt;margin-top:10.3pt;width:586.85pt;height:25.85pt;z-index:251657728" coordorigin="163,11131" coordsize="10680,5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">
                <v:roundrect id="AutoShape 4" o:spid="_x0000_s1027" style="position:absolute;left:9808;top:11173;width:1035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" fillcolor="#bfbfbf">
                  <v:path arrowok="t"/>
                  <v:textbox>
                    <w:txbxContent>
                      <w:p w14:paraId="148F7780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100 - 85</w:t>
                        </w:r>
                      </w:p>
                    </w:txbxContent>
                  </v:textbox>
                </v:roundrect>
                <v:roundrect id="AutoShape 5" o:spid="_x0000_s1028" style="position:absolute;left:1198;top:11173;width:1125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" fillcolor="#bfbfbf">
                  <v:path arrowok="t"/>
                  <v:textbox>
                    <w:txbxContent>
                      <w:p w14:paraId="0A6FEBB4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20"/>
                            <w:szCs w:val="20"/>
                            <w:rtl/>
                            <w:lang w:bidi="ar-JO"/>
                          </w:rPr>
                          <w:t xml:space="preserve">دون ال 50 </w:t>
                        </w:r>
                      </w:p>
                    </w:txbxContent>
                  </v:textbox>
                </v:roundrect>
                <v:roundrect id="AutoShape 6" o:spid="_x0000_s1029" style="position:absolute;left:3360;top:11173;width:1213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" fillcolor="#bfbfbf">
                  <v:path arrowok="t"/>
                  <v:textbox>
                    <w:txbxContent>
                      <w:p w14:paraId="01AC6A46" w14:textId="77777777" w:rsidR="000D6242" w:rsidRPr="00BA591C" w:rsidRDefault="000D6242" w:rsidP="0058484B">
                        <w:pPr>
                          <w:jc w:val="right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دون 65 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50 5050</w:t>
                        </w:r>
                      </w:p>
                    </w:txbxContent>
                  </v:textbox>
                </v:roundrect>
                <v:roundrect id="AutoShape 7" o:spid="_x0000_s1030" style="position:absolute;left:5542;top:11158;width:1250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" fillcolor="#bfbfbf">
                  <v:path arrowok="t"/>
                  <v:textbox>
                    <w:txbxContent>
                      <w:p w14:paraId="169C3D17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75</w:t>
                        </w:r>
                        <w:r>
                          <w:rPr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–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65</w:t>
                        </w:r>
                      </w:p>
                    </w:txbxContent>
                  </v:textbox>
                </v:roundrect>
                <v:roundrect id="AutoShape 8" o:spid="_x0000_s1031" style="position:absolute;left:7783;top:11173;width:1115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" fillcolor="#bfbfbf">
                  <v:path arrowok="t"/>
                  <v:textbox>
                    <w:txbxContent>
                      <w:p w14:paraId="72A1AE86" w14:textId="77777777" w:rsidR="000D6242" w:rsidRPr="00BA591C" w:rsidRDefault="000D6242" w:rsidP="0058484B">
                        <w:pPr>
                          <w:jc w:val="center"/>
                          <w:rPr>
                            <w:b/>
                            <w:bCs/>
                            <w:lang w:bidi="ar-JO"/>
                          </w:rPr>
                        </w:pP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دون 85</w:t>
                        </w:r>
                        <w:r w:rsidRPr="00BA591C"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 xml:space="preserve"> -</w:t>
                        </w:r>
                        <w:r>
                          <w:rPr>
                            <w:rFonts w:hint="cs"/>
                            <w:b/>
                            <w:bCs/>
                            <w:sz w:val="18"/>
                            <w:szCs w:val="18"/>
                            <w:rtl/>
                            <w:lang w:bidi="ar-JO"/>
                          </w:rPr>
                          <w:t>7575</w:t>
                        </w:r>
                      </w:p>
                    </w:txbxContent>
                  </v:textbox>
                </v:roundrect>
                <v:roundrect id="AutoShape 9" o:spid="_x0000_s1032" style="position:absolute;left:8970;top:11206;width:825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" strokecolor="white">
                  <v:path arrowok="t"/>
                  <v:textbox>
                    <w:txbxContent>
                      <w:p w14:paraId="0B233BF0" w14:textId="77777777" w:rsidR="000D6242" w:rsidRPr="007405FD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7405FD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متاز</w:t>
                        </w:r>
                      </w:p>
                    </w:txbxContent>
                  </v:textbox>
                </v:roundrect>
                <v:roundrect id="AutoShape 10" o:spid="_x0000_s1033" style="position:absolute;left:163;top:11191;width:917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" stroked="f">
                  <v:textbox>
                    <w:txbxContent>
                      <w:p w14:paraId="7D61E83E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ضعيف</w:t>
                        </w:r>
                      </w:p>
                    </w:txbxContent>
                  </v:textbox>
                </v:roundrect>
                <v:roundrect id="AutoShape 11" o:spid="_x0000_s1034" style="position:absolute;left:2404;top:11176;width:881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" strokecolor="white">
                  <v:path arrowok="t"/>
                  <v:textbox>
                    <w:txbxContent>
                      <w:p w14:paraId="12D221D7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24"/>
                            <w:szCs w:val="24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متوسط</w:t>
                        </w:r>
                      </w:p>
                    </w:txbxContent>
                  </v:textbox>
                </v:roundrect>
                <v:roundrect id="AutoShape 12" o:spid="_x0000_s1035" style="position:absolute;left:4633;top:11146;width:753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" strokecolor="white">
                  <v:path arrowok="t"/>
                  <v:textbox>
                    <w:txbxContent>
                      <w:p w14:paraId="305E6EE5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 xml:space="preserve">جيد </w:t>
                        </w:r>
                      </w:p>
                    </w:txbxContent>
                  </v:textbox>
                </v:roundrect>
                <v:roundrect id="AutoShape 13" o:spid="_x0000_s1036" style="position:absolute;left:6823;top:11131;width:945;height:44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" strokecolor="white">
                  <v:path arrowok="t"/>
                  <v:textbox>
                    <w:txbxContent>
                      <w:p w14:paraId="3AFC0EF9" w14:textId="77777777" w:rsidR="000D6242" w:rsidRPr="001651FF" w:rsidRDefault="000D6242" w:rsidP="0058484B">
                        <w:pPr>
                          <w:jc w:val="right"/>
                          <w:rPr>
                            <w:b/>
                            <w:bCs/>
                            <w:sz w:val="32"/>
                            <w:szCs w:val="32"/>
                            <w:lang w:bidi="ar-JO"/>
                          </w:rPr>
                        </w:pPr>
                        <w:r w:rsidRPr="001651FF"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جيد جدا</w:t>
                        </w:r>
                        <w:r>
                          <w:rPr>
                            <w:rFonts w:hint="cs"/>
                            <w:b/>
                            <w:bCs/>
                            <w:sz w:val="24"/>
                            <w:szCs w:val="24"/>
                            <w:rtl/>
                            <w:lang w:bidi="ar-JO"/>
                          </w:rPr>
                          <w:t>ً</w:t>
                        </w:r>
                      </w:p>
                    </w:txbxContent>
                  </v:textbox>
                </v:roundrect>
              </v:group>
            </w:pict>
          </mc:Fallback>
        </mc:AlternateContent>
      </w:r>
    </w:p>
    <w:p w14:paraId="0A9AFAE3" w14:textId="77777777" w:rsidR="0058484B" w:rsidRDefault="0058484B" w:rsidP="00297FC5">
      <w:pPr>
        <w:bidi/>
        <w:spacing w:line="240" w:lineRule="auto"/>
        <w:ind w:left="360"/>
        <w:rPr>
          <w:b/>
          <w:bCs/>
          <w:sz w:val="18"/>
          <w:szCs w:val="18"/>
          <w:rtl/>
        </w:rPr>
      </w:pPr>
      <w:r w:rsidRPr="002275C0">
        <w:rPr>
          <w:rFonts w:hint="cs"/>
          <w:b/>
          <w:bCs/>
          <w:sz w:val="18"/>
          <w:szCs w:val="18"/>
          <w:rtl/>
        </w:rPr>
        <w:t xml:space="preserve">التقدير العام: </w:t>
      </w:r>
      <w:r w:rsidRPr="002275C0">
        <w:rPr>
          <w:b/>
          <w:bCs/>
          <w:sz w:val="18"/>
          <w:szCs w:val="18"/>
          <w:rtl/>
        </w:rPr>
        <w:tab/>
      </w:r>
    </w:p>
    <w:p w14:paraId="76977DB9" w14:textId="77777777" w:rsidR="00E83062" w:rsidRDefault="00E83062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</w:p>
    <w:p w14:paraId="2CBF294E" w14:textId="7314E2F2" w:rsidR="0058484B" w:rsidRPr="00E83062" w:rsidRDefault="0058484B" w:rsidP="00E56B48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مدرسة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:</w:t>
      </w:r>
      <w:r w:rsidR="00E56B48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</w:t>
      </w:r>
      <w:r w:rsidR="00FB4951" w:rsidRPr="00FB4951">
        <w:rPr>
          <w:rFonts w:ascii="Microsoft Uighur" w:hAnsi="Microsoft Uighur" w:cs="Microsoft Uighur"/>
          <w:b/>
          <w:bCs/>
          <w:sz w:val="24"/>
          <w:szCs w:val="24"/>
        </w:rPr>
        <w:t>Director</w:t>
      </w:r>
      <w:r w:rsidR="00D53D1A">
        <w:rPr>
          <w:rFonts w:ascii="Microsoft Uighur" w:hAnsi="Microsoft Uighur" w:cs="Microsoft Uighur"/>
          <w:b/>
          <w:bCs/>
          <w:sz w:val="24"/>
          <w:szCs w:val="24"/>
        </w:rPr>
        <w:tab/>
      </w:r>
      <w:r w:rsidR="00D53D1A">
        <w:rPr>
          <w:rFonts w:ascii="Microsoft Uighur" w:hAnsi="Microsoft Uighur" w:cs="Microsoft Uighur"/>
          <w:b/>
          <w:bCs/>
          <w:sz w:val="24"/>
          <w:szCs w:val="24"/>
        </w:rPr>
        <w:tab/>
      </w:r>
      <w:r w:rsidR="00D53D1A">
        <w:rPr>
          <w:rFonts w:ascii="Microsoft Uighur" w:hAnsi="Microsoft Uighur" w:cs="Microsoft Uighur"/>
          <w:b/>
          <w:bCs/>
          <w:sz w:val="24"/>
          <w:szCs w:val="24"/>
        </w:rPr>
        <w:tab/>
      </w:r>
      <w:r w:rsidR="00D53D1A">
        <w:rPr>
          <w:rFonts w:ascii="Microsoft Uighur" w:hAnsi="Microsoft Uighur" w:cs="Microsoft Uighur"/>
          <w:b/>
          <w:bCs/>
          <w:sz w:val="24"/>
          <w:szCs w:val="24"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p w14:paraId="3CA05BFE" w14:textId="77777777" w:rsidR="00E83062" w:rsidRDefault="0058484B" w:rsidP="00297FC5">
      <w:pPr>
        <w:bidi/>
        <w:spacing w:after="0" w:line="240" w:lineRule="auto"/>
        <w:ind w:left="360" w:right="-142"/>
        <w:contextualSpacing/>
        <w:rPr>
          <w:rFonts w:ascii="Microsoft Uighur" w:hAnsi="Microsoft Uighur" w:cs="Microsoft Uighur"/>
          <w:b/>
          <w:bCs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مشرف التربوي : ......</w:t>
      </w:r>
      <w:r w:rsidR="00D16C3D"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وقيع : 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 xml:space="preserve">التاريخ: ................................ </w:t>
      </w:r>
    </w:p>
    <w:p w14:paraId="6EF60420" w14:textId="27446EB4" w:rsidR="004B4ED3" w:rsidRPr="007417BE" w:rsidRDefault="0058484B" w:rsidP="00297FC5">
      <w:pPr>
        <w:bidi/>
        <w:spacing w:after="0" w:line="240" w:lineRule="auto"/>
        <w:ind w:left="360" w:right="-142"/>
        <w:contextualSpacing/>
        <w:rPr>
          <w:rFonts w:ascii="Cambria" w:hAnsi="Cambria"/>
          <w:sz w:val="24"/>
          <w:szCs w:val="24"/>
          <w:rtl/>
        </w:rPr>
      </w:pP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مدير التربية :</w:t>
      </w:r>
      <w:r w:rsidR="00CA3854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  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 xml:space="preserve"> ...................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>التوقيع: ............................</w:t>
      </w:r>
      <w:r w:rsidRPr="00E83062">
        <w:rPr>
          <w:rFonts w:ascii="Microsoft Uighur" w:hAnsi="Microsoft Uighur" w:cs="Microsoft Uighur" w:hint="cs"/>
          <w:b/>
          <w:bCs/>
          <w:sz w:val="24"/>
          <w:szCs w:val="24"/>
          <w:rtl/>
        </w:rPr>
        <w:tab/>
        <w:t>التاريخ : ...............................</w:t>
      </w:r>
    </w:p>
    <w:sectPr w:rsidR="004B4ED3" w:rsidRPr="007417BE" w:rsidSect="000B113A">
      <w:headerReference w:type="default" r:id="rId9"/>
      <w:pgSz w:w="16838" w:h="11906" w:orient="landscape" w:code="9"/>
      <w:pgMar w:top="0" w:right="227" w:bottom="90" w:left="2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37A341" w14:textId="77777777" w:rsidR="0072277D" w:rsidRDefault="0072277D" w:rsidP="00291C54">
      <w:pPr>
        <w:spacing w:after="0" w:line="240" w:lineRule="auto"/>
      </w:pPr>
      <w:r>
        <w:separator/>
      </w:r>
    </w:p>
  </w:endnote>
  <w:endnote w:type="continuationSeparator" w:id="0">
    <w:p w14:paraId="77AE113D" w14:textId="77777777" w:rsidR="0072277D" w:rsidRDefault="0072277D" w:rsidP="00291C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altName w:val="Simplified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Uighur">
    <w:panose1 w:val="02000000000000000000"/>
    <w:charset w:val="00"/>
    <w:family w:val="auto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61903" w14:textId="77777777" w:rsidR="0072277D" w:rsidRDefault="0072277D" w:rsidP="00291C54">
      <w:pPr>
        <w:spacing w:after="0" w:line="240" w:lineRule="auto"/>
      </w:pPr>
      <w:r>
        <w:separator/>
      </w:r>
    </w:p>
  </w:footnote>
  <w:footnote w:type="continuationSeparator" w:id="0">
    <w:p w14:paraId="36EBAEBB" w14:textId="77777777" w:rsidR="0072277D" w:rsidRDefault="0072277D" w:rsidP="00291C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13BD8" w14:textId="77777777" w:rsidR="000D6242" w:rsidRDefault="000D6242">
    <w:pPr>
      <w:pStyle w:val="a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53D66"/>
    <w:multiLevelType w:val="hybridMultilevel"/>
    <w:tmpl w:val="45CC1DC6"/>
    <w:lvl w:ilvl="0" w:tplc="344A40EE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04098"/>
    <w:multiLevelType w:val="hybridMultilevel"/>
    <w:tmpl w:val="47B0B2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3B5699"/>
    <w:multiLevelType w:val="hybridMultilevel"/>
    <w:tmpl w:val="E8102B10"/>
    <w:lvl w:ilvl="0" w:tplc="7E1A481E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2F75216"/>
    <w:multiLevelType w:val="hybridMultilevel"/>
    <w:tmpl w:val="AEDE2A6E"/>
    <w:lvl w:ilvl="0" w:tplc="04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 w15:restartNumberingAfterBreak="0">
    <w:nsid w:val="1A724309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6D563F"/>
    <w:multiLevelType w:val="hybridMultilevel"/>
    <w:tmpl w:val="FCB44C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769B9"/>
    <w:multiLevelType w:val="hybridMultilevel"/>
    <w:tmpl w:val="ABA8EF02"/>
    <w:lvl w:ilvl="0" w:tplc="FF94973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92245"/>
    <w:multiLevelType w:val="hybridMultilevel"/>
    <w:tmpl w:val="BD2E32FC"/>
    <w:lvl w:ilvl="0" w:tplc="37E25C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6319D8"/>
    <w:multiLevelType w:val="hybridMultilevel"/>
    <w:tmpl w:val="38BC1058"/>
    <w:lvl w:ilvl="0" w:tplc="0409000F">
      <w:start w:val="1"/>
      <w:numFmt w:val="decimal"/>
      <w:lvlText w:val="%1."/>
      <w:lvlJc w:val="lef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439861A3"/>
    <w:multiLevelType w:val="hybridMultilevel"/>
    <w:tmpl w:val="CF6E2C40"/>
    <w:lvl w:ilvl="0" w:tplc="F38E5A0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D38BF"/>
    <w:multiLevelType w:val="hybridMultilevel"/>
    <w:tmpl w:val="CEE6F5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105C04"/>
    <w:multiLevelType w:val="hybridMultilevel"/>
    <w:tmpl w:val="B574B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273FA"/>
    <w:multiLevelType w:val="hybridMultilevel"/>
    <w:tmpl w:val="47D0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D76E9"/>
    <w:multiLevelType w:val="hybridMultilevel"/>
    <w:tmpl w:val="5232DA50"/>
    <w:lvl w:ilvl="0" w:tplc="17486D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151A6"/>
    <w:multiLevelType w:val="hybridMultilevel"/>
    <w:tmpl w:val="F014D06C"/>
    <w:lvl w:ilvl="0" w:tplc="055E26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D0CB9"/>
    <w:multiLevelType w:val="hybridMultilevel"/>
    <w:tmpl w:val="56382056"/>
    <w:lvl w:ilvl="0" w:tplc="4F7243FA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3F05B49"/>
    <w:multiLevelType w:val="hybridMultilevel"/>
    <w:tmpl w:val="A394DC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0F0EF4"/>
    <w:multiLevelType w:val="hybridMultilevel"/>
    <w:tmpl w:val="1AC2F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D43B28"/>
    <w:multiLevelType w:val="hybridMultilevel"/>
    <w:tmpl w:val="2F60DBE0"/>
    <w:lvl w:ilvl="0" w:tplc="13C4A428">
      <w:start w:val="2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FA6082"/>
    <w:multiLevelType w:val="hybridMultilevel"/>
    <w:tmpl w:val="4E9ACEB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FB18EE"/>
    <w:multiLevelType w:val="hybridMultilevel"/>
    <w:tmpl w:val="AD867EEA"/>
    <w:lvl w:ilvl="0" w:tplc="2632BD60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036F27"/>
    <w:multiLevelType w:val="hybridMultilevel"/>
    <w:tmpl w:val="499EBAF8"/>
    <w:lvl w:ilvl="0" w:tplc="1B62D32E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704AF6"/>
    <w:multiLevelType w:val="hybridMultilevel"/>
    <w:tmpl w:val="150827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704BFD"/>
    <w:multiLevelType w:val="hybridMultilevel"/>
    <w:tmpl w:val="FEE8A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CB35E1"/>
    <w:multiLevelType w:val="hybridMultilevel"/>
    <w:tmpl w:val="263AEA8A"/>
    <w:lvl w:ilvl="0" w:tplc="300A6F44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0F41D1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074F80"/>
    <w:multiLevelType w:val="hybridMultilevel"/>
    <w:tmpl w:val="05D0491A"/>
    <w:lvl w:ilvl="0" w:tplc="AC56D71C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FD2438"/>
    <w:multiLevelType w:val="hybridMultilevel"/>
    <w:tmpl w:val="D9401E2E"/>
    <w:lvl w:ilvl="0" w:tplc="7AAEF17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116410">
    <w:abstractNumId w:val="18"/>
  </w:num>
  <w:num w:numId="2" w16cid:durableId="1767770843">
    <w:abstractNumId w:val="9"/>
  </w:num>
  <w:num w:numId="3" w16cid:durableId="2045515208">
    <w:abstractNumId w:val="21"/>
  </w:num>
  <w:num w:numId="4" w16cid:durableId="529954949">
    <w:abstractNumId w:val="14"/>
  </w:num>
  <w:num w:numId="5" w16cid:durableId="1405447570">
    <w:abstractNumId w:val="27"/>
  </w:num>
  <w:num w:numId="6" w16cid:durableId="478305117">
    <w:abstractNumId w:val="0"/>
  </w:num>
  <w:num w:numId="7" w16cid:durableId="1607156059">
    <w:abstractNumId w:val="20"/>
  </w:num>
  <w:num w:numId="8" w16cid:durableId="1601336514">
    <w:abstractNumId w:val="11"/>
  </w:num>
  <w:num w:numId="9" w16cid:durableId="1308170881">
    <w:abstractNumId w:val="13"/>
  </w:num>
  <w:num w:numId="10" w16cid:durableId="971441899">
    <w:abstractNumId w:val="16"/>
  </w:num>
  <w:num w:numId="11" w16cid:durableId="342826645">
    <w:abstractNumId w:val="22"/>
  </w:num>
  <w:num w:numId="12" w16cid:durableId="1659846338">
    <w:abstractNumId w:val="23"/>
  </w:num>
  <w:num w:numId="13" w16cid:durableId="295991082">
    <w:abstractNumId w:val="4"/>
  </w:num>
  <w:num w:numId="14" w16cid:durableId="138938234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50032058">
    <w:abstractNumId w:val="2"/>
  </w:num>
  <w:num w:numId="16" w16cid:durableId="1698922078">
    <w:abstractNumId w:val="12"/>
  </w:num>
  <w:num w:numId="17" w16cid:durableId="1909263149">
    <w:abstractNumId w:val="19"/>
  </w:num>
  <w:num w:numId="18" w16cid:durableId="1056779269">
    <w:abstractNumId w:val="17"/>
  </w:num>
  <w:num w:numId="19" w16cid:durableId="2079938764">
    <w:abstractNumId w:val="5"/>
  </w:num>
  <w:num w:numId="20" w16cid:durableId="172112702">
    <w:abstractNumId w:val="15"/>
  </w:num>
  <w:num w:numId="21" w16cid:durableId="381831861">
    <w:abstractNumId w:val="8"/>
  </w:num>
  <w:num w:numId="22" w16cid:durableId="1700426284">
    <w:abstractNumId w:val="1"/>
  </w:num>
  <w:num w:numId="23" w16cid:durableId="1511288985">
    <w:abstractNumId w:val="25"/>
  </w:num>
  <w:num w:numId="24" w16cid:durableId="35201541">
    <w:abstractNumId w:val="26"/>
  </w:num>
  <w:num w:numId="25" w16cid:durableId="620310275">
    <w:abstractNumId w:val="24"/>
  </w:num>
  <w:num w:numId="26" w16cid:durableId="1982031740">
    <w:abstractNumId w:val="6"/>
  </w:num>
  <w:num w:numId="27" w16cid:durableId="2147311066">
    <w:abstractNumId w:val="7"/>
  </w:num>
  <w:num w:numId="28" w16cid:durableId="1555700021">
    <w:abstractNumId w:val="3"/>
  </w:num>
  <w:num w:numId="29" w16cid:durableId="14673158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0NjA3MTYzMLM0MTBX0lEKTi0uzszPAykwMqoFAMAHM5UtAAAA"/>
  </w:docVars>
  <w:rsids>
    <w:rsidRoot w:val="00291C54"/>
    <w:rsid w:val="00001699"/>
    <w:rsid w:val="00011C01"/>
    <w:rsid w:val="0001394B"/>
    <w:rsid w:val="00013954"/>
    <w:rsid w:val="00014CAE"/>
    <w:rsid w:val="00015F07"/>
    <w:rsid w:val="000209F8"/>
    <w:rsid w:val="00034623"/>
    <w:rsid w:val="0003563C"/>
    <w:rsid w:val="00035D6C"/>
    <w:rsid w:val="0004655B"/>
    <w:rsid w:val="00050A64"/>
    <w:rsid w:val="00055222"/>
    <w:rsid w:val="00056369"/>
    <w:rsid w:val="000619D6"/>
    <w:rsid w:val="00070E0D"/>
    <w:rsid w:val="00074A39"/>
    <w:rsid w:val="00076EEA"/>
    <w:rsid w:val="00077431"/>
    <w:rsid w:val="00080635"/>
    <w:rsid w:val="00081787"/>
    <w:rsid w:val="000829BE"/>
    <w:rsid w:val="00085BCB"/>
    <w:rsid w:val="00091881"/>
    <w:rsid w:val="00095225"/>
    <w:rsid w:val="000962F5"/>
    <w:rsid w:val="000A07F8"/>
    <w:rsid w:val="000A71D8"/>
    <w:rsid w:val="000B0A71"/>
    <w:rsid w:val="000B113A"/>
    <w:rsid w:val="000C7520"/>
    <w:rsid w:val="000D0A3F"/>
    <w:rsid w:val="000D15A0"/>
    <w:rsid w:val="000D1D14"/>
    <w:rsid w:val="000D4092"/>
    <w:rsid w:val="000D50AC"/>
    <w:rsid w:val="000D5106"/>
    <w:rsid w:val="000D6242"/>
    <w:rsid w:val="000D6FD3"/>
    <w:rsid w:val="000D7DE5"/>
    <w:rsid w:val="000E2060"/>
    <w:rsid w:val="000E2F1F"/>
    <w:rsid w:val="000E64F0"/>
    <w:rsid w:val="000F4D81"/>
    <w:rsid w:val="00104908"/>
    <w:rsid w:val="001053EB"/>
    <w:rsid w:val="001105F2"/>
    <w:rsid w:val="001136C3"/>
    <w:rsid w:val="00115E49"/>
    <w:rsid w:val="001275A9"/>
    <w:rsid w:val="00131472"/>
    <w:rsid w:val="00136CEE"/>
    <w:rsid w:val="00142085"/>
    <w:rsid w:val="00144ECE"/>
    <w:rsid w:val="00145E93"/>
    <w:rsid w:val="001501DC"/>
    <w:rsid w:val="0016237B"/>
    <w:rsid w:val="00163749"/>
    <w:rsid w:val="001651FF"/>
    <w:rsid w:val="00165258"/>
    <w:rsid w:val="0017287C"/>
    <w:rsid w:val="0018176E"/>
    <w:rsid w:val="001817F4"/>
    <w:rsid w:val="00187A8D"/>
    <w:rsid w:val="00196182"/>
    <w:rsid w:val="001967B6"/>
    <w:rsid w:val="001A06F7"/>
    <w:rsid w:val="001A2DAD"/>
    <w:rsid w:val="001A567D"/>
    <w:rsid w:val="001A6255"/>
    <w:rsid w:val="001B354F"/>
    <w:rsid w:val="001C465D"/>
    <w:rsid w:val="001C62C8"/>
    <w:rsid w:val="001C6A3A"/>
    <w:rsid w:val="001C7F87"/>
    <w:rsid w:val="001D7F2F"/>
    <w:rsid w:val="001E675F"/>
    <w:rsid w:val="001E6E73"/>
    <w:rsid w:val="001F35DB"/>
    <w:rsid w:val="001F562B"/>
    <w:rsid w:val="002002F2"/>
    <w:rsid w:val="0020143A"/>
    <w:rsid w:val="00206FFC"/>
    <w:rsid w:val="00213C96"/>
    <w:rsid w:val="00222134"/>
    <w:rsid w:val="002275C0"/>
    <w:rsid w:val="00232FEA"/>
    <w:rsid w:val="00233BE1"/>
    <w:rsid w:val="0024050E"/>
    <w:rsid w:val="00247941"/>
    <w:rsid w:val="0025469E"/>
    <w:rsid w:val="002607D0"/>
    <w:rsid w:val="00260F3D"/>
    <w:rsid w:val="0027092A"/>
    <w:rsid w:val="00271706"/>
    <w:rsid w:val="002752DB"/>
    <w:rsid w:val="00275C14"/>
    <w:rsid w:val="00276309"/>
    <w:rsid w:val="00276DDA"/>
    <w:rsid w:val="00283FBA"/>
    <w:rsid w:val="0028493D"/>
    <w:rsid w:val="002851B7"/>
    <w:rsid w:val="00287710"/>
    <w:rsid w:val="00291C54"/>
    <w:rsid w:val="0029208F"/>
    <w:rsid w:val="00292D2E"/>
    <w:rsid w:val="00297FC5"/>
    <w:rsid w:val="002A0A4F"/>
    <w:rsid w:val="002A59E2"/>
    <w:rsid w:val="002C199D"/>
    <w:rsid w:val="002C4F56"/>
    <w:rsid w:val="002C532B"/>
    <w:rsid w:val="002C5361"/>
    <w:rsid w:val="002C6C4A"/>
    <w:rsid w:val="002C79AE"/>
    <w:rsid w:val="002D1228"/>
    <w:rsid w:val="002F2BC5"/>
    <w:rsid w:val="002F521D"/>
    <w:rsid w:val="002F7FA7"/>
    <w:rsid w:val="00310E80"/>
    <w:rsid w:val="0031375B"/>
    <w:rsid w:val="00315332"/>
    <w:rsid w:val="00316A70"/>
    <w:rsid w:val="003179D5"/>
    <w:rsid w:val="0032414C"/>
    <w:rsid w:val="00324514"/>
    <w:rsid w:val="00335C33"/>
    <w:rsid w:val="00342A33"/>
    <w:rsid w:val="00342D13"/>
    <w:rsid w:val="00346F38"/>
    <w:rsid w:val="003471E0"/>
    <w:rsid w:val="0035446B"/>
    <w:rsid w:val="00355C76"/>
    <w:rsid w:val="00356F9E"/>
    <w:rsid w:val="00365FB2"/>
    <w:rsid w:val="00371CB9"/>
    <w:rsid w:val="00375CA9"/>
    <w:rsid w:val="003800EF"/>
    <w:rsid w:val="00383C6A"/>
    <w:rsid w:val="0038428E"/>
    <w:rsid w:val="00384C47"/>
    <w:rsid w:val="00387F43"/>
    <w:rsid w:val="00393516"/>
    <w:rsid w:val="00393814"/>
    <w:rsid w:val="003941A4"/>
    <w:rsid w:val="00394A2C"/>
    <w:rsid w:val="003952DD"/>
    <w:rsid w:val="003959FE"/>
    <w:rsid w:val="00396A47"/>
    <w:rsid w:val="003A245B"/>
    <w:rsid w:val="003B17D4"/>
    <w:rsid w:val="003B24F4"/>
    <w:rsid w:val="003B2541"/>
    <w:rsid w:val="003C461A"/>
    <w:rsid w:val="003C50F6"/>
    <w:rsid w:val="003D0FBC"/>
    <w:rsid w:val="003D1F19"/>
    <w:rsid w:val="003D26FC"/>
    <w:rsid w:val="003D2722"/>
    <w:rsid w:val="003D6D6E"/>
    <w:rsid w:val="003E58AB"/>
    <w:rsid w:val="003F6CBC"/>
    <w:rsid w:val="0041580E"/>
    <w:rsid w:val="00426F87"/>
    <w:rsid w:val="00427900"/>
    <w:rsid w:val="004322AE"/>
    <w:rsid w:val="004372BA"/>
    <w:rsid w:val="00441FA1"/>
    <w:rsid w:val="00442390"/>
    <w:rsid w:val="00442661"/>
    <w:rsid w:val="00445116"/>
    <w:rsid w:val="004519E8"/>
    <w:rsid w:val="004537EC"/>
    <w:rsid w:val="004553AE"/>
    <w:rsid w:val="00455D0B"/>
    <w:rsid w:val="00465010"/>
    <w:rsid w:val="00490EB1"/>
    <w:rsid w:val="004947A5"/>
    <w:rsid w:val="00495E8B"/>
    <w:rsid w:val="004A082F"/>
    <w:rsid w:val="004A21A5"/>
    <w:rsid w:val="004A2A97"/>
    <w:rsid w:val="004A5D69"/>
    <w:rsid w:val="004A7E1F"/>
    <w:rsid w:val="004B296D"/>
    <w:rsid w:val="004B4ED3"/>
    <w:rsid w:val="004B64C6"/>
    <w:rsid w:val="004C2983"/>
    <w:rsid w:val="004C76CC"/>
    <w:rsid w:val="004C77E1"/>
    <w:rsid w:val="004D1DF7"/>
    <w:rsid w:val="004D58E2"/>
    <w:rsid w:val="004D7D71"/>
    <w:rsid w:val="004E1D62"/>
    <w:rsid w:val="004E761F"/>
    <w:rsid w:val="004F2079"/>
    <w:rsid w:val="004F5DA4"/>
    <w:rsid w:val="004F7D43"/>
    <w:rsid w:val="00500606"/>
    <w:rsid w:val="00504D5C"/>
    <w:rsid w:val="00506848"/>
    <w:rsid w:val="00507500"/>
    <w:rsid w:val="00511B59"/>
    <w:rsid w:val="00512AE1"/>
    <w:rsid w:val="00514558"/>
    <w:rsid w:val="00514F45"/>
    <w:rsid w:val="00521761"/>
    <w:rsid w:val="00521EB7"/>
    <w:rsid w:val="00522020"/>
    <w:rsid w:val="00526EC6"/>
    <w:rsid w:val="00527F7B"/>
    <w:rsid w:val="00531878"/>
    <w:rsid w:val="00536CDE"/>
    <w:rsid w:val="00537193"/>
    <w:rsid w:val="005414E9"/>
    <w:rsid w:val="005435F3"/>
    <w:rsid w:val="00543E33"/>
    <w:rsid w:val="00545AC2"/>
    <w:rsid w:val="0054620B"/>
    <w:rsid w:val="00551E86"/>
    <w:rsid w:val="0056103B"/>
    <w:rsid w:val="0056248B"/>
    <w:rsid w:val="005658A1"/>
    <w:rsid w:val="00571897"/>
    <w:rsid w:val="00574EC8"/>
    <w:rsid w:val="005756F3"/>
    <w:rsid w:val="00576D08"/>
    <w:rsid w:val="00583D4B"/>
    <w:rsid w:val="00583DE3"/>
    <w:rsid w:val="0058403D"/>
    <w:rsid w:val="0058484B"/>
    <w:rsid w:val="0059356A"/>
    <w:rsid w:val="005A07AB"/>
    <w:rsid w:val="005A62A9"/>
    <w:rsid w:val="005A7443"/>
    <w:rsid w:val="005B0085"/>
    <w:rsid w:val="005B1242"/>
    <w:rsid w:val="005B1D68"/>
    <w:rsid w:val="005B67D4"/>
    <w:rsid w:val="005C5B9F"/>
    <w:rsid w:val="005C7C12"/>
    <w:rsid w:val="005D0064"/>
    <w:rsid w:val="005D1C6E"/>
    <w:rsid w:val="005D243C"/>
    <w:rsid w:val="005D6EF1"/>
    <w:rsid w:val="005D711B"/>
    <w:rsid w:val="005E5DDC"/>
    <w:rsid w:val="005F5729"/>
    <w:rsid w:val="006027C9"/>
    <w:rsid w:val="00602F0B"/>
    <w:rsid w:val="006046BE"/>
    <w:rsid w:val="00604B77"/>
    <w:rsid w:val="00612B4B"/>
    <w:rsid w:val="00615265"/>
    <w:rsid w:val="006168AA"/>
    <w:rsid w:val="00617723"/>
    <w:rsid w:val="00617C0D"/>
    <w:rsid w:val="00620FAC"/>
    <w:rsid w:val="0062154F"/>
    <w:rsid w:val="00621C28"/>
    <w:rsid w:val="006257A1"/>
    <w:rsid w:val="00634082"/>
    <w:rsid w:val="006349E8"/>
    <w:rsid w:val="00640C4F"/>
    <w:rsid w:val="0064328A"/>
    <w:rsid w:val="006444B3"/>
    <w:rsid w:val="00652452"/>
    <w:rsid w:val="0065414D"/>
    <w:rsid w:val="00656E1B"/>
    <w:rsid w:val="00657FF2"/>
    <w:rsid w:val="00663912"/>
    <w:rsid w:val="0066510A"/>
    <w:rsid w:val="00665FD5"/>
    <w:rsid w:val="006740D2"/>
    <w:rsid w:val="00675715"/>
    <w:rsid w:val="0067741D"/>
    <w:rsid w:val="006859CA"/>
    <w:rsid w:val="00686B33"/>
    <w:rsid w:val="0068712D"/>
    <w:rsid w:val="0069186D"/>
    <w:rsid w:val="00693D8B"/>
    <w:rsid w:val="00694BF8"/>
    <w:rsid w:val="006A0651"/>
    <w:rsid w:val="006A2998"/>
    <w:rsid w:val="006A33E1"/>
    <w:rsid w:val="006A58E8"/>
    <w:rsid w:val="006B65E0"/>
    <w:rsid w:val="006C2DC4"/>
    <w:rsid w:val="006C2E89"/>
    <w:rsid w:val="006C5883"/>
    <w:rsid w:val="006D36B7"/>
    <w:rsid w:val="006D3910"/>
    <w:rsid w:val="006D6DEA"/>
    <w:rsid w:val="006E3076"/>
    <w:rsid w:val="006E3BD3"/>
    <w:rsid w:val="006E4812"/>
    <w:rsid w:val="006E4C0E"/>
    <w:rsid w:val="006F12DA"/>
    <w:rsid w:val="006F7197"/>
    <w:rsid w:val="00722125"/>
    <w:rsid w:val="0072277D"/>
    <w:rsid w:val="007230F7"/>
    <w:rsid w:val="00726998"/>
    <w:rsid w:val="00726E9F"/>
    <w:rsid w:val="00730530"/>
    <w:rsid w:val="007405FD"/>
    <w:rsid w:val="007417BE"/>
    <w:rsid w:val="00741E31"/>
    <w:rsid w:val="007457DB"/>
    <w:rsid w:val="00751465"/>
    <w:rsid w:val="007608F9"/>
    <w:rsid w:val="00765893"/>
    <w:rsid w:val="00766EB7"/>
    <w:rsid w:val="00767852"/>
    <w:rsid w:val="00770809"/>
    <w:rsid w:val="00781079"/>
    <w:rsid w:val="007877E2"/>
    <w:rsid w:val="00787E53"/>
    <w:rsid w:val="00794ED5"/>
    <w:rsid w:val="007968C7"/>
    <w:rsid w:val="007A38BC"/>
    <w:rsid w:val="007A4EBB"/>
    <w:rsid w:val="007A73E5"/>
    <w:rsid w:val="007B1852"/>
    <w:rsid w:val="007B1AA8"/>
    <w:rsid w:val="007B40F2"/>
    <w:rsid w:val="007B68FE"/>
    <w:rsid w:val="007B708B"/>
    <w:rsid w:val="007C6696"/>
    <w:rsid w:val="007C6AF6"/>
    <w:rsid w:val="007C711F"/>
    <w:rsid w:val="007D6415"/>
    <w:rsid w:val="007D7A66"/>
    <w:rsid w:val="007E03B6"/>
    <w:rsid w:val="007F324B"/>
    <w:rsid w:val="007F47EF"/>
    <w:rsid w:val="007F7018"/>
    <w:rsid w:val="007F7351"/>
    <w:rsid w:val="007F7664"/>
    <w:rsid w:val="0080295C"/>
    <w:rsid w:val="00813002"/>
    <w:rsid w:val="0081699D"/>
    <w:rsid w:val="00821AF0"/>
    <w:rsid w:val="008236D5"/>
    <w:rsid w:val="008239E4"/>
    <w:rsid w:val="008266E2"/>
    <w:rsid w:val="00826C98"/>
    <w:rsid w:val="00830CDF"/>
    <w:rsid w:val="00830D3B"/>
    <w:rsid w:val="0083312B"/>
    <w:rsid w:val="008332B0"/>
    <w:rsid w:val="00833FC9"/>
    <w:rsid w:val="00836EC4"/>
    <w:rsid w:val="00841BB4"/>
    <w:rsid w:val="00845BA2"/>
    <w:rsid w:val="00851BF5"/>
    <w:rsid w:val="00852E67"/>
    <w:rsid w:val="008548EB"/>
    <w:rsid w:val="00856D7D"/>
    <w:rsid w:val="00856E4F"/>
    <w:rsid w:val="00860CAE"/>
    <w:rsid w:val="008660E5"/>
    <w:rsid w:val="00867CF6"/>
    <w:rsid w:val="00875034"/>
    <w:rsid w:val="00876BA1"/>
    <w:rsid w:val="0088077E"/>
    <w:rsid w:val="00883342"/>
    <w:rsid w:val="00885123"/>
    <w:rsid w:val="00885805"/>
    <w:rsid w:val="00886AB2"/>
    <w:rsid w:val="00886F8F"/>
    <w:rsid w:val="008924C1"/>
    <w:rsid w:val="008A2A86"/>
    <w:rsid w:val="008B2391"/>
    <w:rsid w:val="008B2C8C"/>
    <w:rsid w:val="008B380B"/>
    <w:rsid w:val="008C0280"/>
    <w:rsid w:val="008C40B4"/>
    <w:rsid w:val="008D43AD"/>
    <w:rsid w:val="008D58D6"/>
    <w:rsid w:val="008F23CC"/>
    <w:rsid w:val="008F3ED4"/>
    <w:rsid w:val="008F46F6"/>
    <w:rsid w:val="008F5873"/>
    <w:rsid w:val="008F6569"/>
    <w:rsid w:val="008F7A62"/>
    <w:rsid w:val="0090315F"/>
    <w:rsid w:val="00904AEE"/>
    <w:rsid w:val="009148D4"/>
    <w:rsid w:val="00920EEE"/>
    <w:rsid w:val="00932CF5"/>
    <w:rsid w:val="009349E1"/>
    <w:rsid w:val="00942D87"/>
    <w:rsid w:val="009473A9"/>
    <w:rsid w:val="00950CC0"/>
    <w:rsid w:val="00950D01"/>
    <w:rsid w:val="00950F3D"/>
    <w:rsid w:val="00955811"/>
    <w:rsid w:val="00960100"/>
    <w:rsid w:val="0096342A"/>
    <w:rsid w:val="00967F96"/>
    <w:rsid w:val="00970379"/>
    <w:rsid w:val="009711E0"/>
    <w:rsid w:val="0097131B"/>
    <w:rsid w:val="0097198A"/>
    <w:rsid w:val="00973068"/>
    <w:rsid w:val="00977A85"/>
    <w:rsid w:val="0098003C"/>
    <w:rsid w:val="00984435"/>
    <w:rsid w:val="00987CB8"/>
    <w:rsid w:val="009972D7"/>
    <w:rsid w:val="009A0D33"/>
    <w:rsid w:val="009A20F8"/>
    <w:rsid w:val="009B11CE"/>
    <w:rsid w:val="009B1E91"/>
    <w:rsid w:val="009B2905"/>
    <w:rsid w:val="009B4FF2"/>
    <w:rsid w:val="009C24EE"/>
    <w:rsid w:val="009C6B0F"/>
    <w:rsid w:val="009D6E93"/>
    <w:rsid w:val="009F1433"/>
    <w:rsid w:val="009F304E"/>
    <w:rsid w:val="009F72E7"/>
    <w:rsid w:val="00A02597"/>
    <w:rsid w:val="00A02D6D"/>
    <w:rsid w:val="00A046D6"/>
    <w:rsid w:val="00A07464"/>
    <w:rsid w:val="00A07A6C"/>
    <w:rsid w:val="00A14521"/>
    <w:rsid w:val="00A149F4"/>
    <w:rsid w:val="00A157F1"/>
    <w:rsid w:val="00A1665F"/>
    <w:rsid w:val="00A21283"/>
    <w:rsid w:val="00A213A8"/>
    <w:rsid w:val="00A21CC2"/>
    <w:rsid w:val="00A24274"/>
    <w:rsid w:val="00A25D70"/>
    <w:rsid w:val="00A30E33"/>
    <w:rsid w:val="00A32A1C"/>
    <w:rsid w:val="00A32E61"/>
    <w:rsid w:val="00A40D73"/>
    <w:rsid w:val="00A42464"/>
    <w:rsid w:val="00A452A7"/>
    <w:rsid w:val="00A45F4B"/>
    <w:rsid w:val="00A50BA6"/>
    <w:rsid w:val="00A51E79"/>
    <w:rsid w:val="00A5639D"/>
    <w:rsid w:val="00A56787"/>
    <w:rsid w:val="00A6015D"/>
    <w:rsid w:val="00A67013"/>
    <w:rsid w:val="00A67DE4"/>
    <w:rsid w:val="00A72060"/>
    <w:rsid w:val="00A81102"/>
    <w:rsid w:val="00A81C66"/>
    <w:rsid w:val="00A94B71"/>
    <w:rsid w:val="00A95F13"/>
    <w:rsid w:val="00AA3654"/>
    <w:rsid w:val="00AB0887"/>
    <w:rsid w:val="00AB5E69"/>
    <w:rsid w:val="00AC57DB"/>
    <w:rsid w:val="00AD42D1"/>
    <w:rsid w:val="00AD53FC"/>
    <w:rsid w:val="00AE2DCA"/>
    <w:rsid w:val="00AF53E2"/>
    <w:rsid w:val="00B01830"/>
    <w:rsid w:val="00B026F4"/>
    <w:rsid w:val="00B077D3"/>
    <w:rsid w:val="00B11CE1"/>
    <w:rsid w:val="00B17E03"/>
    <w:rsid w:val="00B3089F"/>
    <w:rsid w:val="00B31040"/>
    <w:rsid w:val="00B3458F"/>
    <w:rsid w:val="00B3653A"/>
    <w:rsid w:val="00B37C36"/>
    <w:rsid w:val="00B415E3"/>
    <w:rsid w:val="00B440B3"/>
    <w:rsid w:val="00B46F6A"/>
    <w:rsid w:val="00B57405"/>
    <w:rsid w:val="00B5754F"/>
    <w:rsid w:val="00B60C7D"/>
    <w:rsid w:val="00B65D6F"/>
    <w:rsid w:val="00B71AD5"/>
    <w:rsid w:val="00B7716F"/>
    <w:rsid w:val="00B873DE"/>
    <w:rsid w:val="00B87F0E"/>
    <w:rsid w:val="00B97186"/>
    <w:rsid w:val="00BA18BF"/>
    <w:rsid w:val="00BA591C"/>
    <w:rsid w:val="00BA5BE0"/>
    <w:rsid w:val="00BB09D9"/>
    <w:rsid w:val="00BB2B98"/>
    <w:rsid w:val="00BB2BA4"/>
    <w:rsid w:val="00BB470D"/>
    <w:rsid w:val="00BC4AC7"/>
    <w:rsid w:val="00BD23C0"/>
    <w:rsid w:val="00BD3C20"/>
    <w:rsid w:val="00BD7E0F"/>
    <w:rsid w:val="00BE0533"/>
    <w:rsid w:val="00BE6B2B"/>
    <w:rsid w:val="00BE73C3"/>
    <w:rsid w:val="00BF04F0"/>
    <w:rsid w:val="00BF2149"/>
    <w:rsid w:val="00C01C4B"/>
    <w:rsid w:val="00C07141"/>
    <w:rsid w:val="00C07D84"/>
    <w:rsid w:val="00C11FFB"/>
    <w:rsid w:val="00C13F0B"/>
    <w:rsid w:val="00C211B0"/>
    <w:rsid w:val="00C215A9"/>
    <w:rsid w:val="00C23635"/>
    <w:rsid w:val="00C23A90"/>
    <w:rsid w:val="00C24220"/>
    <w:rsid w:val="00C24F40"/>
    <w:rsid w:val="00C27A78"/>
    <w:rsid w:val="00C326EC"/>
    <w:rsid w:val="00C32F8C"/>
    <w:rsid w:val="00C534D3"/>
    <w:rsid w:val="00C56DC1"/>
    <w:rsid w:val="00C61526"/>
    <w:rsid w:val="00C65A54"/>
    <w:rsid w:val="00C66A07"/>
    <w:rsid w:val="00C67496"/>
    <w:rsid w:val="00C67F27"/>
    <w:rsid w:val="00C77B34"/>
    <w:rsid w:val="00C77C36"/>
    <w:rsid w:val="00C80E3A"/>
    <w:rsid w:val="00C85E28"/>
    <w:rsid w:val="00C86B03"/>
    <w:rsid w:val="00CA3854"/>
    <w:rsid w:val="00CA5CA7"/>
    <w:rsid w:val="00CA7699"/>
    <w:rsid w:val="00CB34B8"/>
    <w:rsid w:val="00CB41E7"/>
    <w:rsid w:val="00CB41FD"/>
    <w:rsid w:val="00CC19B9"/>
    <w:rsid w:val="00CC2BD5"/>
    <w:rsid w:val="00CC485A"/>
    <w:rsid w:val="00CC6754"/>
    <w:rsid w:val="00CD3FB3"/>
    <w:rsid w:val="00CD4100"/>
    <w:rsid w:val="00CD509F"/>
    <w:rsid w:val="00CE6590"/>
    <w:rsid w:val="00CE74D6"/>
    <w:rsid w:val="00D011C9"/>
    <w:rsid w:val="00D01696"/>
    <w:rsid w:val="00D04C25"/>
    <w:rsid w:val="00D066CE"/>
    <w:rsid w:val="00D1102F"/>
    <w:rsid w:val="00D12BC4"/>
    <w:rsid w:val="00D16C3D"/>
    <w:rsid w:val="00D239B1"/>
    <w:rsid w:val="00D26656"/>
    <w:rsid w:val="00D31670"/>
    <w:rsid w:val="00D32471"/>
    <w:rsid w:val="00D32BEC"/>
    <w:rsid w:val="00D32C34"/>
    <w:rsid w:val="00D36F67"/>
    <w:rsid w:val="00D37E62"/>
    <w:rsid w:val="00D41141"/>
    <w:rsid w:val="00D51FD2"/>
    <w:rsid w:val="00D53D1A"/>
    <w:rsid w:val="00D5651C"/>
    <w:rsid w:val="00D57F59"/>
    <w:rsid w:val="00D61FF0"/>
    <w:rsid w:val="00D63CE6"/>
    <w:rsid w:val="00D71CC1"/>
    <w:rsid w:val="00D748F9"/>
    <w:rsid w:val="00D763D4"/>
    <w:rsid w:val="00D8438A"/>
    <w:rsid w:val="00D96810"/>
    <w:rsid w:val="00DA4343"/>
    <w:rsid w:val="00DC21AF"/>
    <w:rsid w:val="00DC511F"/>
    <w:rsid w:val="00DC696E"/>
    <w:rsid w:val="00DD3C57"/>
    <w:rsid w:val="00DD3F31"/>
    <w:rsid w:val="00DD7076"/>
    <w:rsid w:val="00DE2B5F"/>
    <w:rsid w:val="00DE4C3A"/>
    <w:rsid w:val="00DF3976"/>
    <w:rsid w:val="00DF437B"/>
    <w:rsid w:val="00E002FD"/>
    <w:rsid w:val="00E05CF5"/>
    <w:rsid w:val="00E10C00"/>
    <w:rsid w:val="00E119EE"/>
    <w:rsid w:val="00E16E6F"/>
    <w:rsid w:val="00E17384"/>
    <w:rsid w:val="00E2038E"/>
    <w:rsid w:val="00E2716F"/>
    <w:rsid w:val="00E4035D"/>
    <w:rsid w:val="00E52374"/>
    <w:rsid w:val="00E53256"/>
    <w:rsid w:val="00E56B48"/>
    <w:rsid w:val="00E62096"/>
    <w:rsid w:val="00E65119"/>
    <w:rsid w:val="00E73A00"/>
    <w:rsid w:val="00E76613"/>
    <w:rsid w:val="00E83062"/>
    <w:rsid w:val="00E8523C"/>
    <w:rsid w:val="00E863BB"/>
    <w:rsid w:val="00E87797"/>
    <w:rsid w:val="00E932A5"/>
    <w:rsid w:val="00E97EC6"/>
    <w:rsid w:val="00EA1919"/>
    <w:rsid w:val="00EA22D0"/>
    <w:rsid w:val="00EA5E40"/>
    <w:rsid w:val="00EB09ED"/>
    <w:rsid w:val="00EB555E"/>
    <w:rsid w:val="00EC1EB0"/>
    <w:rsid w:val="00EC323C"/>
    <w:rsid w:val="00EC502D"/>
    <w:rsid w:val="00EC73CB"/>
    <w:rsid w:val="00ED0D01"/>
    <w:rsid w:val="00ED6AD3"/>
    <w:rsid w:val="00EE1421"/>
    <w:rsid w:val="00EE2D5A"/>
    <w:rsid w:val="00EE5C07"/>
    <w:rsid w:val="00EE7849"/>
    <w:rsid w:val="00F006CB"/>
    <w:rsid w:val="00F06D48"/>
    <w:rsid w:val="00F07F68"/>
    <w:rsid w:val="00F117EA"/>
    <w:rsid w:val="00F15103"/>
    <w:rsid w:val="00F152A3"/>
    <w:rsid w:val="00F24E7A"/>
    <w:rsid w:val="00F2761A"/>
    <w:rsid w:val="00F301F2"/>
    <w:rsid w:val="00F3084D"/>
    <w:rsid w:val="00F41061"/>
    <w:rsid w:val="00F54EB8"/>
    <w:rsid w:val="00F57D13"/>
    <w:rsid w:val="00F70258"/>
    <w:rsid w:val="00F75CFE"/>
    <w:rsid w:val="00F86530"/>
    <w:rsid w:val="00F87F94"/>
    <w:rsid w:val="00F90CC7"/>
    <w:rsid w:val="00F91FF6"/>
    <w:rsid w:val="00F934E8"/>
    <w:rsid w:val="00F93FAB"/>
    <w:rsid w:val="00F95BFC"/>
    <w:rsid w:val="00F97742"/>
    <w:rsid w:val="00FA08EB"/>
    <w:rsid w:val="00FB092C"/>
    <w:rsid w:val="00FB4951"/>
    <w:rsid w:val="00FB4DC3"/>
    <w:rsid w:val="00FB7B54"/>
    <w:rsid w:val="00FC497D"/>
    <w:rsid w:val="00FD247A"/>
    <w:rsid w:val="00FD2A21"/>
    <w:rsid w:val="00FD35F4"/>
    <w:rsid w:val="00FD396B"/>
    <w:rsid w:val="00FE0E60"/>
    <w:rsid w:val="00FE1C88"/>
    <w:rsid w:val="00FE4CCE"/>
    <w:rsid w:val="00FE7F1A"/>
    <w:rsid w:val="00FF4A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7768D1F"/>
  <w15:docId w15:val="{98F55BDA-3BC5-4A2B-8F77-9F501E017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6AD3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رأس صفحة"/>
    <w:basedOn w:val="Normal"/>
    <w:link w:val="Char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رأس صفحة Char"/>
    <w:basedOn w:val="DefaultParagraphFont"/>
    <w:link w:val="a"/>
    <w:uiPriority w:val="99"/>
    <w:rsid w:val="00291C54"/>
  </w:style>
  <w:style w:type="paragraph" w:customStyle="1" w:styleId="a0">
    <w:name w:val="تذييل صفحة"/>
    <w:basedOn w:val="Normal"/>
    <w:link w:val="Char0"/>
    <w:uiPriority w:val="99"/>
    <w:unhideWhenUsed/>
    <w:rsid w:val="00291C5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تذييل صفحة Char"/>
    <w:basedOn w:val="DefaultParagraphFont"/>
    <w:link w:val="a0"/>
    <w:uiPriority w:val="99"/>
    <w:rsid w:val="00291C54"/>
  </w:style>
  <w:style w:type="paragraph" w:styleId="BalloonText">
    <w:name w:val="Balloon Text"/>
    <w:basedOn w:val="Normal"/>
    <w:link w:val="BalloonTextChar"/>
    <w:uiPriority w:val="99"/>
    <w:semiHidden/>
    <w:unhideWhenUsed/>
    <w:rsid w:val="00291C54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91C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E3BD3"/>
    <w:pPr>
      <w:ind w:left="720"/>
      <w:contextualSpacing/>
    </w:pPr>
  </w:style>
  <w:style w:type="table" w:styleId="TableGrid">
    <w:name w:val="Table Grid"/>
    <w:basedOn w:val="TableNormal"/>
    <w:uiPriority w:val="59"/>
    <w:rsid w:val="006E3BD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39"/>
    <w:rsid w:val="0080295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EA44CB-0323-46B8-B6EB-597E6898F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915</Words>
  <Characters>10921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>نموذج تقييم أداء سنوي لعام</vt:lpstr>
      <vt:lpstr>نموذج تقييم أداء سنوي لعام</vt:lpstr>
    </vt:vector>
  </TitlesOfParts>
  <Company>moe</Company>
  <LinksUpToDate>false</LinksUpToDate>
  <CharactersWithSpaces>1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نموذج تقييم أداء سنوي لعام</dc:title>
  <dc:creator>32085</dc:creator>
  <cp:lastModifiedBy>Maher</cp:lastModifiedBy>
  <cp:revision>13</cp:revision>
  <cp:lastPrinted>2020-01-30T14:57:00Z</cp:lastPrinted>
  <dcterms:created xsi:type="dcterms:W3CDTF">2021-05-26T06:44:00Z</dcterms:created>
  <dcterms:modified xsi:type="dcterms:W3CDTF">2022-05-25T18:14:00Z</dcterms:modified>
</cp:coreProperties>
</file>